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48B87" w14:textId="62084E36" w:rsidR="0055727E" w:rsidRPr="0055727E" w:rsidRDefault="0055727E" w:rsidP="0055727E">
      <w:pPr>
        <w:jc w:val="both"/>
        <w:rPr>
          <w:b/>
          <w:bCs/>
          <w:sz w:val="36"/>
          <w:szCs w:val="36"/>
        </w:rPr>
      </w:pPr>
      <w:r w:rsidRPr="0055727E">
        <w:rPr>
          <w:b/>
          <w:bCs/>
          <w:sz w:val="36"/>
          <w:szCs w:val="36"/>
        </w:rPr>
        <w:t>Project description</w:t>
      </w:r>
    </w:p>
    <w:p w14:paraId="68E9D46C" w14:textId="27974C58" w:rsidR="0055727E" w:rsidRPr="0055727E" w:rsidRDefault="00C040B3" w:rsidP="0054218F">
      <w:pPr>
        <w:jc w:val="both"/>
        <w:rPr>
          <w:sz w:val="24"/>
          <w:szCs w:val="24"/>
        </w:rPr>
      </w:pPr>
      <w:r>
        <w:rPr>
          <w:sz w:val="24"/>
          <w:szCs w:val="24"/>
        </w:rPr>
        <w:t>Each group has 4</w:t>
      </w:r>
      <w:r w:rsidR="0055727E" w:rsidRPr="0055727E">
        <w:rPr>
          <w:sz w:val="24"/>
          <w:szCs w:val="24"/>
        </w:rPr>
        <w:t xml:space="preserve"> deliverables:</w:t>
      </w:r>
      <w:r w:rsidR="0054218F">
        <w:rPr>
          <w:sz w:val="24"/>
          <w:szCs w:val="24"/>
        </w:rPr>
        <w:t xml:space="preserve"> </w:t>
      </w:r>
      <w:r w:rsidR="0054218F">
        <w:rPr>
          <w:sz w:val="24"/>
          <w:szCs w:val="24"/>
        </w:rPr>
        <w:tab/>
      </w:r>
      <w:r w:rsidR="0054218F">
        <w:rPr>
          <w:sz w:val="24"/>
          <w:szCs w:val="24"/>
        </w:rPr>
        <w:tab/>
      </w:r>
      <w:r w:rsidR="0054218F">
        <w:rPr>
          <w:sz w:val="24"/>
          <w:szCs w:val="24"/>
        </w:rPr>
        <w:tab/>
      </w:r>
      <w:r w:rsidR="0054218F">
        <w:rPr>
          <w:sz w:val="24"/>
          <w:szCs w:val="24"/>
        </w:rPr>
        <w:tab/>
      </w:r>
      <w:r w:rsidR="0054218F">
        <w:rPr>
          <w:sz w:val="24"/>
          <w:szCs w:val="24"/>
        </w:rPr>
        <w:tab/>
      </w:r>
      <w:r w:rsidR="009A228A">
        <w:rPr>
          <w:sz w:val="24"/>
          <w:szCs w:val="24"/>
        </w:rPr>
        <w:tab/>
        <w:t>(</w:t>
      </w:r>
      <w:r w:rsidR="002D5C63">
        <w:rPr>
          <w:b/>
          <w:bCs/>
          <w:sz w:val="24"/>
          <w:szCs w:val="24"/>
        </w:rPr>
        <w:t>P</w:t>
      </w:r>
      <w:r w:rsidR="0054218F" w:rsidRPr="002D5C63">
        <w:rPr>
          <w:b/>
          <w:bCs/>
          <w:sz w:val="24"/>
          <w:szCs w:val="24"/>
        </w:rPr>
        <w:t>hase2:</w:t>
      </w:r>
      <w:r w:rsidR="0054218F">
        <w:rPr>
          <w:sz w:val="24"/>
          <w:szCs w:val="24"/>
        </w:rPr>
        <w:t xml:space="preserve"> 5</w:t>
      </w:r>
      <w:r w:rsidR="00FC0D14">
        <w:rPr>
          <w:sz w:val="24"/>
          <w:szCs w:val="24"/>
        </w:rPr>
        <w:t>0</w:t>
      </w:r>
      <w:r w:rsidR="009A228A">
        <w:rPr>
          <w:sz w:val="24"/>
          <w:szCs w:val="24"/>
        </w:rPr>
        <w:t xml:space="preserve"> grades)</w:t>
      </w:r>
    </w:p>
    <w:p w14:paraId="195BEE7F" w14:textId="7091C4AC" w:rsidR="0055727E" w:rsidRPr="00D70C22" w:rsidRDefault="0055727E" w:rsidP="00D70C22">
      <w:pPr>
        <w:pStyle w:val="ListParagraph"/>
        <w:numPr>
          <w:ilvl w:val="0"/>
          <w:numId w:val="16"/>
        </w:numPr>
        <w:jc w:val="both"/>
        <w:rPr>
          <w:sz w:val="24"/>
          <w:szCs w:val="24"/>
        </w:rPr>
      </w:pPr>
      <w:r w:rsidRPr="00D70C22">
        <w:rPr>
          <w:sz w:val="24"/>
          <w:szCs w:val="24"/>
        </w:rPr>
        <w:t xml:space="preserve">Total grades for the project should be </w:t>
      </w:r>
      <w:r w:rsidRPr="00D70C22">
        <w:rPr>
          <w:b/>
          <w:bCs/>
          <w:sz w:val="24"/>
          <w:szCs w:val="24"/>
          <w:u w:val="single"/>
        </w:rPr>
        <w:t>20</w:t>
      </w:r>
      <w:r w:rsidR="009A228A" w:rsidRPr="00D70C22">
        <w:rPr>
          <w:b/>
          <w:bCs/>
          <w:sz w:val="24"/>
          <w:szCs w:val="24"/>
          <w:u w:val="single"/>
        </w:rPr>
        <w:t xml:space="preserve"> grades</w:t>
      </w:r>
      <w:r w:rsidR="009A228A" w:rsidRPr="00D70C22">
        <w:rPr>
          <w:sz w:val="24"/>
          <w:szCs w:val="24"/>
        </w:rPr>
        <w:t>. So, the grades will be scaled.</w:t>
      </w:r>
    </w:p>
    <w:p w14:paraId="6B71E0A7" w14:textId="57993B14" w:rsidR="009A228A" w:rsidRPr="00D70C22" w:rsidRDefault="00872D5A" w:rsidP="00D70C22">
      <w:pPr>
        <w:pStyle w:val="ListParagraph"/>
        <w:numPr>
          <w:ilvl w:val="0"/>
          <w:numId w:val="16"/>
        </w:numPr>
        <w:jc w:val="both"/>
        <w:rPr>
          <w:sz w:val="24"/>
          <w:szCs w:val="24"/>
        </w:rPr>
      </w:pPr>
      <w:r w:rsidRPr="00D70C22">
        <w:rPr>
          <w:sz w:val="24"/>
          <w:szCs w:val="24"/>
        </w:rPr>
        <w:t>The template</w:t>
      </w:r>
      <w:r w:rsidR="00D70C22">
        <w:rPr>
          <w:sz w:val="24"/>
          <w:szCs w:val="24"/>
        </w:rPr>
        <w:t>s</w:t>
      </w:r>
      <w:r w:rsidRPr="00D70C22">
        <w:rPr>
          <w:sz w:val="24"/>
          <w:szCs w:val="24"/>
        </w:rPr>
        <w:t xml:space="preserve"> for your deliverables and your cover page are provided.</w:t>
      </w:r>
    </w:p>
    <w:p w14:paraId="4ABB8297" w14:textId="5C3BF52F" w:rsidR="001A00A1" w:rsidRPr="00D70C22" w:rsidRDefault="001A00A1" w:rsidP="00D70C22">
      <w:pPr>
        <w:pStyle w:val="ListParagraph"/>
        <w:numPr>
          <w:ilvl w:val="0"/>
          <w:numId w:val="16"/>
        </w:numPr>
        <w:jc w:val="both"/>
        <w:rPr>
          <w:sz w:val="24"/>
          <w:szCs w:val="24"/>
        </w:rPr>
      </w:pPr>
      <w:r w:rsidRPr="00D70C22">
        <w:rPr>
          <w:sz w:val="24"/>
          <w:szCs w:val="24"/>
        </w:rPr>
        <w:t xml:space="preserve">Your deliverables will be submitted on </w:t>
      </w:r>
      <w:r w:rsidR="00D70C22" w:rsidRPr="00D70C22">
        <w:rPr>
          <w:b/>
          <w:bCs/>
          <w:sz w:val="24"/>
          <w:szCs w:val="24"/>
          <w:u w:val="single"/>
        </w:rPr>
        <w:t>https://forms.gle/5tsks6cZURf1cwNUA</w:t>
      </w:r>
      <w:r w:rsidRPr="00D70C22">
        <w:rPr>
          <w:sz w:val="24"/>
          <w:szCs w:val="24"/>
        </w:rPr>
        <w:t xml:space="preserve">. </w:t>
      </w:r>
    </w:p>
    <w:p w14:paraId="5265CF8A" w14:textId="77777777" w:rsidR="00D70C22" w:rsidRPr="00D70C22" w:rsidRDefault="00D70C22" w:rsidP="00D70C22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D70C22">
        <w:rPr>
          <w:sz w:val="24"/>
          <w:szCs w:val="24"/>
        </w:rPr>
        <w:t>This form is used to submit your different deliverables in course IS332 in the academic year (2022-2023)</w:t>
      </w:r>
    </w:p>
    <w:p w14:paraId="344C2F50" w14:textId="7D30E39F" w:rsidR="00D70C22" w:rsidRPr="00D70C22" w:rsidRDefault="00D70C22" w:rsidP="00D70C22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D70C22">
        <w:rPr>
          <w:sz w:val="24"/>
          <w:szCs w:val="24"/>
        </w:rPr>
        <w:t xml:space="preserve">Please submit your file </w:t>
      </w:r>
      <w:proofErr w:type="gramStart"/>
      <w:r w:rsidRPr="00D70C22">
        <w:rPr>
          <w:sz w:val="24"/>
          <w:szCs w:val="24"/>
        </w:rPr>
        <w:t>named  T</w:t>
      </w:r>
      <w:proofErr w:type="gramEnd"/>
      <w:r w:rsidRPr="00D70C22">
        <w:rPr>
          <w:sz w:val="24"/>
          <w:szCs w:val="24"/>
        </w:rPr>
        <w:t>&lt;Team number&gt;-D&lt;Deliverable number&gt;.docx or  .pdf.</w:t>
      </w:r>
      <w:r>
        <w:rPr>
          <w:sz w:val="24"/>
          <w:szCs w:val="24"/>
        </w:rPr>
        <w:t xml:space="preserve"> </w:t>
      </w:r>
      <w:r w:rsidRPr="00D70C22">
        <w:rPr>
          <w:sz w:val="24"/>
          <w:szCs w:val="24"/>
        </w:rPr>
        <w:t>Example: T7-D2.docx</w:t>
      </w:r>
    </w:p>
    <w:p w14:paraId="69BFDDB0" w14:textId="77777777" w:rsidR="00D70C22" w:rsidRPr="00D70C22" w:rsidRDefault="00D70C22" w:rsidP="00D70C22">
      <w:pPr>
        <w:pStyle w:val="ListParagraph"/>
        <w:numPr>
          <w:ilvl w:val="1"/>
          <w:numId w:val="16"/>
        </w:numPr>
        <w:rPr>
          <w:sz w:val="24"/>
          <w:szCs w:val="24"/>
        </w:rPr>
      </w:pPr>
      <w:r w:rsidRPr="00D70C22">
        <w:rPr>
          <w:sz w:val="24"/>
          <w:szCs w:val="24"/>
        </w:rPr>
        <w:t xml:space="preserve">Do not add spaces in the filename. </w:t>
      </w:r>
    </w:p>
    <w:p w14:paraId="0339E64B" w14:textId="08707DB9" w:rsidR="00D70C22" w:rsidRDefault="00D70C22" w:rsidP="00D70C22">
      <w:pPr>
        <w:pStyle w:val="ListParagraph"/>
        <w:numPr>
          <w:ilvl w:val="1"/>
          <w:numId w:val="16"/>
        </w:numPr>
        <w:jc w:val="both"/>
        <w:rPr>
          <w:sz w:val="24"/>
          <w:szCs w:val="24"/>
        </w:rPr>
      </w:pPr>
      <w:r w:rsidRPr="00D70C22">
        <w:rPr>
          <w:sz w:val="24"/>
          <w:szCs w:val="24"/>
        </w:rPr>
        <w:t>Avoid zipping the file unless it is larger than 10 MB.</w:t>
      </w:r>
    </w:p>
    <w:p w14:paraId="5E93DF46" w14:textId="1DF5C5AC" w:rsidR="00061658" w:rsidRPr="00D70C22" w:rsidRDefault="00061658" w:rsidP="00061658">
      <w:pPr>
        <w:pStyle w:val="ListParagraph"/>
        <w:numPr>
          <w:ilvl w:val="0"/>
          <w:numId w:val="16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Deliverable 2 </w:t>
      </w:r>
      <w:r w:rsidRPr="00061658">
        <w:rPr>
          <w:rFonts w:asciiTheme="majorBidi" w:hAnsiTheme="majorBidi" w:cstheme="majorBidi"/>
          <w:b/>
          <w:bCs/>
          <w:color w:val="FF0000"/>
          <w:sz w:val="24"/>
          <w:szCs w:val="24"/>
        </w:rPr>
        <w:t>Firm Deadline is 26-11-2022</w:t>
      </w:r>
      <w:r w:rsidRPr="0011663D">
        <w:rPr>
          <w:rFonts w:asciiTheme="majorBidi" w:hAnsiTheme="majorBidi" w:cstheme="majorBidi"/>
          <w:color w:val="FF0000"/>
          <w:sz w:val="24"/>
          <w:szCs w:val="24"/>
        </w:rPr>
        <w:t>.</w:t>
      </w:r>
    </w:p>
    <w:p w14:paraId="3DEF041D" w14:textId="77777777" w:rsidR="00D70C22" w:rsidRDefault="00D70C22" w:rsidP="00D70C22">
      <w:pPr>
        <w:ind w:left="360"/>
        <w:jc w:val="both"/>
        <w:rPr>
          <w:sz w:val="24"/>
          <w:szCs w:val="24"/>
        </w:rPr>
      </w:pPr>
      <w:r w:rsidRPr="00A50604">
        <w:rPr>
          <w:b/>
          <w:bCs/>
          <w:sz w:val="24"/>
          <w:szCs w:val="24"/>
          <w:u w:val="single"/>
        </w:rPr>
        <w:t>Note that</w:t>
      </w:r>
      <w:r w:rsidRPr="00A50604">
        <w:rPr>
          <w:sz w:val="24"/>
          <w:szCs w:val="24"/>
        </w:rPr>
        <w:t xml:space="preserve"> </w:t>
      </w:r>
    </w:p>
    <w:p w14:paraId="069CF1BB" w14:textId="77777777" w:rsidR="00D70C22" w:rsidRDefault="00D70C22" w:rsidP="00D70C22">
      <w:pPr>
        <w:pStyle w:val="ListParagraph"/>
        <w:numPr>
          <w:ilvl w:val="0"/>
          <w:numId w:val="15"/>
        </w:numPr>
        <w:jc w:val="both"/>
        <w:rPr>
          <w:sz w:val="24"/>
          <w:szCs w:val="24"/>
        </w:rPr>
      </w:pPr>
      <w:r w:rsidRPr="00D70C22">
        <w:rPr>
          <w:sz w:val="24"/>
          <w:szCs w:val="24"/>
        </w:rPr>
        <w:t>Only one team member (</w:t>
      </w:r>
      <w:r w:rsidRPr="00D70C22">
        <w:rPr>
          <w:b/>
          <w:bCs/>
          <w:sz w:val="24"/>
          <w:szCs w:val="24"/>
          <w:u w:val="single"/>
        </w:rPr>
        <w:t>team leader</w:t>
      </w:r>
      <w:r w:rsidRPr="00D70C22">
        <w:rPr>
          <w:sz w:val="24"/>
          <w:szCs w:val="24"/>
        </w:rPr>
        <w:t xml:space="preserve">) can submit the project. </w:t>
      </w:r>
    </w:p>
    <w:p w14:paraId="168DB838" w14:textId="4D98FE0F" w:rsidR="001A00A1" w:rsidRDefault="00D70C22" w:rsidP="00D70C22">
      <w:pPr>
        <w:pStyle w:val="ListParagraph"/>
        <w:numPr>
          <w:ilvl w:val="0"/>
          <w:numId w:val="15"/>
        </w:numPr>
        <w:jc w:val="both"/>
        <w:rPr>
          <w:sz w:val="24"/>
          <w:szCs w:val="24"/>
        </w:rPr>
      </w:pPr>
      <w:r w:rsidRPr="00D70C22">
        <w:rPr>
          <w:sz w:val="24"/>
          <w:szCs w:val="24"/>
        </w:rPr>
        <w:t>Don’t submit multiple times</w:t>
      </w:r>
      <w:r w:rsidR="00CA5706">
        <w:rPr>
          <w:sz w:val="24"/>
          <w:szCs w:val="24"/>
        </w:rPr>
        <w:t>.</w:t>
      </w:r>
    </w:p>
    <w:p w14:paraId="31A96EFA" w14:textId="27813088" w:rsidR="00CA5706" w:rsidRDefault="00CA5706" w:rsidP="00D70C22">
      <w:pPr>
        <w:pStyle w:val="ListParagraph"/>
        <w:numPr>
          <w:ilvl w:val="0"/>
          <w:numId w:val="15"/>
        </w:numPr>
        <w:jc w:val="both"/>
        <w:rPr>
          <w:sz w:val="24"/>
          <w:szCs w:val="24"/>
        </w:rPr>
      </w:pPr>
      <w:r>
        <w:rPr>
          <w:sz w:val="24"/>
          <w:szCs w:val="24"/>
        </w:rPr>
        <w:t>Cheating policy: Any copies will be graded zero.</w:t>
      </w:r>
    </w:p>
    <w:p w14:paraId="59C74B1A" w14:textId="02585F18" w:rsidR="00CA5706" w:rsidRDefault="00CA5706" w:rsidP="00D70C22">
      <w:pPr>
        <w:pStyle w:val="ListParagraph"/>
        <w:numPr>
          <w:ilvl w:val="0"/>
          <w:numId w:val="15"/>
        </w:numPr>
        <w:jc w:val="both"/>
        <w:rPr>
          <w:sz w:val="24"/>
          <w:szCs w:val="24"/>
        </w:rPr>
      </w:pPr>
      <w:r>
        <w:rPr>
          <w:sz w:val="24"/>
          <w:szCs w:val="24"/>
        </w:rPr>
        <w:t>Clearly state your assumptions (only required ones).</w:t>
      </w:r>
    </w:p>
    <w:p w14:paraId="1344DE1C" w14:textId="6DD296DE" w:rsidR="00CA5706" w:rsidRDefault="00CA5706" w:rsidP="00D70C22">
      <w:pPr>
        <w:pStyle w:val="ListParagraph"/>
        <w:numPr>
          <w:ilvl w:val="0"/>
          <w:numId w:val="15"/>
        </w:numPr>
        <w:jc w:val="both"/>
        <w:rPr>
          <w:sz w:val="24"/>
          <w:szCs w:val="24"/>
        </w:rPr>
      </w:pPr>
      <w:r>
        <w:rPr>
          <w:sz w:val="24"/>
          <w:szCs w:val="24"/>
        </w:rPr>
        <w:t>No handwritten reports and/or models are accepted [graded zero].</w:t>
      </w:r>
    </w:p>
    <w:p w14:paraId="71C049D7" w14:textId="0D686330" w:rsidR="00CA5706" w:rsidRPr="00CA5706" w:rsidRDefault="00CA5706" w:rsidP="00CA5706">
      <w:pPr>
        <w:pStyle w:val="ListParagraph"/>
        <w:numPr>
          <w:ilvl w:val="0"/>
          <w:numId w:val="15"/>
        </w:numPr>
        <w:jc w:val="both"/>
        <w:rPr>
          <w:sz w:val="24"/>
          <w:szCs w:val="24"/>
        </w:rPr>
      </w:pPr>
      <w:r w:rsidRPr="00CA5706">
        <w:rPr>
          <w:sz w:val="24"/>
          <w:szCs w:val="24"/>
        </w:rPr>
        <w:t xml:space="preserve">You need to use any UML tool to depict your </w:t>
      </w:r>
      <w:r>
        <w:rPr>
          <w:sz w:val="24"/>
          <w:szCs w:val="24"/>
        </w:rPr>
        <w:t xml:space="preserve">models </w:t>
      </w:r>
      <w:r w:rsidRPr="00CA5706">
        <w:rPr>
          <w:sz w:val="24"/>
          <w:szCs w:val="24"/>
        </w:rPr>
        <w:t xml:space="preserve">and </w:t>
      </w:r>
      <w:r>
        <w:rPr>
          <w:sz w:val="24"/>
          <w:szCs w:val="24"/>
        </w:rPr>
        <w:t xml:space="preserve">please </w:t>
      </w:r>
      <w:r w:rsidRPr="00CA5706">
        <w:rPr>
          <w:sz w:val="24"/>
          <w:szCs w:val="24"/>
        </w:rPr>
        <w:t>mention the used tool(s) in your report.</w:t>
      </w:r>
    </w:p>
    <w:p w14:paraId="42F2A567" w14:textId="79C26830" w:rsidR="00CA5706" w:rsidRDefault="00CA5706" w:rsidP="00CA5706">
      <w:pPr>
        <w:pStyle w:val="ListParagraph"/>
        <w:ind w:left="1080"/>
        <w:jc w:val="both"/>
        <w:rPr>
          <w:sz w:val="24"/>
          <w:szCs w:val="24"/>
        </w:rPr>
      </w:pPr>
    </w:p>
    <w:p w14:paraId="2A942A16" w14:textId="77777777" w:rsidR="00121286" w:rsidRDefault="00121286" w:rsidP="00EB4950">
      <w:pPr>
        <w:jc w:val="both"/>
        <w:rPr>
          <w:sz w:val="36"/>
          <w:szCs w:val="36"/>
        </w:rPr>
      </w:pPr>
      <w:r w:rsidRPr="005E2E18">
        <w:rPr>
          <w:sz w:val="36"/>
          <w:szCs w:val="36"/>
        </w:rPr>
        <w:t>[</w:t>
      </w:r>
      <w:r w:rsidRPr="00121286">
        <w:rPr>
          <w:b/>
          <w:bCs/>
          <w:sz w:val="36"/>
          <w:szCs w:val="36"/>
          <w:u w:val="single"/>
        </w:rPr>
        <w:t>Hint</w:t>
      </w:r>
      <w:r w:rsidRPr="005E2E18">
        <w:rPr>
          <w:sz w:val="36"/>
          <w:szCs w:val="36"/>
        </w:rPr>
        <w:t>: Review Chapters 4</w:t>
      </w:r>
      <w:r>
        <w:rPr>
          <w:sz w:val="36"/>
          <w:szCs w:val="36"/>
        </w:rPr>
        <w:t xml:space="preserve"> - 5:</w:t>
      </w:r>
      <w:r w:rsidRPr="005E2E18">
        <w:rPr>
          <w:sz w:val="36"/>
          <w:szCs w:val="36"/>
        </w:rPr>
        <w:t xml:space="preserve"> </w:t>
      </w:r>
      <w:r>
        <w:rPr>
          <w:sz w:val="36"/>
          <w:szCs w:val="36"/>
        </w:rPr>
        <w:t xml:space="preserve">domain </w:t>
      </w:r>
      <w:r w:rsidRPr="005E2E18">
        <w:rPr>
          <w:sz w:val="36"/>
          <w:szCs w:val="36"/>
        </w:rPr>
        <w:t>clas</w:t>
      </w:r>
      <w:r>
        <w:rPr>
          <w:sz w:val="36"/>
          <w:szCs w:val="36"/>
        </w:rPr>
        <w:t>s diagram &amp; CRUD</w:t>
      </w:r>
      <w:r w:rsidRPr="005E2E18">
        <w:rPr>
          <w:sz w:val="36"/>
          <w:szCs w:val="36"/>
        </w:rPr>
        <w:t>]</w:t>
      </w:r>
    </w:p>
    <w:p w14:paraId="111F56FA" w14:textId="4B3913B9" w:rsidR="00121286" w:rsidRPr="005E2E18" w:rsidRDefault="00121286" w:rsidP="00EB4950">
      <w:pPr>
        <w:jc w:val="both"/>
        <w:rPr>
          <w:sz w:val="36"/>
          <w:szCs w:val="36"/>
        </w:rPr>
      </w:pPr>
      <w:r>
        <w:rPr>
          <w:sz w:val="36"/>
          <w:szCs w:val="36"/>
        </w:rPr>
        <w:t>[</w:t>
      </w:r>
      <w:r w:rsidRPr="00121286">
        <w:rPr>
          <w:b/>
          <w:bCs/>
          <w:sz w:val="36"/>
          <w:szCs w:val="36"/>
          <w:u w:val="single"/>
        </w:rPr>
        <w:t>Tip</w:t>
      </w:r>
      <w:r>
        <w:rPr>
          <w:sz w:val="36"/>
          <w:szCs w:val="36"/>
        </w:rPr>
        <w:t>: Split the work among team members to help with time management]</w:t>
      </w:r>
    </w:p>
    <w:p w14:paraId="32240302" w14:textId="77777777" w:rsidR="00121286" w:rsidRPr="00D70C22" w:rsidRDefault="00121286" w:rsidP="00CA5706">
      <w:pPr>
        <w:pStyle w:val="ListParagraph"/>
        <w:ind w:left="1080"/>
        <w:jc w:val="both"/>
        <w:rPr>
          <w:sz w:val="24"/>
          <w:szCs w:val="24"/>
        </w:rPr>
      </w:pPr>
    </w:p>
    <w:p w14:paraId="256B6EED" w14:textId="23A598A7" w:rsidR="009A228A" w:rsidRDefault="009A228A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5359ACC9" w14:textId="77777777" w:rsidR="00C763DD" w:rsidRPr="009A228A" w:rsidRDefault="00C763DD" w:rsidP="00C763DD">
      <w:pPr>
        <w:rPr>
          <w:b/>
          <w:bCs/>
          <w:sz w:val="40"/>
          <w:szCs w:val="40"/>
        </w:rPr>
      </w:pPr>
      <w:r w:rsidRPr="009A228A">
        <w:rPr>
          <w:b/>
          <w:bCs/>
          <w:sz w:val="40"/>
          <w:szCs w:val="40"/>
        </w:rPr>
        <w:lastRenderedPageBreak/>
        <w:t>Project Details</w:t>
      </w:r>
    </w:p>
    <w:tbl>
      <w:tblPr>
        <w:tblStyle w:val="TableGrid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6295"/>
      </w:tblGrid>
      <w:tr w:rsidR="00C763DD" w14:paraId="181FBBE6" w14:textId="77777777" w:rsidTr="00690834">
        <w:tc>
          <w:tcPr>
            <w:tcW w:w="3420" w:type="dxa"/>
          </w:tcPr>
          <w:p w14:paraId="32468100" w14:textId="77777777" w:rsidR="00C763DD" w:rsidRPr="009A228A" w:rsidRDefault="00C763DD" w:rsidP="00690834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>Project number</w:t>
            </w:r>
          </w:p>
        </w:tc>
        <w:tc>
          <w:tcPr>
            <w:tcW w:w="6295" w:type="dxa"/>
          </w:tcPr>
          <w:p w14:paraId="55CF98A4" w14:textId="77777777" w:rsidR="00C763DD" w:rsidRPr="007E33BB" w:rsidRDefault="00C763DD" w:rsidP="00690834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 w:rsidRPr="007E33BB"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project </w:t>
            </w: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1</w:t>
            </w:r>
          </w:p>
        </w:tc>
      </w:tr>
      <w:tr w:rsidR="00C763DD" w14:paraId="61B314FE" w14:textId="77777777" w:rsidTr="00690834">
        <w:tc>
          <w:tcPr>
            <w:tcW w:w="3420" w:type="dxa"/>
          </w:tcPr>
          <w:p w14:paraId="147824C0" w14:textId="77777777" w:rsidR="00C763DD" w:rsidRDefault="00C763DD" w:rsidP="00690834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 xml:space="preserve">Project </w:t>
            </w:r>
            <w:r>
              <w:rPr>
                <w:sz w:val="36"/>
                <w:szCs w:val="36"/>
              </w:rPr>
              <w:t>title</w:t>
            </w:r>
          </w:p>
          <w:p w14:paraId="60268415" w14:textId="77777777" w:rsidR="00C763DD" w:rsidRDefault="00C763DD" w:rsidP="00690834">
            <w:pPr>
              <w:jc w:val="both"/>
              <w:rPr>
                <w:sz w:val="36"/>
                <w:szCs w:val="36"/>
              </w:rPr>
            </w:pPr>
          </w:p>
          <w:p w14:paraId="40A60B85" w14:textId="77777777" w:rsidR="00C763DD" w:rsidRPr="009A228A" w:rsidRDefault="00C763DD" w:rsidP="00690834">
            <w:pPr>
              <w:jc w:val="both"/>
              <w:rPr>
                <w:sz w:val="36"/>
                <w:szCs w:val="36"/>
              </w:rPr>
            </w:pPr>
          </w:p>
        </w:tc>
        <w:tc>
          <w:tcPr>
            <w:tcW w:w="6295" w:type="dxa"/>
          </w:tcPr>
          <w:p w14:paraId="3D14CAC1" w14:textId="77777777" w:rsidR="00C763DD" w:rsidRPr="007E33BB" w:rsidRDefault="00C763DD" w:rsidP="00690834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Mega store corporation</w:t>
            </w:r>
          </w:p>
        </w:tc>
      </w:tr>
      <w:tr w:rsidR="00C763DD" w14:paraId="51946011" w14:textId="77777777" w:rsidTr="00690834">
        <w:tc>
          <w:tcPr>
            <w:tcW w:w="3420" w:type="dxa"/>
          </w:tcPr>
          <w:p w14:paraId="2E394E09" w14:textId="77777777" w:rsidR="00C763DD" w:rsidRPr="009A228A" w:rsidRDefault="00C763DD" w:rsidP="00690834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rresponding TA\LA</w:t>
            </w:r>
          </w:p>
        </w:tc>
        <w:tc>
          <w:tcPr>
            <w:tcW w:w="6295" w:type="dxa"/>
          </w:tcPr>
          <w:p w14:paraId="6773691D" w14:textId="77777777" w:rsidR="00C763DD" w:rsidRPr="007E33BB" w:rsidRDefault="00C763DD" w:rsidP="00690834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rFonts w:ascii="Noto Sans" w:hAnsi="Noto Sans" w:cs="Noto Sans"/>
                <w:color w:val="000000"/>
                <w:sz w:val="27"/>
                <w:szCs w:val="27"/>
                <w:shd w:val="clear" w:color="auto" w:fill="FFFFFF"/>
              </w:rPr>
              <w:t>TA/Lamia Atef</w:t>
            </w:r>
          </w:p>
        </w:tc>
      </w:tr>
      <w:tr w:rsidR="00C763DD" w14:paraId="550A47FF" w14:textId="77777777" w:rsidTr="00690834">
        <w:tc>
          <w:tcPr>
            <w:tcW w:w="3420" w:type="dxa"/>
          </w:tcPr>
          <w:p w14:paraId="4436408C" w14:textId="77777777" w:rsidR="00C763DD" w:rsidRDefault="00C763DD" w:rsidP="00690834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liverable</w:t>
            </w:r>
          </w:p>
        </w:tc>
        <w:tc>
          <w:tcPr>
            <w:tcW w:w="6295" w:type="dxa"/>
          </w:tcPr>
          <w:p w14:paraId="70570290" w14:textId="195A50C2" w:rsidR="00C763DD" w:rsidRPr="007E33BB" w:rsidRDefault="00846870" w:rsidP="00690834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2</w:t>
            </w:r>
          </w:p>
        </w:tc>
      </w:tr>
    </w:tbl>
    <w:p w14:paraId="0678DAE1" w14:textId="77777777" w:rsidR="00C763DD" w:rsidRDefault="00C763DD" w:rsidP="00C763DD">
      <w:pPr>
        <w:jc w:val="both"/>
        <w:rPr>
          <w:sz w:val="44"/>
          <w:szCs w:val="44"/>
        </w:rPr>
      </w:pPr>
    </w:p>
    <w:p w14:paraId="6571AA06" w14:textId="77777777" w:rsidR="00C763DD" w:rsidRDefault="00C763DD" w:rsidP="00C763DD">
      <w:pPr>
        <w:jc w:val="both"/>
        <w:rPr>
          <w:sz w:val="44"/>
          <w:szCs w:val="44"/>
        </w:rPr>
      </w:pPr>
    </w:p>
    <w:p w14:paraId="5494A289" w14:textId="77777777" w:rsidR="00C763DD" w:rsidRPr="009A228A" w:rsidRDefault="00C763DD" w:rsidP="00C763DD">
      <w:pPr>
        <w:jc w:val="both"/>
        <w:rPr>
          <w:b/>
          <w:bCs/>
          <w:sz w:val="44"/>
          <w:szCs w:val="44"/>
        </w:rPr>
      </w:pPr>
      <w:r w:rsidRPr="009A228A">
        <w:rPr>
          <w:b/>
          <w:bCs/>
          <w:sz w:val="44"/>
          <w:szCs w:val="44"/>
        </w:rPr>
        <w:t>Team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4695"/>
        <w:gridCol w:w="2077"/>
      </w:tblGrid>
      <w:tr w:rsidR="00C763DD" w:rsidRPr="00872D5A" w14:paraId="65AF9612" w14:textId="77777777" w:rsidTr="00690834">
        <w:tc>
          <w:tcPr>
            <w:tcW w:w="1870" w:type="dxa"/>
          </w:tcPr>
          <w:p w14:paraId="652C535C" w14:textId="77777777" w:rsidR="00C763DD" w:rsidRPr="00872D5A" w:rsidRDefault="00C763DD" w:rsidP="00690834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ID</w:t>
            </w:r>
          </w:p>
        </w:tc>
        <w:tc>
          <w:tcPr>
            <w:tcW w:w="4695" w:type="dxa"/>
          </w:tcPr>
          <w:p w14:paraId="7086D858" w14:textId="77777777" w:rsidR="00C763DD" w:rsidRPr="00872D5A" w:rsidRDefault="00C763DD" w:rsidP="00690834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name</w:t>
            </w:r>
          </w:p>
        </w:tc>
        <w:tc>
          <w:tcPr>
            <w:tcW w:w="2077" w:type="dxa"/>
          </w:tcPr>
          <w:p w14:paraId="0026A5B4" w14:textId="77777777" w:rsidR="00C763DD" w:rsidRPr="00872D5A" w:rsidRDefault="00C763DD" w:rsidP="00690834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Lab</w:t>
            </w:r>
            <w:r>
              <w:rPr>
                <w:b/>
                <w:bCs/>
                <w:sz w:val="32"/>
                <w:szCs w:val="32"/>
              </w:rPr>
              <w:t xml:space="preserve"> Group</w:t>
            </w:r>
          </w:p>
        </w:tc>
      </w:tr>
      <w:tr w:rsidR="00C763DD" w:rsidRPr="00872D5A" w14:paraId="4B706F92" w14:textId="77777777" w:rsidTr="00690834">
        <w:tc>
          <w:tcPr>
            <w:tcW w:w="1870" w:type="dxa"/>
          </w:tcPr>
          <w:p w14:paraId="1C1D2CC6" w14:textId="77777777" w:rsidR="00C763DD" w:rsidRPr="00872D5A" w:rsidRDefault="00C763DD" w:rsidP="00690834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366</w:t>
            </w:r>
          </w:p>
        </w:tc>
        <w:tc>
          <w:tcPr>
            <w:tcW w:w="4695" w:type="dxa"/>
          </w:tcPr>
          <w:p w14:paraId="264B6FF0" w14:textId="77777777" w:rsidR="00C763DD" w:rsidRPr="00872D5A" w:rsidRDefault="00C763DD" w:rsidP="00690834">
            <w:pPr>
              <w:jc w:val="both"/>
              <w:rPr>
                <w:sz w:val="32"/>
                <w:szCs w:val="32"/>
                <w:rtl/>
                <w:lang w:bidi="ar-EG"/>
              </w:rPr>
            </w:pPr>
            <w:r>
              <w:rPr>
                <w:rFonts w:hint="cs"/>
                <w:sz w:val="32"/>
                <w:szCs w:val="32"/>
                <w:rtl/>
                <w:lang w:bidi="ar-EG"/>
              </w:rPr>
              <w:t>عمرو ابراهيم محمد ابراهيم سيد</w:t>
            </w:r>
          </w:p>
        </w:tc>
        <w:tc>
          <w:tcPr>
            <w:tcW w:w="2077" w:type="dxa"/>
          </w:tcPr>
          <w:p w14:paraId="37121305" w14:textId="77777777" w:rsidR="00C763DD" w:rsidRPr="00872D5A" w:rsidRDefault="00C763DD" w:rsidP="00690834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3/S4</w:t>
            </w:r>
          </w:p>
        </w:tc>
      </w:tr>
      <w:tr w:rsidR="00C763DD" w:rsidRPr="00872D5A" w14:paraId="3CB11FB9" w14:textId="77777777" w:rsidTr="00690834">
        <w:tc>
          <w:tcPr>
            <w:tcW w:w="1870" w:type="dxa"/>
          </w:tcPr>
          <w:p w14:paraId="33751C31" w14:textId="77777777" w:rsidR="00C763DD" w:rsidRPr="00872D5A" w:rsidRDefault="00C763DD" w:rsidP="00690834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645</w:t>
            </w:r>
          </w:p>
        </w:tc>
        <w:tc>
          <w:tcPr>
            <w:tcW w:w="4695" w:type="dxa"/>
          </w:tcPr>
          <w:p w14:paraId="2EC749B6" w14:textId="77777777" w:rsidR="00C763DD" w:rsidRPr="00872D5A" w:rsidRDefault="00C763DD" w:rsidP="00690834">
            <w:pPr>
              <w:jc w:val="both"/>
              <w:rPr>
                <w:sz w:val="32"/>
                <w:szCs w:val="32"/>
              </w:rPr>
            </w:pPr>
            <w:r>
              <w:rPr>
                <w:rFonts w:hint="cs"/>
                <w:sz w:val="32"/>
                <w:szCs w:val="32"/>
                <w:rtl/>
              </w:rPr>
              <w:t>يوسف جلال الدين ناظم حيدر الطائي</w:t>
            </w:r>
          </w:p>
        </w:tc>
        <w:tc>
          <w:tcPr>
            <w:tcW w:w="2077" w:type="dxa"/>
          </w:tcPr>
          <w:p w14:paraId="2E6390A7" w14:textId="77777777" w:rsidR="00C763DD" w:rsidRPr="00872D5A" w:rsidRDefault="00C763DD" w:rsidP="00690834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3/S4</w:t>
            </w:r>
          </w:p>
        </w:tc>
      </w:tr>
      <w:tr w:rsidR="00C763DD" w:rsidRPr="00872D5A" w14:paraId="2C07A40C" w14:textId="77777777" w:rsidTr="00690834">
        <w:tc>
          <w:tcPr>
            <w:tcW w:w="1870" w:type="dxa"/>
          </w:tcPr>
          <w:p w14:paraId="721AD9DD" w14:textId="77777777" w:rsidR="00C763DD" w:rsidRPr="00872D5A" w:rsidRDefault="00C763DD" w:rsidP="00690834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367</w:t>
            </w:r>
          </w:p>
        </w:tc>
        <w:tc>
          <w:tcPr>
            <w:tcW w:w="4695" w:type="dxa"/>
          </w:tcPr>
          <w:p w14:paraId="0B24F570" w14:textId="77777777" w:rsidR="00C763DD" w:rsidRPr="00872D5A" w:rsidRDefault="00C763DD" w:rsidP="00690834">
            <w:pPr>
              <w:jc w:val="both"/>
              <w:rPr>
                <w:sz w:val="32"/>
                <w:szCs w:val="32"/>
              </w:rPr>
            </w:pPr>
            <w:r>
              <w:rPr>
                <w:rFonts w:hint="cs"/>
                <w:sz w:val="32"/>
                <w:szCs w:val="32"/>
                <w:rtl/>
              </w:rPr>
              <w:t>عمرو خالد احمد محمد طه</w:t>
            </w:r>
          </w:p>
        </w:tc>
        <w:tc>
          <w:tcPr>
            <w:tcW w:w="2077" w:type="dxa"/>
          </w:tcPr>
          <w:p w14:paraId="23E890CC" w14:textId="77777777" w:rsidR="00C763DD" w:rsidRPr="00872D5A" w:rsidRDefault="00C763DD" w:rsidP="00690834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3/S4</w:t>
            </w:r>
          </w:p>
        </w:tc>
      </w:tr>
      <w:tr w:rsidR="00C763DD" w:rsidRPr="00872D5A" w14:paraId="2CB72660" w14:textId="77777777" w:rsidTr="00690834">
        <w:tc>
          <w:tcPr>
            <w:tcW w:w="1870" w:type="dxa"/>
          </w:tcPr>
          <w:p w14:paraId="3C2D3434" w14:textId="77777777" w:rsidR="00C763DD" w:rsidRPr="00872D5A" w:rsidRDefault="00C763DD" w:rsidP="00690834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254</w:t>
            </w:r>
          </w:p>
        </w:tc>
        <w:tc>
          <w:tcPr>
            <w:tcW w:w="4695" w:type="dxa"/>
          </w:tcPr>
          <w:p w14:paraId="2D38928C" w14:textId="77777777" w:rsidR="00C763DD" w:rsidRPr="00872D5A" w:rsidRDefault="00C763DD" w:rsidP="00690834">
            <w:pPr>
              <w:jc w:val="both"/>
              <w:rPr>
                <w:sz w:val="32"/>
                <w:szCs w:val="32"/>
              </w:rPr>
            </w:pPr>
            <w:r>
              <w:rPr>
                <w:rFonts w:hint="cs"/>
                <w:sz w:val="32"/>
                <w:szCs w:val="32"/>
                <w:rtl/>
              </w:rPr>
              <w:t>شريف احمد محمد حسن عبده</w:t>
            </w:r>
          </w:p>
        </w:tc>
        <w:tc>
          <w:tcPr>
            <w:tcW w:w="2077" w:type="dxa"/>
          </w:tcPr>
          <w:p w14:paraId="6E5ACEA9" w14:textId="77777777" w:rsidR="00C763DD" w:rsidRPr="00872D5A" w:rsidRDefault="00C763DD" w:rsidP="00690834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3/S4</w:t>
            </w:r>
          </w:p>
        </w:tc>
      </w:tr>
      <w:tr w:rsidR="00C763DD" w:rsidRPr="00872D5A" w14:paraId="0E35A6BF" w14:textId="77777777" w:rsidTr="00690834">
        <w:tc>
          <w:tcPr>
            <w:tcW w:w="1870" w:type="dxa"/>
          </w:tcPr>
          <w:p w14:paraId="094809D2" w14:textId="77777777" w:rsidR="00C763DD" w:rsidRPr="00872D5A" w:rsidRDefault="00C763DD" w:rsidP="00690834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239</w:t>
            </w:r>
          </w:p>
        </w:tc>
        <w:tc>
          <w:tcPr>
            <w:tcW w:w="4695" w:type="dxa"/>
          </w:tcPr>
          <w:p w14:paraId="2BAD61B5" w14:textId="77777777" w:rsidR="00C763DD" w:rsidRPr="00872D5A" w:rsidRDefault="00C763DD" w:rsidP="00690834">
            <w:pPr>
              <w:jc w:val="both"/>
              <w:rPr>
                <w:sz w:val="32"/>
                <w:szCs w:val="32"/>
              </w:rPr>
            </w:pPr>
            <w:r>
              <w:rPr>
                <w:rFonts w:hint="cs"/>
                <w:sz w:val="32"/>
                <w:szCs w:val="32"/>
                <w:rtl/>
              </w:rPr>
              <w:t>سيف الدين محمد خليل عبده</w:t>
            </w:r>
          </w:p>
        </w:tc>
        <w:tc>
          <w:tcPr>
            <w:tcW w:w="2077" w:type="dxa"/>
          </w:tcPr>
          <w:p w14:paraId="358A1ADF" w14:textId="77777777" w:rsidR="00C763DD" w:rsidRPr="00872D5A" w:rsidRDefault="00C763DD" w:rsidP="00690834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3/S4</w:t>
            </w:r>
          </w:p>
        </w:tc>
      </w:tr>
      <w:tr w:rsidR="00C763DD" w:rsidRPr="00872D5A" w14:paraId="7DEB6C56" w14:textId="77777777" w:rsidTr="00690834">
        <w:tc>
          <w:tcPr>
            <w:tcW w:w="1870" w:type="dxa"/>
          </w:tcPr>
          <w:p w14:paraId="3B4A96AC" w14:textId="77777777" w:rsidR="00C763DD" w:rsidRPr="00872D5A" w:rsidRDefault="00C763DD" w:rsidP="00690834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1114</w:t>
            </w:r>
          </w:p>
        </w:tc>
        <w:tc>
          <w:tcPr>
            <w:tcW w:w="4695" w:type="dxa"/>
          </w:tcPr>
          <w:p w14:paraId="3783218C" w14:textId="77777777" w:rsidR="00C763DD" w:rsidRPr="00872D5A" w:rsidRDefault="00C763DD" w:rsidP="00690834">
            <w:pPr>
              <w:jc w:val="both"/>
              <w:rPr>
                <w:sz w:val="32"/>
                <w:szCs w:val="32"/>
              </w:rPr>
            </w:pPr>
            <w:r>
              <w:rPr>
                <w:rFonts w:hint="cs"/>
                <w:sz w:val="32"/>
                <w:szCs w:val="32"/>
                <w:rtl/>
              </w:rPr>
              <w:t>عبد الرحمن سيد فؤاد سيد</w:t>
            </w:r>
          </w:p>
        </w:tc>
        <w:tc>
          <w:tcPr>
            <w:tcW w:w="2077" w:type="dxa"/>
          </w:tcPr>
          <w:p w14:paraId="3CAAC244" w14:textId="77777777" w:rsidR="00C763DD" w:rsidRPr="00872D5A" w:rsidRDefault="00C763DD" w:rsidP="00690834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3/S4</w:t>
            </w:r>
          </w:p>
        </w:tc>
      </w:tr>
    </w:tbl>
    <w:p w14:paraId="18D4F3A0" w14:textId="77777777" w:rsidR="00872D5A" w:rsidRDefault="00872D5A">
      <w:pPr>
        <w:rPr>
          <w:sz w:val="44"/>
          <w:szCs w:val="44"/>
        </w:rPr>
      </w:pPr>
      <w:r>
        <w:rPr>
          <w:sz w:val="44"/>
          <w:szCs w:val="44"/>
        </w:rPr>
        <w:br w:type="page"/>
      </w:r>
    </w:p>
    <w:p w14:paraId="495030E9" w14:textId="77777777" w:rsidR="002D5C63" w:rsidRPr="0011663D" w:rsidRDefault="002D5C63" w:rsidP="00D70C22">
      <w:pPr>
        <w:pStyle w:val="Heading1"/>
        <w:tabs>
          <w:tab w:val="left" w:pos="90"/>
        </w:tabs>
        <w:spacing w:before="38"/>
        <w:ind w:left="0" w:right="-270"/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u w:val="single"/>
        </w:rPr>
      </w:pPr>
      <w:bookmarkStart w:id="0" w:name="_bookmark0"/>
      <w:bookmarkEnd w:id="0"/>
      <w:r w:rsidRPr="0011663D">
        <w:rPr>
          <w:rFonts w:asciiTheme="majorBidi" w:hAnsiTheme="majorBidi" w:cstheme="majorBidi"/>
          <w:b/>
          <w:bCs/>
          <w:color w:val="000000" w:themeColor="text1"/>
          <w:sz w:val="24"/>
          <w:szCs w:val="24"/>
          <w:u w:val="single"/>
        </w:rPr>
        <w:lastRenderedPageBreak/>
        <w:t>Guidelines for Deliverable 2</w:t>
      </w:r>
    </w:p>
    <w:p w14:paraId="54AAA73C" w14:textId="2D0A1612" w:rsidR="009F4C64" w:rsidRDefault="00CA5706" w:rsidP="00D70C22">
      <w:pPr>
        <w:pStyle w:val="BodyText"/>
        <w:numPr>
          <w:ilvl w:val="0"/>
          <w:numId w:val="17"/>
        </w:numPr>
        <w:tabs>
          <w:tab w:val="left" w:pos="270"/>
          <w:tab w:val="left" w:pos="820"/>
        </w:tabs>
        <w:spacing w:line="268" w:lineRule="exact"/>
        <w:ind w:right="-27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Apply </w:t>
      </w:r>
      <w:r w:rsidR="00FD408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he </w:t>
      </w:r>
      <w:r w:rsidR="009F4C64">
        <w:rPr>
          <w:rFonts w:asciiTheme="majorBidi" w:hAnsiTheme="majorBidi" w:cstheme="majorBidi"/>
          <w:color w:val="000000" w:themeColor="text1"/>
          <w:sz w:val="24"/>
          <w:szCs w:val="24"/>
        </w:rPr>
        <w:t>CRUD technique</w:t>
      </w:r>
    </w:p>
    <w:p w14:paraId="24712DF8" w14:textId="35966335" w:rsidR="002D5C63" w:rsidRPr="0011663D" w:rsidRDefault="002D5C63" w:rsidP="00D70C22">
      <w:pPr>
        <w:pStyle w:val="BodyText"/>
        <w:numPr>
          <w:ilvl w:val="0"/>
          <w:numId w:val="17"/>
        </w:numPr>
        <w:tabs>
          <w:tab w:val="left" w:pos="270"/>
          <w:tab w:val="left" w:pos="820"/>
        </w:tabs>
        <w:spacing w:line="268" w:lineRule="exact"/>
        <w:ind w:right="-27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Domain Class Diagram </w:t>
      </w:r>
      <w:r w:rsidR="00CA5706">
        <w:rPr>
          <w:rFonts w:asciiTheme="majorBidi" w:hAnsiTheme="majorBidi" w:cstheme="majorBidi"/>
          <w:color w:val="000000" w:themeColor="text1"/>
          <w:sz w:val="24"/>
          <w:szCs w:val="24"/>
        </w:rPr>
        <w:t>[Complete system]</w:t>
      </w:r>
    </w:p>
    <w:p w14:paraId="24FD35F9" w14:textId="77777777" w:rsidR="002D5C63" w:rsidRPr="0011663D" w:rsidRDefault="002D5C63" w:rsidP="00D70C22">
      <w:pPr>
        <w:pStyle w:val="BodyText"/>
        <w:numPr>
          <w:ilvl w:val="0"/>
          <w:numId w:val="18"/>
        </w:numPr>
        <w:tabs>
          <w:tab w:val="left" w:pos="0"/>
          <w:tab w:val="left" w:pos="870"/>
        </w:tabs>
        <w:spacing w:before="0"/>
        <w:ind w:right="-27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Domain Class Diagram based on the Noun technique.</w:t>
      </w:r>
    </w:p>
    <w:p w14:paraId="210C51BF" w14:textId="6FBE0FC5" w:rsidR="002D5C63" w:rsidRPr="0011663D" w:rsidRDefault="002D5C63" w:rsidP="00D70C22">
      <w:pPr>
        <w:pStyle w:val="BodyText"/>
        <w:numPr>
          <w:ilvl w:val="0"/>
          <w:numId w:val="18"/>
        </w:numPr>
        <w:tabs>
          <w:tab w:val="left" w:pos="0"/>
          <w:tab w:val="left" w:pos="820"/>
        </w:tabs>
        <w:spacing w:before="67" w:line="241" w:lineRule="auto"/>
        <w:ind w:right="-27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Y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u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="00CA5706">
        <w:rPr>
          <w:rFonts w:asciiTheme="majorBidi" w:hAnsiTheme="majorBidi" w:cstheme="majorBidi"/>
          <w:color w:val="000000" w:themeColor="text1"/>
          <w:sz w:val="24"/>
          <w:szCs w:val="24"/>
        </w:rPr>
        <w:t>need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o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fol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l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w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he 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s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s 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f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he NOUN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c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h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i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qu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o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ide</w:t>
      </w:r>
      <w:r w:rsidRPr="0011663D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ify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he 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d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main</w:t>
      </w:r>
      <w:r w:rsidRPr="0011663D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la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s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ses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d 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d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u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m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nt in</w:t>
      </w:r>
      <w:r w:rsidRPr="0011663D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f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rm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i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usi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g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a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b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ula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r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re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r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se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i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s w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h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n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ver</w:t>
      </w:r>
      <w:r w:rsidRPr="0011663D">
        <w:rPr>
          <w:rFonts w:asciiTheme="majorBidi" w:hAnsiTheme="majorBidi" w:cstheme="majorBidi"/>
          <w:color w:val="000000" w:themeColor="text1"/>
          <w:spacing w:val="4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ssi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b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le.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l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se REFER 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H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R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4</w:t>
      </w:r>
      <w:r w:rsidRPr="0011663D">
        <w:rPr>
          <w:rFonts w:asciiTheme="majorBidi" w:hAnsiTheme="majorBidi" w:cstheme="majorBidi"/>
          <w:color w:val="000000" w:themeColor="text1"/>
          <w:spacing w:val="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in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h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bo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k.</w:t>
      </w:r>
    </w:p>
    <w:p w14:paraId="70A8E061" w14:textId="5A1DD953" w:rsidR="002D5C63" w:rsidRPr="0011663D" w:rsidRDefault="002D5C63" w:rsidP="00D70C22">
      <w:pPr>
        <w:pStyle w:val="BodyText"/>
        <w:numPr>
          <w:ilvl w:val="0"/>
          <w:numId w:val="18"/>
        </w:numPr>
        <w:tabs>
          <w:tab w:val="left" w:pos="0"/>
          <w:tab w:val="left" w:pos="820"/>
        </w:tabs>
        <w:spacing w:before="66" w:line="242" w:lineRule="auto"/>
        <w:ind w:right="-27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Y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u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ed 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ma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k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e 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u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se 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-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as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m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u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h as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y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u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a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-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f 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c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m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l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x as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s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i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i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y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s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i.e., 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g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neral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iz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atio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ag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g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reg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i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="00D70C2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and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m</w:t>
      </w:r>
      <w:r w:rsidRPr="0011663D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sit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i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n.</w:t>
      </w:r>
    </w:p>
    <w:p w14:paraId="1D120382" w14:textId="77777777" w:rsidR="00E3426C" w:rsidRDefault="002D5C63" w:rsidP="00D70C22">
      <w:pPr>
        <w:pStyle w:val="BodyText"/>
        <w:numPr>
          <w:ilvl w:val="0"/>
          <w:numId w:val="18"/>
        </w:numPr>
        <w:tabs>
          <w:tab w:val="left" w:pos="0"/>
          <w:tab w:val="left" w:pos="870"/>
        </w:tabs>
        <w:spacing w:before="64"/>
        <w:ind w:right="-27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Y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u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r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lass d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i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g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r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m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s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h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u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ld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also inc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lud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m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u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lti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l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i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i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ies.</w:t>
      </w:r>
      <w:r w:rsidR="00D70C2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</w:p>
    <w:p w14:paraId="19B4DAD5" w14:textId="540CD22C" w:rsidR="002D5C63" w:rsidRPr="0011663D" w:rsidRDefault="00D70C22" w:rsidP="00D70C22">
      <w:pPr>
        <w:pStyle w:val="BodyText"/>
        <w:numPr>
          <w:ilvl w:val="0"/>
          <w:numId w:val="18"/>
        </w:numPr>
        <w:tabs>
          <w:tab w:val="left" w:pos="0"/>
          <w:tab w:val="left" w:pos="870"/>
        </w:tabs>
        <w:spacing w:before="64"/>
        <w:ind w:right="-27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Please specify the name of </w:t>
      </w:r>
      <w:r w:rsidR="00E3426C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he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association</w:t>
      </w:r>
      <w:r w:rsidR="00E3426C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s in your model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to increase readability.</w:t>
      </w:r>
    </w:p>
    <w:p w14:paraId="082E8950" w14:textId="78B1CE46" w:rsidR="00CA5706" w:rsidRDefault="00CA5706" w:rsidP="00CA5706">
      <w:pPr>
        <w:pStyle w:val="BodyText"/>
        <w:numPr>
          <w:ilvl w:val="0"/>
          <w:numId w:val="17"/>
        </w:numPr>
        <w:tabs>
          <w:tab w:val="left" w:pos="270"/>
          <w:tab w:val="left" w:pos="820"/>
        </w:tabs>
        <w:spacing w:line="268" w:lineRule="exact"/>
        <w:ind w:right="-27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State machine diagram (single object is enough). Please justify your selection. </w:t>
      </w:r>
    </w:p>
    <w:p w14:paraId="05F41B94" w14:textId="4C41D266" w:rsidR="00CA5706" w:rsidRPr="00CA5706" w:rsidRDefault="00CA5706" w:rsidP="00F5081E">
      <w:pPr>
        <w:pStyle w:val="BodyText"/>
        <w:numPr>
          <w:ilvl w:val="0"/>
          <w:numId w:val="17"/>
        </w:numPr>
        <w:tabs>
          <w:tab w:val="left" w:pos="270"/>
          <w:tab w:val="left" w:pos="820"/>
        </w:tabs>
        <w:spacing w:line="268" w:lineRule="exact"/>
        <w:ind w:right="-27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5706">
        <w:rPr>
          <w:rFonts w:asciiTheme="majorBidi" w:hAnsiTheme="majorBidi" w:cstheme="majorBidi"/>
          <w:color w:val="000000" w:themeColor="text1"/>
          <w:sz w:val="24"/>
          <w:szCs w:val="24"/>
        </w:rPr>
        <w:t>Activity diagram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(s)</w:t>
      </w:r>
      <w:r w:rsidRPr="00CA5706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(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a</w:t>
      </w:r>
      <w:r w:rsidRPr="00CA5706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 least </w:t>
      </w:r>
      <w:r w:rsidR="00476578">
        <w:rPr>
          <w:rFonts w:asciiTheme="majorBidi" w:hAnsiTheme="majorBidi" w:cstheme="majorBidi"/>
          <w:color w:val="000000" w:themeColor="text1"/>
          <w:sz w:val="24"/>
          <w:szCs w:val="24"/>
        </w:rPr>
        <w:t>3</w:t>
      </w:r>
      <w:r w:rsidRPr="00CA5706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use cases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)</w:t>
      </w:r>
    </w:p>
    <w:p w14:paraId="58434937" w14:textId="1D529F24" w:rsidR="00CA5706" w:rsidRDefault="00CA5706" w:rsidP="003B546A">
      <w:pPr>
        <w:pStyle w:val="BodyText"/>
        <w:numPr>
          <w:ilvl w:val="0"/>
          <w:numId w:val="17"/>
        </w:numPr>
        <w:tabs>
          <w:tab w:val="left" w:pos="270"/>
          <w:tab w:val="left" w:pos="820"/>
        </w:tabs>
        <w:spacing w:line="268" w:lineRule="exact"/>
        <w:ind w:right="-27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5706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System Sequence diagram(s)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(f</w:t>
      </w:r>
      <w:r w:rsidRPr="00CA5706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or the same use cases in </w:t>
      </w:r>
      <w:r w:rsidR="00ED380D">
        <w:rPr>
          <w:rFonts w:asciiTheme="majorBidi" w:hAnsiTheme="majorBidi" w:cstheme="majorBidi"/>
          <w:color w:val="000000" w:themeColor="text1"/>
          <w:sz w:val="24"/>
          <w:szCs w:val="24"/>
        </w:rPr>
        <w:t>activity diagrams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)</w:t>
      </w:r>
    </w:p>
    <w:p w14:paraId="4DA82EF3" w14:textId="1A64BC8E" w:rsidR="00FD4089" w:rsidRPr="00CA5706" w:rsidRDefault="00FD4089" w:rsidP="00FD4089">
      <w:pPr>
        <w:pStyle w:val="BodyText"/>
        <w:tabs>
          <w:tab w:val="left" w:pos="270"/>
          <w:tab w:val="left" w:pos="820"/>
        </w:tabs>
        <w:spacing w:line="268" w:lineRule="exact"/>
        <w:ind w:left="0" w:right="-270" w:firstLine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Please </w:t>
      </w:r>
      <w:r w:rsidRPr="00FD4089">
        <w:rPr>
          <w:rFonts w:asciiTheme="majorBidi" w:hAnsiTheme="majorBidi" w:cstheme="majorBidi"/>
          <w:b/>
          <w:bCs/>
          <w:color w:val="000000" w:themeColor="text1"/>
          <w:sz w:val="24"/>
          <w:szCs w:val="24"/>
          <w:u w:val="single"/>
        </w:rPr>
        <w:t>clearly state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the name of the use case related to each model in steps 4 and 5.</w:t>
      </w:r>
    </w:p>
    <w:p w14:paraId="75E49AEA" w14:textId="77777777" w:rsidR="002D5C63" w:rsidRDefault="002D5C63" w:rsidP="002D5C63">
      <w:pPr>
        <w:pStyle w:val="BodyText"/>
        <w:tabs>
          <w:tab w:val="left" w:pos="0"/>
        </w:tabs>
        <w:spacing w:before="38" w:line="278" w:lineRule="auto"/>
        <w:ind w:left="-360" w:right="-270" w:firstLine="0"/>
        <w:jc w:val="both"/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14:paraId="02DC49CE" w14:textId="4CDB5581" w:rsidR="009F4C64" w:rsidRDefault="00E3426C" w:rsidP="00CA5706">
      <w:pPr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  <w:r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  <w:br w:type="page"/>
      </w:r>
    </w:p>
    <w:p w14:paraId="156C0298" w14:textId="6BAC34B1" w:rsidR="000C1541" w:rsidRDefault="000C1541" w:rsidP="00CA5706">
      <w:pPr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14:paraId="486E6256" w14:textId="4DBF56C8" w:rsidR="000C1541" w:rsidRDefault="000C1541" w:rsidP="00CA5706">
      <w:pPr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14:paraId="407112D1" w14:textId="4CEBC5CD" w:rsidR="000C1541" w:rsidRDefault="000C1541" w:rsidP="00CA5706">
      <w:pPr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14:paraId="0C101634" w14:textId="60307C5D" w:rsidR="000C1541" w:rsidRDefault="000C1541" w:rsidP="00CA5706">
      <w:pPr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14:paraId="3F1FF3D2" w14:textId="47D998AE" w:rsidR="000C1541" w:rsidRDefault="000C1541" w:rsidP="00CA5706">
      <w:pPr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14:paraId="01C31971" w14:textId="34B3A971" w:rsidR="000C1541" w:rsidRDefault="000C1541" w:rsidP="00CA5706">
      <w:pPr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14:paraId="6B782007" w14:textId="7A71A46D" w:rsidR="000C1541" w:rsidRDefault="000C1541" w:rsidP="00CA5706">
      <w:pPr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14:paraId="74BDDB69" w14:textId="3297480D" w:rsidR="000C1541" w:rsidRDefault="000C1541" w:rsidP="00CA5706">
      <w:pPr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14:paraId="70B3ECC4" w14:textId="418F176F" w:rsidR="000C1541" w:rsidRDefault="000C1541" w:rsidP="00CA5706">
      <w:pPr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14:paraId="2982DD75" w14:textId="1C76AD12" w:rsidR="000C1541" w:rsidRDefault="000C1541" w:rsidP="00CA5706">
      <w:pPr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14:paraId="0FDA3DAB" w14:textId="427C9074" w:rsidR="000C1541" w:rsidRDefault="000C1541" w:rsidP="00CA5706">
      <w:pPr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14:paraId="3FBE88FC" w14:textId="0B99F308" w:rsidR="000C1541" w:rsidRDefault="000C1541" w:rsidP="00CA5706">
      <w:pPr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14:paraId="2C0D3853" w14:textId="12368765" w:rsidR="000C1541" w:rsidRDefault="000C1541" w:rsidP="00CA5706">
      <w:pPr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14:paraId="50F4ECDB" w14:textId="5F2F6C1E" w:rsidR="000C1541" w:rsidRDefault="000C1541" w:rsidP="00CA5706">
      <w:pPr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14:paraId="39539D94" w14:textId="57D11912" w:rsidR="000C1541" w:rsidRDefault="000C1541" w:rsidP="00CA5706">
      <w:pPr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14:paraId="0BBBAD5F" w14:textId="39F6C338" w:rsidR="000C1541" w:rsidRDefault="000C1541" w:rsidP="00CA5706">
      <w:pPr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14:paraId="4AAC0D8A" w14:textId="45904AF0" w:rsidR="000C1541" w:rsidRDefault="000C1541" w:rsidP="00CA5706">
      <w:pPr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14:paraId="4B97B0EE" w14:textId="156B68D7" w:rsidR="000C1541" w:rsidRDefault="000C1541" w:rsidP="00CA5706">
      <w:pPr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14:paraId="54A1B36E" w14:textId="5A6D6D0F" w:rsidR="000C1541" w:rsidRDefault="000C1541" w:rsidP="00CA5706">
      <w:pPr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14:paraId="32FDBA15" w14:textId="4AD8851B" w:rsidR="000C1541" w:rsidRDefault="000C1541" w:rsidP="00CA5706">
      <w:pPr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14:paraId="6F772F9A" w14:textId="4A6A1C22" w:rsidR="000C1541" w:rsidRDefault="000C1541" w:rsidP="00CA5706">
      <w:pPr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14:paraId="63C6217C" w14:textId="77777777" w:rsidR="000C1541" w:rsidRPr="0011663D" w:rsidRDefault="000C1541" w:rsidP="00CA5706">
      <w:pPr>
        <w:rPr>
          <w:rFonts w:asciiTheme="majorBidi" w:eastAsiaTheme="minorHAnsi" w:hAnsiTheme="majorBidi" w:cstheme="majorBidi"/>
          <w:color w:val="000000" w:themeColor="text1"/>
          <w:sz w:val="24"/>
          <w:szCs w:val="24"/>
          <w:lang w:eastAsia="en-US"/>
        </w:rPr>
      </w:pPr>
    </w:p>
    <w:p w14:paraId="448B5ADE" w14:textId="77777777" w:rsidR="00B23F97" w:rsidRDefault="00B23F97" w:rsidP="00B23F97">
      <w:pPr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lastRenderedPageBreak/>
        <w:t>CRUD technique:</w:t>
      </w:r>
    </w:p>
    <w:p w14:paraId="7065A5FB" w14:textId="069D78A9" w:rsidR="00A04612" w:rsidRDefault="00A04612" w:rsidP="00B23F97">
      <w:pPr>
        <w:rPr>
          <w:sz w:val="44"/>
          <w:szCs w:val="44"/>
        </w:rPr>
      </w:pPr>
    </w:p>
    <w:p w14:paraId="780A9F50" w14:textId="77777777" w:rsidR="008B7B40" w:rsidRDefault="008B7B40" w:rsidP="008B7B40">
      <w:pPr>
        <w:pStyle w:val="Standard"/>
      </w:pPr>
    </w:p>
    <w:tbl>
      <w:tblPr>
        <w:tblW w:w="11071" w:type="dxa"/>
        <w:tblInd w:w="-609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700"/>
        <w:gridCol w:w="2250"/>
        <w:gridCol w:w="6121"/>
      </w:tblGrid>
      <w:tr w:rsidR="008B7B40" w14:paraId="7CB41083" w14:textId="77777777" w:rsidTr="007E07A0">
        <w:trPr>
          <w:trHeight w:val="386"/>
        </w:trPr>
        <w:tc>
          <w:tcPr>
            <w:tcW w:w="2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A8EB806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Domain Class</w:t>
            </w:r>
          </w:p>
        </w:tc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3690AD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CRUD</w:t>
            </w:r>
          </w:p>
        </w:tc>
        <w:tc>
          <w:tcPr>
            <w:tcW w:w="6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59162A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Verified Use case</w:t>
            </w:r>
          </w:p>
        </w:tc>
      </w:tr>
      <w:tr w:rsidR="008B7B40" w14:paraId="21E03561" w14:textId="77777777" w:rsidTr="007E07A0">
        <w:trPr>
          <w:trHeight w:val="96"/>
        </w:trPr>
        <w:tc>
          <w:tcPr>
            <w:tcW w:w="2700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A67D4" w14:textId="77777777" w:rsidR="008B7B40" w:rsidRDefault="008B7B40" w:rsidP="007E07A0">
            <w:pPr>
              <w:pStyle w:val="Standard"/>
              <w:rPr>
                <w:rFonts w:ascii="Calibri" w:eastAsia="Calibri" w:hAnsi="Calibri" w:cs="Calibri"/>
                <w:kern w:val="0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lang w:eastAsia="en-US" w:bidi="ar-SA"/>
              </w:rPr>
              <w:t>Customer</w:t>
            </w:r>
          </w:p>
        </w:tc>
        <w:tc>
          <w:tcPr>
            <w:tcW w:w="22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9DFBC5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Create</w:t>
            </w:r>
          </w:p>
        </w:tc>
        <w:tc>
          <w:tcPr>
            <w:tcW w:w="612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D0808B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Create account</w:t>
            </w:r>
          </w:p>
        </w:tc>
      </w:tr>
      <w:tr w:rsidR="008B7B40" w14:paraId="6FCDD197" w14:textId="77777777" w:rsidTr="007E07A0">
        <w:trPr>
          <w:trHeight w:val="96"/>
        </w:trPr>
        <w:tc>
          <w:tcPr>
            <w:tcW w:w="270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6C9EC2" w14:textId="77777777" w:rsidR="008B7B40" w:rsidRDefault="008B7B40" w:rsidP="007E07A0"/>
        </w:tc>
        <w:tc>
          <w:tcPr>
            <w:tcW w:w="22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F134E1F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Read</w:t>
            </w:r>
          </w:p>
        </w:tc>
        <w:tc>
          <w:tcPr>
            <w:tcW w:w="612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A8C658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View profile</w:t>
            </w:r>
          </w:p>
        </w:tc>
      </w:tr>
      <w:tr w:rsidR="008B7B40" w14:paraId="5B22D9A8" w14:textId="77777777" w:rsidTr="007E07A0">
        <w:trPr>
          <w:trHeight w:val="96"/>
        </w:trPr>
        <w:tc>
          <w:tcPr>
            <w:tcW w:w="270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EE93D4" w14:textId="77777777" w:rsidR="008B7B40" w:rsidRDefault="008B7B40" w:rsidP="007E07A0"/>
        </w:tc>
        <w:tc>
          <w:tcPr>
            <w:tcW w:w="22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A9FD29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Update</w:t>
            </w:r>
          </w:p>
        </w:tc>
        <w:tc>
          <w:tcPr>
            <w:tcW w:w="612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62033B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Update profile details</w:t>
            </w:r>
          </w:p>
        </w:tc>
      </w:tr>
      <w:tr w:rsidR="008B7B40" w14:paraId="43D12774" w14:textId="77777777" w:rsidTr="007E07A0">
        <w:trPr>
          <w:trHeight w:val="96"/>
        </w:trPr>
        <w:tc>
          <w:tcPr>
            <w:tcW w:w="270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04D919" w14:textId="77777777" w:rsidR="008B7B40" w:rsidRDefault="008B7B40" w:rsidP="007E07A0"/>
        </w:tc>
        <w:tc>
          <w:tcPr>
            <w:tcW w:w="22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097078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Delete</w:t>
            </w:r>
          </w:p>
        </w:tc>
        <w:tc>
          <w:tcPr>
            <w:tcW w:w="612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2C8403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Deactivate account</w:t>
            </w:r>
          </w:p>
        </w:tc>
      </w:tr>
      <w:tr w:rsidR="008B7B40" w14:paraId="466C098B" w14:textId="77777777" w:rsidTr="007E07A0">
        <w:trPr>
          <w:trHeight w:val="96"/>
        </w:trPr>
        <w:tc>
          <w:tcPr>
            <w:tcW w:w="2700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3681A" w14:textId="77777777" w:rsidR="008B7B40" w:rsidRDefault="008B7B40" w:rsidP="007E07A0">
            <w:pPr>
              <w:pStyle w:val="Standard"/>
              <w:rPr>
                <w:rFonts w:ascii="Calibri" w:eastAsia="Calibri" w:hAnsi="Calibri" w:cs="Calibri"/>
                <w:kern w:val="0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lang w:eastAsia="en-US" w:bidi="ar-SA"/>
              </w:rPr>
              <w:t>Cart</w:t>
            </w:r>
          </w:p>
        </w:tc>
        <w:tc>
          <w:tcPr>
            <w:tcW w:w="22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41D9AEB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Create</w:t>
            </w:r>
          </w:p>
        </w:tc>
        <w:tc>
          <w:tcPr>
            <w:tcW w:w="612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CCEB4E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Create account</w:t>
            </w:r>
          </w:p>
        </w:tc>
      </w:tr>
      <w:tr w:rsidR="008B7B40" w14:paraId="3016870C" w14:textId="77777777" w:rsidTr="007E07A0">
        <w:trPr>
          <w:trHeight w:val="96"/>
        </w:trPr>
        <w:tc>
          <w:tcPr>
            <w:tcW w:w="270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B6FD3A" w14:textId="77777777" w:rsidR="008B7B40" w:rsidRDefault="008B7B40" w:rsidP="007E07A0"/>
        </w:tc>
        <w:tc>
          <w:tcPr>
            <w:tcW w:w="22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1D6AD8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Read</w:t>
            </w:r>
          </w:p>
        </w:tc>
        <w:tc>
          <w:tcPr>
            <w:tcW w:w="612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F98B2F7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View cart</w:t>
            </w:r>
          </w:p>
        </w:tc>
      </w:tr>
      <w:tr w:rsidR="008B7B40" w14:paraId="3024970E" w14:textId="77777777" w:rsidTr="007E07A0">
        <w:trPr>
          <w:trHeight w:val="96"/>
        </w:trPr>
        <w:tc>
          <w:tcPr>
            <w:tcW w:w="270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479E9D" w14:textId="77777777" w:rsidR="008B7B40" w:rsidRDefault="008B7B40" w:rsidP="007E07A0"/>
        </w:tc>
        <w:tc>
          <w:tcPr>
            <w:tcW w:w="22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9CE346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Update</w:t>
            </w:r>
          </w:p>
        </w:tc>
        <w:tc>
          <w:tcPr>
            <w:tcW w:w="612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C7C02E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Add product to cart</w:t>
            </w:r>
          </w:p>
        </w:tc>
      </w:tr>
      <w:tr w:rsidR="008B7B40" w14:paraId="649D7479" w14:textId="77777777" w:rsidTr="007E07A0">
        <w:trPr>
          <w:trHeight w:val="96"/>
        </w:trPr>
        <w:tc>
          <w:tcPr>
            <w:tcW w:w="270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C3AE9C" w14:textId="77777777" w:rsidR="008B7B40" w:rsidRDefault="008B7B40" w:rsidP="007E07A0"/>
        </w:tc>
        <w:tc>
          <w:tcPr>
            <w:tcW w:w="22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0E44D5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Delete</w:t>
            </w:r>
          </w:p>
        </w:tc>
        <w:tc>
          <w:tcPr>
            <w:tcW w:w="612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734EA8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Deactivate account</w:t>
            </w:r>
          </w:p>
        </w:tc>
      </w:tr>
      <w:tr w:rsidR="008B7B40" w14:paraId="3073DAFE" w14:textId="77777777" w:rsidTr="007E07A0">
        <w:trPr>
          <w:trHeight w:val="96"/>
        </w:trPr>
        <w:tc>
          <w:tcPr>
            <w:tcW w:w="2700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8A1FF3" w14:textId="77777777" w:rsidR="008B7B40" w:rsidRDefault="008B7B40" w:rsidP="007E07A0">
            <w:pPr>
              <w:pStyle w:val="Standard"/>
              <w:rPr>
                <w:rFonts w:ascii="Calibri" w:eastAsia="Calibri" w:hAnsi="Calibri" w:cs="Calibri"/>
                <w:kern w:val="0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lang w:eastAsia="en-US" w:bidi="ar-SA"/>
              </w:rPr>
              <w:t>Product</w:t>
            </w:r>
          </w:p>
        </w:tc>
        <w:tc>
          <w:tcPr>
            <w:tcW w:w="22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F86685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Create</w:t>
            </w:r>
          </w:p>
        </w:tc>
        <w:tc>
          <w:tcPr>
            <w:tcW w:w="612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81F3D4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Add product</w:t>
            </w:r>
          </w:p>
        </w:tc>
      </w:tr>
      <w:tr w:rsidR="008B7B40" w14:paraId="403416FD" w14:textId="77777777" w:rsidTr="007E07A0">
        <w:trPr>
          <w:trHeight w:val="96"/>
        </w:trPr>
        <w:tc>
          <w:tcPr>
            <w:tcW w:w="270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7A506FB" w14:textId="77777777" w:rsidR="008B7B40" w:rsidRDefault="008B7B40" w:rsidP="007E07A0"/>
        </w:tc>
        <w:tc>
          <w:tcPr>
            <w:tcW w:w="22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09BAAD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Read</w:t>
            </w:r>
          </w:p>
        </w:tc>
        <w:tc>
          <w:tcPr>
            <w:tcW w:w="612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D4B637A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View profile</w:t>
            </w:r>
          </w:p>
        </w:tc>
      </w:tr>
      <w:tr w:rsidR="008B7B40" w14:paraId="5263F278" w14:textId="77777777" w:rsidTr="007E07A0">
        <w:trPr>
          <w:trHeight w:val="96"/>
        </w:trPr>
        <w:tc>
          <w:tcPr>
            <w:tcW w:w="270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2AF52" w14:textId="77777777" w:rsidR="008B7B40" w:rsidRDefault="008B7B40" w:rsidP="007E07A0"/>
        </w:tc>
        <w:tc>
          <w:tcPr>
            <w:tcW w:w="22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EC943C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Update</w:t>
            </w:r>
          </w:p>
        </w:tc>
        <w:tc>
          <w:tcPr>
            <w:tcW w:w="612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FAB86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View all products</w:t>
            </w:r>
          </w:p>
        </w:tc>
      </w:tr>
      <w:tr w:rsidR="008B7B40" w14:paraId="37C42713" w14:textId="77777777" w:rsidTr="007E07A0">
        <w:trPr>
          <w:trHeight w:val="96"/>
        </w:trPr>
        <w:tc>
          <w:tcPr>
            <w:tcW w:w="270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59C7AC" w14:textId="77777777" w:rsidR="008B7B40" w:rsidRDefault="008B7B40" w:rsidP="007E07A0"/>
        </w:tc>
        <w:tc>
          <w:tcPr>
            <w:tcW w:w="22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4E08C6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Delete</w:t>
            </w:r>
          </w:p>
        </w:tc>
        <w:tc>
          <w:tcPr>
            <w:tcW w:w="612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B34E00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Remove product</w:t>
            </w:r>
          </w:p>
        </w:tc>
      </w:tr>
      <w:tr w:rsidR="008B7B40" w14:paraId="1D9C7021" w14:textId="77777777" w:rsidTr="007E07A0">
        <w:trPr>
          <w:trHeight w:val="96"/>
        </w:trPr>
        <w:tc>
          <w:tcPr>
            <w:tcW w:w="2700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1BCBE8" w14:textId="77777777" w:rsidR="008B7B40" w:rsidRDefault="008B7B40" w:rsidP="007E07A0">
            <w:pPr>
              <w:pStyle w:val="Standard"/>
              <w:rPr>
                <w:rFonts w:ascii="Calibri" w:eastAsia="Calibri" w:hAnsi="Calibri" w:cs="Calibri"/>
                <w:kern w:val="0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lang w:eastAsia="en-US" w:bidi="ar-SA"/>
              </w:rPr>
              <w:t>Offer</w:t>
            </w:r>
          </w:p>
        </w:tc>
        <w:tc>
          <w:tcPr>
            <w:tcW w:w="22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6A7279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Create</w:t>
            </w:r>
          </w:p>
        </w:tc>
        <w:tc>
          <w:tcPr>
            <w:tcW w:w="612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B67B14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Add offer</w:t>
            </w:r>
          </w:p>
        </w:tc>
      </w:tr>
      <w:tr w:rsidR="008B7B40" w14:paraId="17B513AA" w14:textId="77777777" w:rsidTr="007E07A0">
        <w:trPr>
          <w:trHeight w:val="96"/>
        </w:trPr>
        <w:tc>
          <w:tcPr>
            <w:tcW w:w="270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866EDE" w14:textId="77777777" w:rsidR="008B7B40" w:rsidRDefault="008B7B40" w:rsidP="007E07A0"/>
        </w:tc>
        <w:tc>
          <w:tcPr>
            <w:tcW w:w="22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57FC0F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Read</w:t>
            </w:r>
          </w:p>
        </w:tc>
        <w:tc>
          <w:tcPr>
            <w:tcW w:w="612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6DBB3F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View all offers</w:t>
            </w:r>
          </w:p>
        </w:tc>
      </w:tr>
      <w:tr w:rsidR="008B7B40" w14:paraId="4296E61A" w14:textId="77777777" w:rsidTr="007E07A0">
        <w:trPr>
          <w:trHeight w:val="96"/>
        </w:trPr>
        <w:tc>
          <w:tcPr>
            <w:tcW w:w="270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C027F1" w14:textId="77777777" w:rsidR="008B7B40" w:rsidRDefault="008B7B40" w:rsidP="007E07A0"/>
        </w:tc>
        <w:tc>
          <w:tcPr>
            <w:tcW w:w="22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EC91175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Update</w:t>
            </w:r>
          </w:p>
        </w:tc>
        <w:tc>
          <w:tcPr>
            <w:tcW w:w="612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AF853B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Update offer details</w:t>
            </w:r>
          </w:p>
        </w:tc>
      </w:tr>
      <w:tr w:rsidR="008B7B40" w14:paraId="7F0B011A" w14:textId="77777777" w:rsidTr="007E07A0">
        <w:trPr>
          <w:trHeight w:val="96"/>
        </w:trPr>
        <w:tc>
          <w:tcPr>
            <w:tcW w:w="270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0639BB" w14:textId="77777777" w:rsidR="008B7B40" w:rsidRDefault="008B7B40" w:rsidP="007E07A0"/>
        </w:tc>
        <w:tc>
          <w:tcPr>
            <w:tcW w:w="22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E17CF2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Delete</w:t>
            </w:r>
          </w:p>
        </w:tc>
        <w:tc>
          <w:tcPr>
            <w:tcW w:w="612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832ABA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Delete offer</w:t>
            </w:r>
          </w:p>
        </w:tc>
      </w:tr>
      <w:tr w:rsidR="008B7B40" w14:paraId="2665788F" w14:textId="77777777" w:rsidTr="007E07A0">
        <w:trPr>
          <w:trHeight w:val="96"/>
        </w:trPr>
        <w:tc>
          <w:tcPr>
            <w:tcW w:w="2700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363310" w14:textId="77777777" w:rsidR="008B7B40" w:rsidRDefault="008B7B40" w:rsidP="007E07A0">
            <w:pPr>
              <w:pStyle w:val="Standard"/>
              <w:rPr>
                <w:rFonts w:ascii="Calibri" w:eastAsia="Calibri" w:hAnsi="Calibri" w:cs="Calibri"/>
                <w:kern w:val="0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lang w:eastAsia="en-US" w:bidi="ar-SA"/>
              </w:rPr>
              <w:t>Payment</w:t>
            </w:r>
          </w:p>
        </w:tc>
        <w:tc>
          <w:tcPr>
            <w:tcW w:w="22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1C6F4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Create</w:t>
            </w:r>
          </w:p>
        </w:tc>
        <w:tc>
          <w:tcPr>
            <w:tcW w:w="612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4A45D2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Checkout</w:t>
            </w:r>
          </w:p>
        </w:tc>
      </w:tr>
      <w:tr w:rsidR="008B7B40" w14:paraId="3B996F60" w14:textId="77777777" w:rsidTr="007E07A0">
        <w:trPr>
          <w:trHeight w:val="96"/>
        </w:trPr>
        <w:tc>
          <w:tcPr>
            <w:tcW w:w="270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DCED5C0" w14:textId="77777777" w:rsidR="008B7B40" w:rsidRDefault="008B7B40" w:rsidP="007E07A0"/>
        </w:tc>
        <w:tc>
          <w:tcPr>
            <w:tcW w:w="22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AEB63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Read</w:t>
            </w:r>
          </w:p>
        </w:tc>
        <w:tc>
          <w:tcPr>
            <w:tcW w:w="612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54F721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Check payment records</w:t>
            </w:r>
          </w:p>
        </w:tc>
      </w:tr>
      <w:tr w:rsidR="008B7B40" w14:paraId="17C35B48" w14:textId="77777777" w:rsidTr="007E07A0">
        <w:trPr>
          <w:trHeight w:val="96"/>
        </w:trPr>
        <w:tc>
          <w:tcPr>
            <w:tcW w:w="270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528D2C" w14:textId="77777777" w:rsidR="008B7B40" w:rsidRDefault="008B7B40" w:rsidP="007E07A0"/>
        </w:tc>
        <w:tc>
          <w:tcPr>
            <w:tcW w:w="22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FE758C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Update</w:t>
            </w:r>
          </w:p>
        </w:tc>
        <w:tc>
          <w:tcPr>
            <w:tcW w:w="6121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F06E46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None</w:t>
            </w:r>
          </w:p>
        </w:tc>
      </w:tr>
      <w:tr w:rsidR="008B7B40" w14:paraId="3C131970" w14:textId="77777777" w:rsidTr="007E07A0">
        <w:trPr>
          <w:trHeight w:val="96"/>
        </w:trPr>
        <w:tc>
          <w:tcPr>
            <w:tcW w:w="2700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91A9B4" w14:textId="77777777" w:rsidR="008B7B40" w:rsidRDefault="008B7B40" w:rsidP="007E07A0"/>
        </w:tc>
        <w:tc>
          <w:tcPr>
            <w:tcW w:w="225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284258" w14:textId="77777777" w:rsidR="008B7B40" w:rsidRDefault="008B7B40" w:rsidP="007E07A0">
            <w:pPr>
              <w:pStyle w:val="Standard"/>
              <w:jc w:val="center"/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</w:pPr>
            <w:r>
              <w:rPr>
                <w:rFonts w:ascii="Calibri" w:eastAsia="Calibri" w:hAnsi="Calibri" w:cs="Calibri"/>
                <w:kern w:val="0"/>
                <w:sz w:val="28"/>
                <w:szCs w:val="28"/>
                <w:lang w:eastAsia="en-US" w:bidi="ar-SA"/>
              </w:rPr>
              <w:t>Delete</w:t>
            </w:r>
          </w:p>
        </w:tc>
        <w:tc>
          <w:tcPr>
            <w:tcW w:w="6121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860FA6" w14:textId="77777777" w:rsidR="008B7B40" w:rsidRDefault="008B7B40" w:rsidP="007E07A0"/>
        </w:tc>
      </w:tr>
    </w:tbl>
    <w:p w14:paraId="43C3B820" w14:textId="77777777" w:rsidR="008B7B40" w:rsidRDefault="008B7B40" w:rsidP="008B7B40">
      <w:pPr>
        <w:pStyle w:val="Standard"/>
      </w:pPr>
    </w:p>
    <w:p w14:paraId="622AA337" w14:textId="18C45B2F" w:rsidR="00A04612" w:rsidRDefault="00A04612" w:rsidP="00B23F97">
      <w:pPr>
        <w:rPr>
          <w:sz w:val="44"/>
          <w:szCs w:val="44"/>
        </w:rPr>
      </w:pPr>
    </w:p>
    <w:p w14:paraId="3FEAEA9F" w14:textId="3237B9B8" w:rsidR="00A04612" w:rsidRDefault="00A04612" w:rsidP="00B23F97">
      <w:pPr>
        <w:rPr>
          <w:sz w:val="44"/>
          <w:szCs w:val="44"/>
        </w:rPr>
      </w:pPr>
    </w:p>
    <w:tbl>
      <w:tblPr>
        <w:tblW w:w="9972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932"/>
        <w:gridCol w:w="1527"/>
        <w:gridCol w:w="818"/>
        <w:gridCol w:w="1350"/>
        <w:gridCol w:w="982"/>
        <w:gridCol w:w="1446"/>
        <w:gridCol w:w="917"/>
      </w:tblGrid>
      <w:tr w:rsidR="008B7B40" w14:paraId="5BECB003" w14:textId="77777777" w:rsidTr="007E07A0">
        <w:tc>
          <w:tcPr>
            <w:tcW w:w="29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2AB94C" w14:textId="77777777" w:rsidR="008B7B40" w:rsidRDefault="008B7B40" w:rsidP="007E07A0">
            <w:pPr>
              <w:pStyle w:val="TableContents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lastRenderedPageBreak/>
              <w:t>Use Case</w:t>
            </w:r>
          </w:p>
          <w:p w14:paraId="4813A660" w14:textId="77777777" w:rsidR="008B7B40" w:rsidRDefault="008B7B40" w:rsidP="007E07A0">
            <w:pPr>
              <w:pStyle w:val="TableContents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t>VS</w:t>
            </w:r>
          </w:p>
          <w:p w14:paraId="34E27DD4" w14:textId="77777777" w:rsidR="008B7B40" w:rsidRDefault="008B7B40" w:rsidP="007E07A0">
            <w:pPr>
              <w:pStyle w:val="TableContents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t>Domain Class</w:t>
            </w:r>
          </w:p>
        </w:tc>
        <w:tc>
          <w:tcPr>
            <w:tcW w:w="15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001F665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t>Customer</w:t>
            </w:r>
          </w:p>
        </w:tc>
        <w:tc>
          <w:tcPr>
            <w:tcW w:w="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6566C5E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t>Cart</w:t>
            </w:r>
          </w:p>
        </w:tc>
        <w:tc>
          <w:tcPr>
            <w:tcW w:w="13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C880660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t>Product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9695B81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t>Offer</w:t>
            </w:r>
          </w:p>
        </w:tc>
        <w:tc>
          <w:tcPr>
            <w:tcW w:w="14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9E83A68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t>Payment</w:t>
            </w:r>
          </w:p>
        </w:tc>
        <w:tc>
          <w:tcPr>
            <w:tcW w:w="9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D1579C1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t>Order</w:t>
            </w:r>
          </w:p>
        </w:tc>
      </w:tr>
      <w:tr w:rsidR="008B7B40" w14:paraId="21832966" w14:textId="77777777" w:rsidTr="007E07A0">
        <w:tc>
          <w:tcPr>
            <w:tcW w:w="293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2294732" w14:textId="77777777" w:rsidR="008B7B40" w:rsidRDefault="008B7B40" w:rsidP="007E07A0">
            <w:pPr>
              <w:pStyle w:val="TableContents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t>Create account</w:t>
            </w:r>
          </w:p>
        </w:tc>
        <w:tc>
          <w:tcPr>
            <w:tcW w:w="1527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49D166B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C</w:t>
            </w:r>
          </w:p>
        </w:tc>
        <w:tc>
          <w:tcPr>
            <w:tcW w:w="818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971C4C3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C</w:t>
            </w:r>
          </w:p>
        </w:tc>
        <w:tc>
          <w:tcPr>
            <w:tcW w:w="1350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964807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8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C56108F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446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C5F386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11C30A6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</w:tr>
      <w:tr w:rsidR="008B7B40" w14:paraId="5B566396" w14:textId="77777777" w:rsidTr="007E07A0">
        <w:tc>
          <w:tcPr>
            <w:tcW w:w="293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D7E068" w14:textId="77777777" w:rsidR="008B7B40" w:rsidRDefault="008B7B40" w:rsidP="007E07A0">
            <w:pPr>
              <w:pStyle w:val="TableContents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t>Update profile details</w:t>
            </w:r>
          </w:p>
        </w:tc>
        <w:tc>
          <w:tcPr>
            <w:tcW w:w="1527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7C8D204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U</w:t>
            </w:r>
          </w:p>
        </w:tc>
        <w:tc>
          <w:tcPr>
            <w:tcW w:w="818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E2DD44B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350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363037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8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CE48831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446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649B451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4974C49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</w:tr>
      <w:tr w:rsidR="008B7B40" w14:paraId="7A4D8DD6" w14:textId="77777777" w:rsidTr="007E07A0">
        <w:tc>
          <w:tcPr>
            <w:tcW w:w="293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C374DE2" w14:textId="77777777" w:rsidR="008B7B40" w:rsidRDefault="008B7B40" w:rsidP="007E07A0">
            <w:pPr>
              <w:pStyle w:val="TableContents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t>View profile</w:t>
            </w:r>
          </w:p>
        </w:tc>
        <w:tc>
          <w:tcPr>
            <w:tcW w:w="1527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0B38928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R</w:t>
            </w:r>
          </w:p>
        </w:tc>
        <w:tc>
          <w:tcPr>
            <w:tcW w:w="818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2A183E5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350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94DC328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8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7449CA3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446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3A0183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258F8CD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</w:tr>
      <w:tr w:rsidR="008B7B40" w14:paraId="12AAC5E0" w14:textId="77777777" w:rsidTr="007E07A0">
        <w:tc>
          <w:tcPr>
            <w:tcW w:w="293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C4741E2" w14:textId="77777777" w:rsidR="008B7B40" w:rsidRDefault="008B7B40" w:rsidP="007E07A0">
            <w:pPr>
              <w:pStyle w:val="TableContents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t>Deactivate account</w:t>
            </w:r>
          </w:p>
        </w:tc>
        <w:tc>
          <w:tcPr>
            <w:tcW w:w="1527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4B72763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D</w:t>
            </w:r>
          </w:p>
        </w:tc>
        <w:tc>
          <w:tcPr>
            <w:tcW w:w="818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6EC1DB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350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10FAD93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8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82B107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446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DCE1E1A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765AD00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</w:tr>
      <w:tr w:rsidR="008B7B40" w14:paraId="5F456A36" w14:textId="77777777" w:rsidTr="007E07A0">
        <w:tc>
          <w:tcPr>
            <w:tcW w:w="293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C75D301" w14:textId="77777777" w:rsidR="008B7B40" w:rsidRDefault="008B7B40" w:rsidP="007E07A0">
            <w:pPr>
              <w:pStyle w:val="TableContents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t>Search products</w:t>
            </w:r>
          </w:p>
        </w:tc>
        <w:tc>
          <w:tcPr>
            <w:tcW w:w="1527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F2CA2C9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818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6DAF31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350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0E6D128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R</w:t>
            </w:r>
          </w:p>
        </w:tc>
        <w:tc>
          <w:tcPr>
            <w:tcW w:w="98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1F2A3A8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446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7D1961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E4384AB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</w:tr>
      <w:tr w:rsidR="008B7B40" w14:paraId="3329EA73" w14:textId="77777777" w:rsidTr="007E07A0">
        <w:tc>
          <w:tcPr>
            <w:tcW w:w="293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5088E82" w14:textId="77777777" w:rsidR="008B7B40" w:rsidRDefault="008B7B40" w:rsidP="007E07A0">
            <w:pPr>
              <w:pStyle w:val="TableContents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t>Make purchase</w:t>
            </w:r>
          </w:p>
        </w:tc>
        <w:tc>
          <w:tcPr>
            <w:tcW w:w="1527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44FD27D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818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4AE743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350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596FE15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8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C9E5881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446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1B5FD6C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DC7C052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C</w:t>
            </w:r>
          </w:p>
        </w:tc>
      </w:tr>
      <w:tr w:rsidR="008B7B40" w14:paraId="423DD3AC" w14:textId="77777777" w:rsidTr="007E07A0">
        <w:tc>
          <w:tcPr>
            <w:tcW w:w="293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A141464" w14:textId="77777777" w:rsidR="008B7B40" w:rsidRDefault="008B7B40" w:rsidP="007E07A0">
            <w:pPr>
              <w:pStyle w:val="TableContents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t>Add product to cart</w:t>
            </w:r>
          </w:p>
        </w:tc>
        <w:tc>
          <w:tcPr>
            <w:tcW w:w="1527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F5F3FA2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818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418F4A2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U</w:t>
            </w:r>
          </w:p>
        </w:tc>
        <w:tc>
          <w:tcPr>
            <w:tcW w:w="1350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C6DA8F7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8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5F7FBD3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446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5849D4D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B937008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</w:tr>
      <w:tr w:rsidR="008B7B40" w14:paraId="0C914EAF" w14:textId="77777777" w:rsidTr="007E07A0">
        <w:tc>
          <w:tcPr>
            <w:tcW w:w="293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8EE557C" w14:textId="77777777" w:rsidR="008B7B40" w:rsidRDefault="008B7B40" w:rsidP="007E07A0">
            <w:pPr>
              <w:pStyle w:val="TableContents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t>Browse products and offers</w:t>
            </w:r>
          </w:p>
        </w:tc>
        <w:tc>
          <w:tcPr>
            <w:tcW w:w="1527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525462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818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37C0160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350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74DAE8B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R</w:t>
            </w:r>
          </w:p>
        </w:tc>
        <w:tc>
          <w:tcPr>
            <w:tcW w:w="98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2DEF33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R</w:t>
            </w:r>
          </w:p>
        </w:tc>
        <w:tc>
          <w:tcPr>
            <w:tcW w:w="1446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F3E562A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57C4C8C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</w:tr>
      <w:tr w:rsidR="008B7B40" w14:paraId="331804BB" w14:textId="77777777" w:rsidTr="007E07A0">
        <w:tc>
          <w:tcPr>
            <w:tcW w:w="293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D844F6A" w14:textId="77777777" w:rsidR="008B7B40" w:rsidRDefault="008B7B40" w:rsidP="007E07A0">
            <w:pPr>
              <w:pStyle w:val="TableContents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t>Request refund</w:t>
            </w:r>
          </w:p>
        </w:tc>
        <w:tc>
          <w:tcPr>
            <w:tcW w:w="1527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7E7660F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818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430B0B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350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E0B644F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U</w:t>
            </w:r>
          </w:p>
        </w:tc>
        <w:tc>
          <w:tcPr>
            <w:tcW w:w="98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141731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446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BCAB399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A58FE14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U</w:t>
            </w:r>
          </w:p>
        </w:tc>
      </w:tr>
      <w:tr w:rsidR="008B7B40" w14:paraId="001C2393" w14:textId="77777777" w:rsidTr="007E07A0">
        <w:tc>
          <w:tcPr>
            <w:tcW w:w="293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B7A4E01" w14:textId="77777777" w:rsidR="008B7B40" w:rsidRDefault="008B7B40" w:rsidP="007E07A0">
            <w:pPr>
              <w:pStyle w:val="TableContents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t>Add offer</w:t>
            </w:r>
          </w:p>
        </w:tc>
        <w:tc>
          <w:tcPr>
            <w:tcW w:w="1527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E0F4E8F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818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C45A7C2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350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7416EDA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8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4695EF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C</w:t>
            </w:r>
          </w:p>
        </w:tc>
        <w:tc>
          <w:tcPr>
            <w:tcW w:w="1446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2F2CB84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764AB1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</w:tr>
      <w:tr w:rsidR="008B7B40" w14:paraId="2AC6AD97" w14:textId="77777777" w:rsidTr="007E07A0">
        <w:tc>
          <w:tcPr>
            <w:tcW w:w="293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28D6584" w14:textId="77777777" w:rsidR="008B7B40" w:rsidRDefault="008B7B40" w:rsidP="007E07A0">
            <w:pPr>
              <w:pStyle w:val="TableContents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t>Update offer details</w:t>
            </w:r>
          </w:p>
        </w:tc>
        <w:tc>
          <w:tcPr>
            <w:tcW w:w="1527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57C4BC1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818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C72E1F6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350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5372B5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8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2646984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U</w:t>
            </w:r>
          </w:p>
        </w:tc>
        <w:tc>
          <w:tcPr>
            <w:tcW w:w="1446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130A5AE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250A495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</w:tr>
      <w:tr w:rsidR="008B7B40" w14:paraId="67DC9B82" w14:textId="77777777" w:rsidTr="007E07A0">
        <w:tc>
          <w:tcPr>
            <w:tcW w:w="293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2FE4769" w14:textId="77777777" w:rsidR="008B7B40" w:rsidRDefault="008B7B40" w:rsidP="007E07A0">
            <w:pPr>
              <w:pStyle w:val="TableContents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t>View all offer</w:t>
            </w:r>
          </w:p>
        </w:tc>
        <w:tc>
          <w:tcPr>
            <w:tcW w:w="1527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0063A8C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818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00D790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350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D5A8CD2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8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5D94881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R</w:t>
            </w:r>
          </w:p>
        </w:tc>
        <w:tc>
          <w:tcPr>
            <w:tcW w:w="1446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BBF4C37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4DB9B2B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</w:tr>
      <w:tr w:rsidR="008B7B40" w14:paraId="3438E9AD" w14:textId="77777777" w:rsidTr="007E07A0">
        <w:tc>
          <w:tcPr>
            <w:tcW w:w="293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546B0BB" w14:textId="77777777" w:rsidR="008B7B40" w:rsidRDefault="008B7B40" w:rsidP="007E07A0">
            <w:pPr>
              <w:pStyle w:val="TableContents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t>Remove offer</w:t>
            </w:r>
          </w:p>
        </w:tc>
        <w:tc>
          <w:tcPr>
            <w:tcW w:w="1527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3F6BBFE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818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B96D2BF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350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41FAA34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8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DD144EF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D</w:t>
            </w:r>
          </w:p>
        </w:tc>
        <w:tc>
          <w:tcPr>
            <w:tcW w:w="1446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04E7FEF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E8EB816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</w:tr>
      <w:tr w:rsidR="008B7B40" w14:paraId="4C7DA7C4" w14:textId="77777777" w:rsidTr="007E07A0">
        <w:tc>
          <w:tcPr>
            <w:tcW w:w="293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66968D8" w14:textId="77777777" w:rsidR="008B7B40" w:rsidRDefault="008B7B40" w:rsidP="007E07A0">
            <w:pPr>
              <w:pStyle w:val="TableContents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t>Add product</w:t>
            </w:r>
          </w:p>
        </w:tc>
        <w:tc>
          <w:tcPr>
            <w:tcW w:w="1527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4E7D587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818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CF75238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350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719EE55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C</w:t>
            </w:r>
          </w:p>
        </w:tc>
        <w:tc>
          <w:tcPr>
            <w:tcW w:w="98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8D9115E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446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A7BF87F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0F90690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</w:tr>
      <w:tr w:rsidR="008B7B40" w14:paraId="4E31A418" w14:textId="77777777" w:rsidTr="007E07A0">
        <w:tc>
          <w:tcPr>
            <w:tcW w:w="293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99E1CC" w14:textId="77777777" w:rsidR="008B7B40" w:rsidRDefault="008B7B40" w:rsidP="007E07A0">
            <w:pPr>
              <w:pStyle w:val="TableContents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t>Update product details</w:t>
            </w:r>
          </w:p>
        </w:tc>
        <w:tc>
          <w:tcPr>
            <w:tcW w:w="1527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9780F8D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818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DF94FCA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350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076E1BB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U</w:t>
            </w:r>
          </w:p>
        </w:tc>
        <w:tc>
          <w:tcPr>
            <w:tcW w:w="98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BBEABC2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446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CD00FBC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4F88C79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</w:tr>
      <w:tr w:rsidR="008B7B40" w14:paraId="39003B38" w14:textId="77777777" w:rsidTr="007E07A0">
        <w:tc>
          <w:tcPr>
            <w:tcW w:w="293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1711804" w14:textId="77777777" w:rsidR="008B7B40" w:rsidRDefault="008B7B40" w:rsidP="007E07A0">
            <w:pPr>
              <w:pStyle w:val="TableContents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t>View all products</w:t>
            </w:r>
          </w:p>
        </w:tc>
        <w:tc>
          <w:tcPr>
            <w:tcW w:w="1527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B32F7D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818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731A6AD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350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6D413A4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R</w:t>
            </w:r>
          </w:p>
        </w:tc>
        <w:tc>
          <w:tcPr>
            <w:tcW w:w="98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102376C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446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D14F098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75EC032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</w:tr>
      <w:tr w:rsidR="008B7B40" w14:paraId="0D419A09" w14:textId="77777777" w:rsidTr="007E07A0">
        <w:tc>
          <w:tcPr>
            <w:tcW w:w="293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8ECB340" w14:textId="77777777" w:rsidR="008B7B40" w:rsidRDefault="008B7B40" w:rsidP="007E07A0">
            <w:pPr>
              <w:pStyle w:val="TableContents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t>Remove product</w:t>
            </w:r>
          </w:p>
        </w:tc>
        <w:tc>
          <w:tcPr>
            <w:tcW w:w="1527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A58B46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818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8DCBAEB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350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FBB5F0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D</w:t>
            </w:r>
          </w:p>
        </w:tc>
        <w:tc>
          <w:tcPr>
            <w:tcW w:w="98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17FBFF5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446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CF3F8F1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6A1EE5A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</w:tr>
      <w:tr w:rsidR="008B7B40" w14:paraId="570BFAD9" w14:textId="77777777" w:rsidTr="007E07A0">
        <w:tc>
          <w:tcPr>
            <w:tcW w:w="293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8BF0C9C" w14:textId="77777777" w:rsidR="008B7B40" w:rsidRDefault="008B7B40" w:rsidP="007E07A0">
            <w:pPr>
              <w:pStyle w:val="TableContents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t>Check payment records</w:t>
            </w:r>
          </w:p>
        </w:tc>
        <w:tc>
          <w:tcPr>
            <w:tcW w:w="1527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4537F22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818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241199C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350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68062D8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8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65CC4E6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446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FFA6985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R</w:t>
            </w:r>
          </w:p>
        </w:tc>
        <w:tc>
          <w:tcPr>
            <w:tcW w:w="9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4AEF579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</w:tr>
      <w:tr w:rsidR="008B7B40" w14:paraId="55B1D2E5" w14:textId="77777777" w:rsidTr="007E07A0">
        <w:tc>
          <w:tcPr>
            <w:tcW w:w="293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1A33326" w14:textId="77777777" w:rsidR="008B7B40" w:rsidRDefault="008B7B40" w:rsidP="007E07A0">
            <w:pPr>
              <w:pStyle w:val="TableContents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t>Update customer preferences</w:t>
            </w:r>
          </w:p>
        </w:tc>
        <w:tc>
          <w:tcPr>
            <w:tcW w:w="1527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CEDE3E3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U</w:t>
            </w:r>
          </w:p>
        </w:tc>
        <w:tc>
          <w:tcPr>
            <w:tcW w:w="818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D4C664F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R</w:t>
            </w:r>
          </w:p>
        </w:tc>
        <w:tc>
          <w:tcPr>
            <w:tcW w:w="1350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FDF130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8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71AAE76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446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5A38743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D88D721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R</w:t>
            </w:r>
          </w:p>
        </w:tc>
      </w:tr>
      <w:tr w:rsidR="008B7B40" w14:paraId="08DD0989" w14:textId="77777777" w:rsidTr="007E07A0">
        <w:tc>
          <w:tcPr>
            <w:tcW w:w="293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F48717" w14:textId="77777777" w:rsidR="008B7B40" w:rsidRDefault="008B7B40" w:rsidP="007E07A0">
            <w:pPr>
              <w:pStyle w:val="TableContents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t>Checkout</w:t>
            </w:r>
          </w:p>
        </w:tc>
        <w:tc>
          <w:tcPr>
            <w:tcW w:w="1527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CEF4669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818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26D07CE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U</w:t>
            </w:r>
          </w:p>
        </w:tc>
        <w:tc>
          <w:tcPr>
            <w:tcW w:w="1350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BD1459F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U</w:t>
            </w:r>
          </w:p>
        </w:tc>
        <w:tc>
          <w:tcPr>
            <w:tcW w:w="98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668D228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446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E5329DE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C</w:t>
            </w:r>
          </w:p>
        </w:tc>
        <w:tc>
          <w:tcPr>
            <w:tcW w:w="9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79DB41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</w:tr>
      <w:tr w:rsidR="008B7B40" w14:paraId="4B1FA59E" w14:textId="77777777" w:rsidTr="007E07A0">
        <w:tc>
          <w:tcPr>
            <w:tcW w:w="293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2C373BC" w14:textId="77777777" w:rsidR="008B7B40" w:rsidRDefault="008B7B40" w:rsidP="007E07A0">
            <w:pPr>
              <w:pStyle w:val="TableContents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t>Package order</w:t>
            </w:r>
          </w:p>
        </w:tc>
        <w:tc>
          <w:tcPr>
            <w:tcW w:w="1527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3BB828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818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14AD98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350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154A2F8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8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6FCDC95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446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DA72DD4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195CE7E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U</w:t>
            </w:r>
          </w:p>
        </w:tc>
      </w:tr>
      <w:tr w:rsidR="008B7B40" w14:paraId="5B3A7C2E" w14:textId="77777777" w:rsidTr="007E07A0">
        <w:tc>
          <w:tcPr>
            <w:tcW w:w="293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821832E" w14:textId="77777777" w:rsidR="008B7B40" w:rsidRDefault="008B7B40" w:rsidP="007E07A0">
            <w:pPr>
              <w:pStyle w:val="TableContents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t>Package using normal bags</w:t>
            </w:r>
          </w:p>
        </w:tc>
        <w:tc>
          <w:tcPr>
            <w:tcW w:w="1527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8B23AF3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818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88C61CE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350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C90FA65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8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0E2D75F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446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96D39D1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E4FECC0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U</w:t>
            </w:r>
          </w:p>
        </w:tc>
      </w:tr>
      <w:tr w:rsidR="008B7B40" w14:paraId="384B201B" w14:textId="77777777" w:rsidTr="007E07A0">
        <w:tc>
          <w:tcPr>
            <w:tcW w:w="293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DBAE96B" w14:textId="77777777" w:rsidR="008B7B40" w:rsidRDefault="008B7B40" w:rsidP="007E07A0">
            <w:pPr>
              <w:pStyle w:val="TableContents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lastRenderedPageBreak/>
              <w:t>Package using special bags</w:t>
            </w:r>
          </w:p>
        </w:tc>
        <w:tc>
          <w:tcPr>
            <w:tcW w:w="1527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6999F9D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818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8D19AF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350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61F2BA3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8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4D9D69F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446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40B5367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18B4E63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U</w:t>
            </w:r>
          </w:p>
        </w:tc>
      </w:tr>
      <w:tr w:rsidR="008B7B40" w14:paraId="452E21E5" w14:textId="77777777" w:rsidTr="007E07A0">
        <w:tc>
          <w:tcPr>
            <w:tcW w:w="293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51B741E" w14:textId="77777777" w:rsidR="008B7B40" w:rsidRDefault="008B7B40" w:rsidP="007E07A0">
            <w:pPr>
              <w:pStyle w:val="TableContents"/>
              <w:rPr>
                <w:rFonts w:ascii="Calbiri" w:hAnsi="Calbiri"/>
                <w:b/>
                <w:bCs/>
              </w:rPr>
            </w:pPr>
            <w:r>
              <w:rPr>
                <w:rFonts w:ascii="Calbiri" w:hAnsi="Calbiri"/>
                <w:b/>
                <w:bCs/>
              </w:rPr>
              <w:t>Gain points</w:t>
            </w:r>
          </w:p>
        </w:tc>
        <w:tc>
          <w:tcPr>
            <w:tcW w:w="1527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942613C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U</w:t>
            </w:r>
          </w:p>
        </w:tc>
        <w:tc>
          <w:tcPr>
            <w:tcW w:w="818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2993FCC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350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C313878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982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75038C1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</w:p>
        </w:tc>
        <w:tc>
          <w:tcPr>
            <w:tcW w:w="1446" w:type="dxa"/>
            <w:tcBorders>
              <w:left w:val="single" w:sz="4" w:space="0" w:color="000000"/>
              <w:bottom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B9DF078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R</w:t>
            </w:r>
          </w:p>
        </w:tc>
        <w:tc>
          <w:tcPr>
            <w:tcW w:w="9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1F19CF" w14:textId="77777777" w:rsidR="008B7B40" w:rsidRDefault="008B7B40" w:rsidP="007E07A0">
            <w:pPr>
              <w:pStyle w:val="TableContents"/>
              <w:jc w:val="center"/>
              <w:rPr>
                <w:rFonts w:ascii="Calbiri" w:hAnsi="Calbiri"/>
              </w:rPr>
            </w:pPr>
            <w:r>
              <w:rPr>
                <w:rFonts w:ascii="Calbiri" w:hAnsi="Calbiri"/>
              </w:rPr>
              <w:t>R</w:t>
            </w:r>
          </w:p>
        </w:tc>
      </w:tr>
    </w:tbl>
    <w:p w14:paraId="15D7263C" w14:textId="77777777" w:rsidR="008B7B40" w:rsidRDefault="008B7B40" w:rsidP="008B7B40">
      <w:pPr>
        <w:pStyle w:val="Standard"/>
      </w:pPr>
    </w:p>
    <w:p w14:paraId="1EDC8729" w14:textId="0D39F608" w:rsidR="00A04612" w:rsidRDefault="00A04612" w:rsidP="00B23F97">
      <w:pPr>
        <w:rPr>
          <w:sz w:val="44"/>
          <w:szCs w:val="44"/>
        </w:rPr>
      </w:pPr>
    </w:p>
    <w:p w14:paraId="03A044FC" w14:textId="3683343D" w:rsidR="00A04612" w:rsidRDefault="00A04612" w:rsidP="00B23F97">
      <w:pPr>
        <w:rPr>
          <w:sz w:val="44"/>
          <w:szCs w:val="44"/>
        </w:rPr>
      </w:pPr>
    </w:p>
    <w:p w14:paraId="6277E6F1" w14:textId="2CE3A323" w:rsidR="00A04612" w:rsidRDefault="00A04612" w:rsidP="00B23F97">
      <w:pPr>
        <w:rPr>
          <w:sz w:val="44"/>
          <w:szCs w:val="44"/>
        </w:rPr>
      </w:pPr>
    </w:p>
    <w:p w14:paraId="33F64BA9" w14:textId="0AC152FC" w:rsidR="00A04612" w:rsidRDefault="00A04612" w:rsidP="00B23F97">
      <w:pPr>
        <w:rPr>
          <w:sz w:val="44"/>
          <w:szCs w:val="44"/>
        </w:rPr>
      </w:pPr>
    </w:p>
    <w:p w14:paraId="3599570D" w14:textId="56AD6ED4" w:rsidR="00A04612" w:rsidRDefault="00A04612" w:rsidP="00B23F97">
      <w:pPr>
        <w:rPr>
          <w:sz w:val="44"/>
          <w:szCs w:val="44"/>
        </w:rPr>
      </w:pPr>
    </w:p>
    <w:p w14:paraId="5681A470" w14:textId="468E4C55" w:rsidR="00A04612" w:rsidRDefault="00A04612" w:rsidP="00B23F97">
      <w:pPr>
        <w:rPr>
          <w:sz w:val="44"/>
          <w:szCs w:val="44"/>
        </w:rPr>
      </w:pPr>
    </w:p>
    <w:p w14:paraId="5C132514" w14:textId="6582660D" w:rsidR="00A04612" w:rsidRDefault="00A04612" w:rsidP="00B23F97">
      <w:pPr>
        <w:rPr>
          <w:sz w:val="44"/>
          <w:szCs w:val="44"/>
        </w:rPr>
      </w:pPr>
    </w:p>
    <w:p w14:paraId="5691EF3E" w14:textId="1C3D4FB3" w:rsidR="00A04612" w:rsidRDefault="00A04612" w:rsidP="00B23F97">
      <w:pPr>
        <w:rPr>
          <w:sz w:val="44"/>
          <w:szCs w:val="44"/>
        </w:rPr>
      </w:pPr>
    </w:p>
    <w:p w14:paraId="77274111" w14:textId="37F82E79" w:rsidR="008B7B40" w:rsidRDefault="008B7B40" w:rsidP="00B23F97">
      <w:pPr>
        <w:rPr>
          <w:sz w:val="44"/>
          <w:szCs w:val="44"/>
        </w:rPr>
      </w:pPr>
    </w:p>
    <w:p w14:paraId="471BB731" w14:textId="0D4FA779" w:rsidR="008B7B40" w:rsidRDefault="008B7B40" w:rsidP="00B23F97">
      <w:pPr>
        <w:rPr>
          <w:sz w:val="44"/>
          <w:szCs w:val="44"/>
        </w:rPr>
      </w:pPr>
    </w:p>
    <w:p w14:paraId="43D88A2C" w14:textId="6539A32F" w:rsidR="008B7B40" w:rsidRDefault="008B7B40" w:rsidP="00B23F97">
      <w:pPr>
        <w:rPr>
          <w:sz w:val="44"/>
          <w:szCs w:val="44"/>
        </w:rPr>
      </w:pPr>
    </w:p>
    <w:p w14:paraId="2ACF3071" w14:textId="7DEEA8FE" w:rsidR="008B7B40" w:rsidRDefault="008B7B40" w:rsidP="00B23F97">
      <w:pPr>
        <w:rPr>
          <w:sz w:val="44"/>
          <w:szCs w:val="44"/>
        </w:rPr>
      </w:pPr>
    </w:p>
    <w:p w14:paraId="47D607B1" w14:textId="77777777" w:rsidR="00935040" w:rsidRDefault="00935040" w:rsidP="00B23F97">
      <w:pPr>
        <w:rPr>
          <w:sz w:val="44"/>
          <w:szCs w:val="44"/>
        </w:rPr>
      </w:pPr>
    </w:p>
    <w:p w14:paraId="3DE30800" w14:textId="10AD0E08" w:rsidR="002D5C63" w:rsidRPr="009F4C64" w:rsidRDefault="00FD4089" w:rsidP="009F4C64">
      <w:pPr>
        <w:pStyle w:val="ListParagraph"/>
        <w:numPr>
          <w:ilvl w:val="0"/>
          <w:numId w:val="1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Domain </w:t>
      </w:r>
      <w:r w:rsidR="002D5C63" w:rsidRPr="009F4C64">
        <w:rPr>
          <w:b/>
          <w:bCs/>
          <w:sz w:val="32"/>
          <w:szCs w:val="32"/>
        </w:rPr>
        <w:t xml:space="preserve">Class </w:t>
      </w:r>
      <w:r w:rsidR="005B6D17">
        <w:rPr>
          <w:b/>
          <w:bCs/>
          <w:sz w:val="32"/>
          <w:szCs w:val="32"/>
        </w:rPr>
        <w:t>Model</w:t>
      </w:r>
    </w:p>
    <w:p w14:paraId="49DA12FA" w14:textId="22508B55" w:rsidR="00CA0ADF" w:rsidRDefault="009B429E" w:rsidP="006C2C1E">
      <w:pPr>
        <w:pStyle w:val="ListParagraph"/>
        <w:rPr>
          <w:sz w:val="36"/>
          <w:szCs w:val="36"/>
        </w:rPr>
      </w:pPr>
      <w:r>
        <w:rPr>
          <w:noProof/>
          <w:sz w:val="36"/>
          <w:szCs w:val="36"/>
        </w:rPr>
        <w:drawing>
          <wp:anchor distT="0" distB="0" distL="114300" distR="114300" simplePos="0" relativeHeight="251668480" behindDoc="0" locked="0" layoutInCell="1" allowOverlap="1" wp14:anchorId="316AB712" wp14:editId="37D9C847">
            <wp:simplePos x="0" y="0"/>
            <wp:positionH relativeFrom="column">
              <wp:posOffset>-187960</wp:posOffset>
            </wp:positionH>
            <wp:positionV relativeFrom="paragraph">
              <wp:posOffset>419100</wp:posOffset>
            </wp:positionV>
            <wp:extent cx="6417945" cy="3874135"/>
            <wp:effectExtent l="0" t="0" r="1905" b="0"/>
            <wp:wrapSquare wrapText="bothSides"/>
            <wp:docPr id="18" name="Picture 1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7945" cy="3874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D3F412" w14:textId="13A0FE82" w:rsidR="00061658" w:rsidRDefault="00061658" w:rsidP="00DB511C">
      <w:pPr>
        <w:pStyle w:val="ListParagraph"/>
        <w:rPr>
          <w:sz w:val="36"/>
          <w:szCs w:val="36"/>
        </w:rPr>
      </w:pPr>
    </w:p>
    <w:p w14:paraId="59C57090" w14:textId="021B1567" w:rsidR="004B588B" w:rsidRDefault="004B588B" w:rsidP="00DB511C">
      <w:pPr>
        <w:pStyle w:val="ListParagraph"/>
        <w:rPr>
          <w:sz w:val="36"/>
          <w:szCs w:val="36"/>
        </w:rPr>
      </w:pPr>
    </w:p>
    <w:p w14:paraId="6366C6C9" w14:textId="7C42647A" w:rsidR="004B588B" w:rsidRDefault="004B588B" w:rsidP="00DB511C">
      <w:pPr>
        <w:pStyle w:val="ListParagraph"/>
        <w:rPr>
          <w:sz w:val="36"/>
          <w:szCs w:val="36"/>
        </w:rPr>
      </w:pPr>
    </w:p>
    <w:p w14:paraId="032B388F" w14:textId="632D17F8" w:rsidR="004B588B" w:rsidRDefault="004B588B" w:rsidP="00DB511C">
      <w:pPr>
        <w:pStyle w:val="ListParagraph"/>
        <w:rPr>
          <w:sz w:val="36"/>
          <w:szCs w:val="36"/>
        </w:rPr>
      </w:pPr>
    </w:p>
    <w:p w14:paraId="6D67F8BF" w14:textId="48BEAF59" w:rsidR="00C9323D" w:rsidRPr="00F21167" w:rsidRDefault="00C9323D" w:rsidP="00F21167">
      <w:pPr>
        <w:rPr>
          <w:sz w:val="36"/>
          <w:szCs w:val="36"/>
        </w:rPr>
      </w:pPr>
    </w:p>
    <w:p w14:paraId="5659BBD4" w14:textId="77777777" w:rsidR="00C9323D" w:rsidRDefault="00C9323D" w:rsidP="00DB511C">
      <w:pPr>
        <w:pStyle w:val="ListParagraph"/>
        <w:rPr>
          <w:sz w:val="36"/>
          <w:szCs w:val="36"/>
        </w:rPr>
      </w:pPr>
    </w:p>
    <w:p w14:paraId="51E09EBC" w14:textId="353ED250" w:rsidR="00656AA6" w:rsidRDefault="00656AA6" w:rsidP="00FD4089">
      <w:pPr>
        <w:pStyle w:val="ListParagraph"/>
        <w:numPr>
          <w:ilvl w:val="0"/>
          <w:numId w:val="14"/>
        </w:numPr>
        <w:rPr>
          <w:b/>
          <w:bCs/>
          <w:sz w:val="32"/>
          <w:szCs w:val="32"/>
        </w:rPr>
      </w:pPr>
      <w:r w:rsidRPr="00FD4089">
        <w:rPr>
          <w:b/>
          <w:bCs/>
          <w:sz w:val="32"/>
          <w:szCs w:val="32"/>
        </w:rPr>
        <w:t xml:space="preserve">State </w:t>
      </w:r>
      <w:r w:rsidR="005B6D17">
        <w:rPr>
          <w:b/>
          <w:bCs/>
          <w:sz w:val="32"/>
          <w:szCs w:val="32"/>
        </w:rPr>
        <w:t>M</w:t>
      </w:r>
      <w:r w:rsidRPr="00FD4089">
        <w:rPr>
          <w:b/>
          <w:bCs/>
          <w:sz w:val="32"/>
          <w:szCs w:val="32"/>
        </w:rPr>
        <w:t xml:space="preserve">achine </w:t>
      </w:r>
      <w:r w:rsidR="005B6D17">
        <w:rPr>
          <w:b/>
          <w:bCs/>
          <w:sz w:val="32"/>
          <w:szCs w:val="32"/>
        </w:rPr>
        <w:t>Model</w:t>
      </w:r>
      <w:r w:rsidR="004B588B">
        <w:rPr>
          <w:b/>
          <w:bCs/>
          <w:sz w:val="32"/>
          <w:szCs w:val="32"/>
        </w:rPr>
        <w:t xml:space="preserve"> (</w:t>
      </w:r>
      <w:r w:rsidR="00C9323D">
        <w:rPr>
          <w:b/>
          <w:bCs/>
          <w:sz w:val="32"/>
          <w:szCs w:val="32"/>
        </w:rPr>
        <w:t>Order</w:t>
      </w:r>
      <w:r w:rsidR="00483E87">
        <w:rPr>
          <w:b/>
          <w:bCs/>
          <w:sz w:val="32"/>
          <w:szCs w:val="32"/>
        </w:rPr>
        <w:t xml:space="preserve"> object</w:t>
      </w:r>
      <w:r w:rsidR="004B588B">
        <w:rPr>
          <w:b/>
          <w:bCs/>
          <w:sz w:val="32"/>
          <w:szCs w:val="32"/>
        </w:rPr>
        <w:t>)</w:t>
      </w:r>
    </w:p>
    <w:p w14:paraId="4D242D0D" w14:textId="0FE37E59" w:rsidR="00745402" w:rsidRDefault="00745402" w:rsidP="00656AA6">
      <w:pPr>
        <w:pStyle w:val="ListParagraph"/>
        <w:ind w:left="1080"/>
        <w:rPr>
          <w:sz w:val="36"/>
          <w:szCs w:val="36"/>
        </w:rPr>
      </w:pPr>
    </w:p>
    <w:p w14:paraId="7CFA6501" w14:textId="4B01125A" w:rsidR="00745402" w:rsidRDefault="00745402" w:rsidP="00656AA6">
      <w:pPr>
        <w:pStyle w:val="ListParagraph"/>
        <w:ind w:left="1080"/>
        <w:rPr>
          <w:sz w:val="36"/>
          <w:szCs w:val="36"/>
        </w:rPr>
      </w:pPr>
    </w:p>
    <w:p w14:paraId="75FEDA1A" w14:textId="065CB7D8" w:rsidR="00745402" w:rsidRDefault="00745402" w:rsidP="00656AA6">
      <w:pPr>
        <w:pStyle w:val="ListParagraph"/>
        <w:ind w:left="1080"/>
        <w:rPr>
          <w:sz w:val="36"/>
          <w:szCs w:val="36"/>
        </w:rPr>
      </w:pPr>
    </w:p>
    <w:p w14:paraId="618C0CEB" w14:textId="2E0592F1" w:rsidR="00745402" w:rsidRDefault="0060249B" w:rsidP="00656AA6">
      <w:pPr>
        <w:pStyle w:val="ListParagraph"/>
        <w:ind w:left="1080"/>
        <w:rPr>
          <w:sz w:val="36"/>
          <w:szCs w:val="36"/>
        </w:rPr>
      </w:pPr>
      <w:r>
        <w:rPr>
          <w:noProof/>
          <w:sz w:val="36"/>
          <w:szCs w:val="36"/>
        </w:rPr>
        <w:drawing>
          <wp:anchor distT="0" distB="0" distL="114300" distR="114300" simplePos="0" relativeHeight="251667456" behindDoc="0" locked="0" layoutInCell="1" allowOverlap="1" wp14:anchorId="5075B796" wp14:editId="26E2E73E">
            <wp:simplePos x="0" y="0"/>
            <wp:positionH relativeFrom="margin">
              <wp:align>center</wp:align>
            </wp:positionH>
            <wp:positionV relativeFrom="paragraph">
              <wp:posOffset>294542</wp:posOffset>
            </wp:positionV>
            <wp:extent cx="6804660" cy="2496820"/>
            <wp:effectExtent l="0" t="0" r="0" b="0"/>
            <wp:wrapSquare wrapText="bothSides"/>
            <wp:docPr id="17" name="Picture 1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4660" cy="2496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E1FFC3" w14:textId="77777777" w:rsidR="00745402" w:rsidRDefault="00745402" w:rsidP="00656AA6">
      <w:pPr>
        <w:pStyle w:val="ListParagraph"/>
        <w:ind w:left="1080"/>
        <w:rPr>
          <w:sz w:val="36"/>
          <w:szCs w:val="36"/>
        </w:rPr>
      </w:pPr>
    </w:p>
    <w:p w14:paraId="0FD333CC" w14:textId="77777777" w:rsidR="00745402" w:rsidRDefault="00745402" w:rsidP="00656AA6">
      <w:pPr>
        <w:pStyle w:val="ListParagraph"/>
        <w:ind w:left="1080"/>
        <w:rPr>
          <w:sz w:val="36"/>
          <w:szCs w:val="36"/>
        </w:rPr>
      </w:pPr>
    </w:p>
    <w:p w14:paraId="6FFB7113" w14:textId="191A38E6" w:rsidR="00656AA6" w:rsidRDefault="00656AA6" w:rsidP="00656AA6">
      <w:pPr>
        <w:pStyle w:val="ListParagraph"/>
        <w:ind w:left="1080"/>
        <w:rPr>
          <w:noProof/>
          <w:sz w:val="36"/>
          <w:szCs w:val="36"/>
        </w:rPr>
      </w:pPr>
    </w:p>
    <w:p w14:paraId="1E0580C9" w14:textId="374DA4AD" w:rsidR="00C9323D" w:rsidRDefault="00C9323D" w:rsidP="00656AA6">
      <w:pPr>
        <w:pStyle w:val="ListParagraph"/>
        <w:ind w:left="1080"/>
        <w:rPr>
          <w:noProof/>
          <w:sz w:val="36"/>
          <w:szCs w:val="36"/>
        </w:rPr>
      </w:pPr>
    </w:p>
    <w:p w14:paraId="38B3434F" w14:textId="502A0BF5" w:rsidR="00C9323D" w:rsidRDefault="00C9323D" w:rsidP="00656AA6">
      <w:pPr>
        <w:pStyle w:val="ListParagraph"/>
        <w:ind w:left="1080"/>
        <w:rPr>
          <w:noProof/>
          <w:sz w:val="36"/>
          <w:szCs w:val="36"/>
        </w:rPr>
      </w:pPr>
    </w:p>
    <w:p w14:paraId="36D59598" w14:textId="3AD8ACB4" w:rsidR="00C9323D" w:rsidRPr="00015EB9" w:rsidRDefault="00C9323D" w:rsidP="00015EB9">
      <w:pPr>
        <w:rPr>
          <w:noProof/>
          <w:sz w:val="36"/>
          <w:szCs w:val="36"/>
        </w:rPr>
      </w:pPr>
    </w:p>
    <w:p w14:paraId="25664FFB" w14:textId="77777777" w:rsidR="00C9323D" w:rsidRDefault="00C9323D" w:rsidP="00656AA6">
      <w:pPr>
        <w:pStyle w:val="ListParagraph"/>
        <w:ind w:left="1080"/>
        <w:rPr>
          <w:sz w:val="36"/>
          <w:szCs w:val="36"/>
        </w:rPr>
      </w:pPr>
    </w:p>
    <w:p w14:paraId="6F6E8E8A" w14:textId="6E7E9E7A" w:rsidR="008243EE" w:rsidRDefault="00061658" w:rsidP="00745402">
      <w:pPr>
        <w:pStyle w:val="ListParagraph"/>
        <w:numPr>
          <w:ilvl w:val="0"/>
          <w:numId w:val="1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 xml:space="preserve">Activity </w:t>
      </w:r>
      <w:r w:rsidR="005B6D17">
        <w:rPr>
          <w:b/>
          <w:bCs/>
          <w:sz w:val="32"/>
          <w:szCs w:val="32"/>
        </w:rPr>
        <w:t>D</w:t>
      </w:r>
      <w:r>
        <w:rPr>
          <w:b/>
          <w:bCs/>
          <w:sz w:val="32"/>
          <w:szCs w:val="32"/>
        </w:rPr>
        <w:t>iagram</w:t>
      </w:r>
      <w:r w:rsidR="005B6D17">
        <w:rPr>
          <w:b/>
          <w:bCs/>
          <w:sz w:val="32"/>
          <w:szCs w:val="32"/>
        </w:rPr>
        <w:t>s</w:t>
      </w:r>
      <w:r w:rsidR="008243EE">
        <w:rPr>
          <w:b/>
          <w:bCs/>
          <w:sz w:val="32"/>
          <w:szCs w:val="32"/>
        </w:rPr>
        <w:t xml:space="preserve"> </w:t>
      </w:r>
    </w:p>
    <w:p w14:paraId="1E057592" w14:textId="4DB6D5D6" w:rsidR="00934F85" w:rsidRDefault="00934F85" w:rsidP="003A2912">
      <w:pPr>
        <w:pStyle w:val="ListParagraph"/>
        <w:numPr>
          <w:ilvl w:val="1"/>
          <w:numId w:val="14"/>
        </w:numPr>
        <w:rPr>
          <w:b/>
          <w:bCs/>
          <w:sz w:val="32"/>
          <w:szCs w:val="32"/>
        </w:rPr>
      </w:pPr>
      <w:r>
        <w:rPr>
          <w:noProof/>
          <w:sz w:val="32"/>
          <w:szCs w:val="32"/>
        </w:rPr>
        <w:drawing>
          <wp:anchor distT="0" distB="0" distL="114300" distR="114300" simplePos="0" relativeHeight="251670528" behindDoc="0" locked="0" layoutInCell="1" allowOverlap="1" wp14:anchorId="21A9F0E4" wp14:editId="26B17C64">
            <wp:simplePos x="0" y="0"/>
            <wp:positionH relativeFrom="column">
              <wp:posOffset>-63500</wp:posOffset>
            </wp:positionH>
            <wp:positionV relativeFrom="paragraph">
              <wp:posOffset>409575</wp:posOffset>
            </wp:positionV>
            <wp:extent cx="5943600" cy="5943600"/>
            <wp:effectExtent l="0" t="0" r="0" b="0"/>
            <wp:wrapSquare wrapText="bothSides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bCs/>
          <w:sz w:val="32"/>
          <w:szCs w:val="32"/>
        </w:rPr>
        <w:t>Checkout activity diagram</w:t>
      </w:r>
    </w:p>
    <w:p w14:paraId="56175A32" w14:textId="5256D943" w:rsidR="003A2912" w:rsidRDefault="003A2912" w:rsidP="003A2912">
      <w:pPr>
        <w:pStyle w:val="ListParagraph"/>
        <w:numPr>
          <w:ilvl w:val="1"/>
          <w:numId w:val="14"/>
        </w:numPr>
        <w:rPr>
          <w:b/>
          <w:bCs/>
          <w:sz w:val="32"/>
          <w:szCs w:val="32"/>
        </w:rPr>
      </w:pPr>
      <w:r w:rsidRPr="00745402">
        <w:rPr>
          <w:b/>
          <w:bCs/>
          <w:sz w:val="32"/>
          <w:szCs w:val="32"/>
        </w:rPr>
        <w:lastRenderedPageBreak/>
        <w:t>Search Product Activity Diagra</w:t>
      </w:r>
      <w:r>
        <w:rPr>
          <w:b/>
          <w:bCs/>
          <w:sz w:val="32"/>
          <w:szCs w:val="32"/>
        </w:rPr>
        <w:t>m</w:t>
      </w:r>
    </w:p>
    <w:p w14:paraId="68D9CFF4" w14:textId="43468B7A" w:rsidR="003A2912" w:rsidRDefault="003A2912" w:rsidP="003A2912">
      <w:pPr>
        <w:pStyle w:val="ListParagraph"/>
        <w:ind w:left="1080"/>
        <w:rPr>
          <w:b/>
          <w:bCs/>
          <w:sz w:val="32"/>
          <w:szCs w:val="32"/>
        </w:rPr>
      </w:pPr>
    </w:p>
    <w:p w14:paraId="696DA6C0" w14:textId="3FA6E3FE" w:rsidR="003A2912" w:rsidRDefault="003A2912" w:rsidP="003A2912">
      <w:pPr>
        <w:pStyle w:val="ListParagraph"/>
        <w:ind w:left="1080"/>
        <w:rPr>
          <w:b/>
          <w:bCs/>
          <w:sz w:val="32"/>
          <w:szCs w:val="32"/>
        </w:rPr>
      </w:pPr>
      <w:r>
        <w:rPr>
          <w:noProof/>
          <w:sz w:val="32"/>
          <w:szCs w:val="32"/>
        </w:rPr>
        <w:drawing>
          <wp:anchor distT="0" distB="0" distL="114300" distR="114300" simplePos="0" relativeHeight="251672576" behindDoc="0" locked="0" layoutInCell="1" allowOverlap="1" wp14:anchorId="06B478B4" wp14:editId="00855CC5">
            <wp:simplePos x="0" y="0"/>
            <wp:positionH relativeFrom="margin">
              <wp:align>left</wp:align>
            </wp:positionH>
            <wp:positionV relativeFrom="paragraph">
              <wp:posOffset>71755</wp:posOffset>
            </wp:positionV>
            <wp:extent cx="4456204" cy="4543425"/>
            <wp:effectExtent l="0" t="0" r="1905" b="0"/>
            <wp:wrapSquare wrapText="bothSides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6204" cy="4543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F55BF6D" w14:textId="4358EAEC" w:rsidR="003A2912" w:rsidRDefault="003A2912" w:rsidP="003A2912">
      <w:pPr>
        <w:pStyle w:val="ListParagraph"/>
        <w:ind w:left="1080"/>
        <w:rPr>
          <w:b/>
          <w:bCs/>
          <w:sz w:val="32"/>
          <w:szCs w:val="32"/>
        </w:rPr>
      </w:pPr>
    </w:p>
    <w:p w14:paraId="5515ACB1" w14:textId="14D161F0" w:rsidR="003A2912" w:rsidRDefault="003A2912" w:rsidP="003A2912">
      <w:pPr>
        <w:pStyle w:val="ListParagraph"/>
        <w:ind w:left="1080"/>
        <w:rPr>
          <w:b/>
          <w:bCs/>
          <w:sz w:val="32"/>
          <w:szCs w:val="32"/>
        </w:rPr>
      </w:pPr>
    </w:p>
    <w:p w14:paraId="7485ECE4" w14:textId="50DDE0A9" w:rsidR="003A2912" w:rsidRDefault="003A2912" w:rsidP="003A2912">
      <w:pPr>
        <w:pStyle w:val="ListParagraph"/>
        <w:ind w:left="1080"/>
        <w:rPr>
          <w:b/>
          <w:bCs/>
          <w:sz w:val="32"/>
          <w:szCs w:val="32"/>
        </w:rPr>
      </w:pPr>
    </w:p>
    <w:p w14:paraId="6B009AB8" w14:textId="113C7131" w:rsidR="003A2912" w:rsidRDefault="003A2912" w:rsidP="003A2912">
      <w:pPr>
        <w:pStyle w:val="ListParagraph"/>
        <w:ind w:left="1080"/>
        <w:rPr>
          <w:b/>
          <w:bCs/>
          <w:sz w:val="32"/>
          <w:szCs w:val="32"/>
        </w:rPr>
      </w:pPr>
    </w:p>
    <w:p w14:paraId="56CF3174" w14:textId="65A90202" w:rsidR="003A2912" w:rsidRDefault="003A2912" w:rsidP="003A2912">
      <w:pPr>
        <w:pStyle w:val="ListParagraph"/>
        <w:ind w:left="1080"/>
        <w:rPr>
          <w:b/>
          <w:bCs/>
          <w:sz w:val="32"/>
          <w:szCs w:val="32"/>
        </w:rPr>
      </w:pPr>
    </w:p>
    <w:p w14:paraId="1FBF02E3" w14:textId="7DDE711D" w:rsidR="003A2912" w:rsidRDefault="003A2912" w:rsidP="003A2912">
      <w:pPr>
        <w:pStyle w:val="ListParagraph"/>
        <w:ind w:left="1080"/>
        <w:rPr>
          <w:b/>
          <w:bCs/>
          <w:sz w:val="32"/>
          <w:szCs w:val="32"/>
        </w:rPr>
      </w:pPr>
    </w:p>
    <w:p w14:paraId="59A65DA5" w14:textId="5E63635F" w:rsidR="003A2912" w:rsidRDefault="003A2912" w:rsidP="003A2912">
      <w:pPr>
        <w:pStyle w:val="ListParagraph"/>
        <w:ind w:left="1080"/>
        <w:rPr>
          <w:b/>
          <w:bCs/>
          <w:sz w:val="32"/>
          <w:szCs w:val="32"/>
        </w:rPr>
      </w:pPr>
    </w:p>
    <w:p w14:paraId="25E82AF3" w14:textId="56C47448" w:rsidR="003A2912" w:rsidRDefault="003A2912" w:rsidP="003A2912">
      <w:pPr>
        <w:pStyle w:val="ListParagraph"/>
        <w:ind w:left="1080"/>
        <w:rPr>
          <w:b/>
          <w:bCs/>
          <w:sz w:val="32"/>
          <w:szCs w:val="32"/>
        </w:rPr>
      </w:pPr>
    </w:p>
    <w:p w14:paraId="49ADDD59" w14:textId="2E118E74" w:rsidR="003A2912" w:rsidRDefault="003A2912" w:rsidP="003A2912">
      <w:pPr>
        <w:pStyle w:val="ListParagraph"/>
        <w:ind w:left="1080"/>
        <w:rPr>
          <w:b/>
          <w:bCs/>
          <w:sz w:val="32"/>
          <w:szCs w:val="32"/>
        </w:rPr>
      </w:pPr>
    </w:p>
    <w:p w14:paraId="7292B9ED" w14:textId="01F3A560" w:rsidR="003A2912" w:rsidRDefault="003A2912" w:rsidP="003A2912">
      <w:pPr>
        <w:pStyle w:val="ListParagraph"/>
        <w:ind w:left="1080"/>
        <w:rPr>
          <w:b/>
          <w:bCs/>
          <w:sz w:val="32"/>
          <w:szCs w:val="32"/>
        </w:rPr>
      </w:pPr>
    </w:p>
    <w:p w14:paraId="7B1BF31E" w14:textId="7A4ABC49" w:rsidR="003A2912" w:rsidRDefault="003A2912" w:rsidP="003A2912">
      <w:pPr>
        <w:pStyle w:val="ListParagraph"/>
        <w:ind w:left="1080"/>
        <w:rPr>
          <w:b/>
          <w:bCs/>
          <w:sz w:val="32"/>
          <w:szCs w:val="32"/>
        </w:rPr>
      </w:pPr>
    </w:p>
    <w:p w14:paraId="20262D24" w14:textId="739E71DA" w:rsidR="003A2912" w:rsidRDefault="003A2912" w:rsidP="003A2912">
      <w:pPr>
        <w:pStyle w:val="ListParagraph"/>
        <w:ind w:left="1080"/>
        <w:rPr>
          <w:b/>
          <w:bCs/>
          <w:sz w:val="32"/>
          <w:szCs w:val="32"/>
        </w:rPr>
      </w:pPr>
    </w:p>
    <w:p w14:paraId="2082A5BE" w14:textId="4F1D3314" w:rsidR="003A2912" w:rsidRDefault="003A2912" w:rsidP="003A2912">
      <w:pPr>
        <w:pStyle w:val="ListParagraph"/>
        <w:ind w:left="1080"/>
        <w:rPr>
          <w:b/>
          <w:bCs/>
          <w:sz w:val="32"/>
          <w:szCs w:val="32"/>
        </w:rPr>
      </w:pPr>
    </w:p>
    <w:p w14:paraId="2E3D63ED" w14:textId="042F56E4" w:rsidR="003A2912" w:rsidRDefault="003A2912" w:rsidP="003A2912">
      <w:pPr>
        <w:pStyle w:val="ListParagraph"/>
        <w:ind w:left="1080"/>
        <w:rPr>
          <w:b/>
          <w:bCs/>
          <w:sz w:val="32"/>
          <w:szCs w:val="32"/>
        </w:rPr>
      </w:pPr>
    </w:p>
    <w:p w14:paraId="27250980" w14:textId="52EA2E78" w:rsidR="003A2912" w:rsidRDefault="003A2912" w:rsidP="003A2912">
      <w:pPr>
        <w:pStyle w:val="ListParagraph"/>
        <w:ind w:left="1080"/>
        <w:rPr>
          <w:b/>
          <w:bCs/>
          <w:sz w:val="32"/>
          <w:szCs w:val="32"/>
        </w:rPr>
      </w:pPr>
    </w:p>
    <w:p w14:paraId="7D05898E" w14:textId="587B163A" w:rsidR="003A2912" w:rsidRDefault="003A2912" w:rsidP="003A2912">
      <w:pPr>
        <w:pStyle w:val="ListParagraph"/>
        <w:ind w:left="1080"/>
        <w:rPr>
          <w:b/>
          <w:bCs/>
          <w:sz w:val="32"/>
          <w:szCs w:val="32"/>
        </w:rPr>
      </w:pPr>
    </w:p>
    <w:p w14:paraId="0510A2D7" w14:textId="6A43B791" w:rsidR="003A2912" w:rsidRDefault="003A2912" w:rsidP="003A2912">
      <w:pPr>
        <w:pStyle w:val="ListParagraph"/>
        <w:ind w:left="1080"/>
        <w:rPr>
          <w:b/>
          <w:bCs/>
          <w:sz w:val="32"/>
          <w:szCs w:val="32"/>
        </w:rPr>
      </w:pPr>
    </w:p>
    <w:p w14:paraId="42E62EFC" w14:textId="13A55650" w:rsidR="003A2912" w:rsidRDefault="003A2912" w:rsidP="003A2912">
      <w:pPr>
        <w:pStyle w:val="ListParagraph"/>
        <w:ind w:left="1080"/>
        <w:rPr>
          <w:b/>
          <w:bCs/>
          <w:sz w:val="32"/>
          <w:szCs w:val="32"/>
        </w:rPr>
      </w:pPr>
    </w:p>
    <w:p w14:paraId="48ECE998" w14:textId="43CA3E57" w:rsidR="003A2912" w:rsidRDefault="003A2912" w:rsidP="003A2912">
      <w:pPr>
        <w:pStyle w:val="ListParagraph"/>
        <w:ind w:left="1080"/>
        <w:rPr>
          <w:b/>
          <w:bCs/>
          <w:sz w:val="32"/>
          <w:szCs w:val="32"/>
        </w:rPr>
      </w:pPr>
    </w:p>
    <w:p w14:paraId="40C66C71" w14:textId="173B06EA" w:rsidR="003A2912" w:rsidRDefault="003A2912" w:rsidP="003A2912">
      <w:pPr>
        <w:pStyle w:val="ListParagraph"/>
        <w:ind w:left="1080"/>
        <w:rPr>
          <w:b/>
          <w:bCs/>
          <w:sz w:val="32"/>
          <w:szCs w:val="32"/>
        </w:rPr>
      </w:pPr>
    </w:p>
    <w:p w14:paraId="4E850D02" w14:textId="6150E2F0" w:rsidR="003A2912" w:rsidRDefault="003A2912" w:rsidP="003A2912">
      <w:pPr>
        <w:pStyle w:val="ListParagraph"/>
        <w:ind w:left="1080"/>
        <w:rPr>
          <w:b/>
          <w:bCs/>
          <w:sz w:val="32"/>
          <w:szCs w:val="32"/>
        </w:rPr>
      </w:pPr>
    </w:p>
    <w:p w14:paraId="771EE986" w14:textId="77777777" w:rsidR="003A2912" w:rsidRDefault="003A2912" w:rsidP="003A2912">
      <w:pPr>
        <w:pStyle w:val="ListParagraph"/>
        <w:ind w:left="1080"/>
        <w:rPr>
          <w:b/>
          <w:bCs/>
          <w:sz w:val="32"/>
          <w:szCs w:val="32"/>
        </w:rPr>
      </w:pPr>
    </w:p>
    <w:p w14:paraId="1856E40C" w14:textId="07E75FE7" w:rsidR="003A2912" w:rsidRPr="003A2912" w:rsidRDefault="003A2912" w:rsidP="003A2912">
      <w:pPr>
        <w:pStyle w:val="ListParagraph"/>
        <w:numPr>
          <w:ilvl w:val="1"/>
          <w:numId w:val="1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dd to cart Activity Diagram</w:t>
      </w:r>
    </w:p>
    <w:p w14:paraId="677A0A37" w14:textId="235CCBFE" w:rsidR="00934F85" w:rsidRDefault="006E7C67" w:rsidP="00934F85">
      <w:pPr>
        <w:rPr>
          <w:b/>
          <w:bCs/>
          <w:sz w:val="32"/>
          <w:szCs w:val="32"/>
        </w:rPr>
      </w:pPr>
      <w:r>
        <w:rPr>
          <w:noProof/>
          <w:sz w:val="32"/>
          <w:szCs w:val="32"/>
        </w:rPr>
        <w:drawing>
          <wp:anchor distT="0" distB="0" distL="114300" distR="114300" simplePos="0" relativeHeight="251673600" behindDoc="0" locked="0" layoutInCell="1" allowOverlap="1" wp14:anchorId="07E2A7D7" wp14:editId="3A0AA059">
            <wp:simplePos x="0" y="0"/>
            <wp:positionH relativeFrom="margin">
              <wp:align>left</wp:align>
            </wp:positionH>
            <wp:positionV relativeFrom="paragraph">
              <wp:posOffset>259080</wp:posOffset>
            </wp:positionV>
            <wp:extent cx="5353050" cy="5467350"/>
            <wp:effectExtent l="0" t="0" r="0" b="0"/>
            <wp:wrapSquare wrapText="bothSides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5467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50A97E" w14:textId="5885E2DB" w:rsidR="00934F85" w:rsidRDefault="00934F85" w:rsidP="00934F85">
      <w:pPr>
        <w:rPr>
          <w:b/>
          <w:bCs/>
          <w:sz w:val="32"/>
          <w:szCs w:val="32"/>
        </w:rPr>
      </w:pPr>
    </w:p>
    <w:p w14:paraId="4A6CEE5C" w14:textId="0A74C818" w:rsidR="00934F85" w:rsidRDefault="00934F85" w:rsidP="00934F85">
      <w:pPr>
        <w:rPr>
          <w:b/>
          <w:bCs/>
          <w:sz w:val="32"/>
          <w:szCs w:val="32"/>
        </w:rPr>
      </w:pPr>
    </w:p>
    <w:p w14:paraId="577796E3" w14:textId="21E46765" w:rsidR="00934F85" w:rsidRDefault="00934F85" w:rsidP="00934F85">
      <w:pPr>
        <w:rPr>
          <w:b/>
          <w:bCs/>
          <w:sz w:val="32"/>
          <w:szCs w:val="32"/>
        </w:rPr>
      </w:pPr>
    </w:p>
    <w:p w14:paraId="525F5ADE" w14:textId="2F2DD3EF" w:rsidR="00934F85" w:rsidRDefault="00934F85" w:rsidP="00934F85">
      <w:pPr>
        <w:rPr>
          <w:b/>
          <w:bCs/>
          <w:sz w:val="32"/>
          <w:szCs w:val="32"/>
        </w:rPr>
      </w:pPr>
    </w:p>
    <w:p w14:paraId="0C285723" w14:textId="02A38EFE" w:rsidR="00934F85" w:rsidRDefault="00934F85" w:rsidP="00934F85">
      <w:pPr>
        <w:rPr>
          <w:b/>
          <w:bCs/>
          <w:sz w:val="32"/>
          <w:szCs w:val="32"/>
        </w:rPr>
      </w:pPr>
    </w:p>
    <w:p w14:paraId="57B15F5E" w14:textId="4AA482B9" w:rsidR="00934F85" w:rsidRDefault="00934F85" w:rsidP="00934F85">
      <w:pPr>
        <w:rPr>
          <w:b/>
          <w:bCs/>
          <w:sz w:val="32"/>
          <w:szCs w:val="32"/>
        </w:rPr>
      </w:pPr>
    </w:p>
    <w:p w14:paraId="2437E16E" w14:textId="0ECFF3DC" w:rsidR="00934F85" w:rsidRDefault="00934F85" w:rsidP="00934F85">
      <w:pPr>
        <w:rPr>
          <w:b/>
          <w:bCs/>
          <w:sz w:val="32"/>
          <w:szCs w:val="32"/>
        </w:rPr>
      </w:pPr>
    </w:p>
    <w:p w14:paraId="5ACAE98E" w14:textId="356ED3FD" w:rsidR="00934F85" w:rsidRDefault="00934F85" w:rsidP="00934F85">
      <w:pPr>
        <w:rPr>
          <w:b/>
          <w:bCs/>
          <w:sz w:val="32"/>
          <w:szCs w:val="32"/>
        </w:rPr>
      </w:pPr>
    </w:p>
    <w:p w14:paraId="77C75DDC" w14:textId="3668AFAB" w:rsidR="00934F85" w:rsidRDefault="00934F85" w:rsidP="00934F85">
      <w:pPr>
        <w:rPr>
          <w:b/>
          <w:bCs/>
          <w:sz w:val="32"/>
          <w:szCs w:val="32"/>
        </w:rPr>
      </w:pPr>
    </w:p>
    <w:p w14:paraId="6927F894" w14:textId="3D782E37" w:rsidR="00934F85" w:rsidRDefault="00934F85" w:rsidP="00934F85">
      <w:pPr>
        <w:rPr>
          <w:b/>
          <w:bCs/>
          <w:sz w:val="32"/>
          <w:szCs w:val="32"/>
        </w:rPr>
      </w:pPr>
    </w:p>
    <w:p w14:paraId="4691D5C3" w14:textId="63C27540" w:rsidR="00934F85" w:rsidRDefault="00934F85" w:rsidP="00934F85">
      <w:pPr>
        <w:rPr>
          <w:b/>
          <w:bCs/>
          <w:sz w:val="32"/>
          <w:szCs w:val="32"/>
        </w:rPr>
      </w:pPr>
    </w:p>
    <w:p w14:paraId="3619092B" w14:textId="79818631" w:rsidR="00934F85" w:rsidRDefault="00934F85" w:rsidP="00934F85">
      <w:pPr>
        <w:rPr>
          <w:b/>
          <w:bCs/>
          <w:sz w:val="32"/>
          <w:szCs w:val="32"/>
        </w:rPr>
      </w:pPr>
    </w:p>
    <w:p w14:paraId="79060241" w14:textId="76916C93" w:rsidR="00934F85" w:rsidRDefault="00934F85" w:rsidP="00934F85">
      <w:pPr>
        <w:rPr>
          <w:b/>
          <w:bCs/>
          <w:sz w:val="32"/>
          <w:szCs w:val="32"/>
        </w:rPr>
      </w:pPr>
    </w:p>
    <w:p w14:paraId="4D3A7771" w14:textId="57051772" w:rsidR="008243EE" w:rsidRPr="00952B61" w:rsidRDefault="008243EE" w:rsidP="00952B61">
      <w:pPr>
        <w:rPr>
          <w:sz w:val="32"/>
          <w:szCs w:val="32"/>
        </w:rPr>
      </w:pPr>
    </w:p>
    <w:p w14:paraId="3F183729" w14:textId="77777777" w:rsidR="00377669" w:rsidRPr="00952B61" w:rsidRDefault="00377669" w:rsidP="00952B61">
      <w:pPr>
        <w:rPr>
          <w:sz w:val="32"/>
          <w:szCs w:val="32"/>
        </w:rPr>
      </w:pPr>
    </w:p>
    <w:p w14:paraId="1E56CD6C" w14:textId="77777777" w:rsidR="00061658" w:rsidRDefault="00061658" w:rsidP="00061658">
      <w:pPr>
        <w:pStyle w:val="ListParagraph"/>
        <w:rPr>
          <w:b/>
          <w:bCs/>
          <w:sz w:val="32"/>
          <w:szCs w:val="32"/>
        </w:rPr>
      </w:pPr>
    </w:p>
    <w:p w14:paraId="1BAEBEB4" w14:textId="4796EDAB" w:rsidR="00952B61" w:rsidRDefault="00656AA6" w:rsidP="00952B61">
      <w:pPr>
        <w:pStyle w:val="ListParagraph"/>
        <w:numPr>
          <w:ilvl w:val="0"/>
          <w:numId w:val="1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ystem Sequence</w:t>
      </w:r>
      <w:r w:rsidRPr="009F4C64">
        <w:rPr>
          <w:b/>
          <w:bCs/>
          <w:sz w:val="32"/>
          <w:szCs w:val="32"/>
        </w:rPr>
        <w:t xml:space="preserve"> </w:t>
      </w:r>
      <w:r w:rsidR="005B6D17">
        <w:rPr>
          <w:b/>
          <w:bCs/>
          <w:sz w:val="32"/>
          <w:szCs w:val="32"/>
        </w:rPr>
        <w:t>D</w:t>
      </w:r>
      <w:r w:rsidRPr="009F4C64">
        <w:rPr>
          <w:b/>
          <w:bCs/>
          <w:sz w:val="32"/>
          <w:szCs w:val="32"/>
        </w:rPr>
        <w:t>iagram</w:t>
      </w:r>
      <w:r w:rsidR="005B6D17">
        <w:rPr>
          <w:b/>
          <w:bCs/>
          <w:sz w:val="32"/>
          <w:szCs w:val="32"/>
        </w:rPr>
        <w:t>s</w:t>
      </w:r>
    </w:p>
    <w:p w14:paraId="04288C98" w14:textId="21407CBF" w:rsidR="00952B61" w:rsidRDefault="00952B61" w:rsidP="00952B61">
      <w:pPr>
        <w:pStyle w:val="ListParagraph"/>
        <w:numPr>
          <w:ilvl w:val="1"/>
          <w:numId w:val="1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Checkout SSD </w:t>
      </w:r>
    </w:p>
    <w:p w14:paraId="41FE7BC9" w14:textId="5ADFA409" w:rsidR="00952B61" w:rsidRDefault="00952B61" w:rsidP="00952B61">
      <w:pPr>
        <w:pStyle w:val="ListParagraph"/>
        <w:ind w:left="1080"/>
        <w:rPr>
          <w:b/>
          <w:bCs/>
          <w:sz w:val="32"/>
          <w:szCs w:val="32"/>
        </w:rPr>
      </w:pPr>
    </w:p>
    <w:p w14:paraId="50A4DB30" w14:textId="5F79AC2F" w:rsidR="00952B61" w:rsidRDefault="00952B61" w:rsidP="00952B61">
      <w:pPr>
        <w:pStyle w:val="ListParagraph"/>
        <w:ind w:left="1080"/>
        <w:rPr>
          <w:b/>
          <w:bCs/>
          <w:sz w:val="32"/>
          <w:szCs w:val="32"/>
        </w:rPr>
      </w:pPr>
    </w:p>
    <w:p w14:paraId="59CF688E" w14:textId="04EAF57E" w:rsidR="00952B61" w:rsidRDefault="00952B61" w:rsidP="00952B61">
      <w:pPr>
        <w:pStyle w:val="ListParagraph"/>
        <w:ind w:left="1080"/>
        <w:rPr>
          <w:b/>
          <w:bCs/>
          <w:sz w:val="32"/>
          <w:szCs w:val="32"/>
        </w:rPr>
      </w:pPr>
    </w:p>
    <w:p w14:paraId="44D89773" w14:textId="43F773E0" w:rsidR="00952B61" w:rsidRDefault="00952B61" w:rsidP="00952B61">
      <w:pPr>
        <w:pStyle w:val="ListParagraph"/>
        <w:ind w:left="1080"/>
        <w:rPr>
          <w:b/>
          <w:bCs/>
          <w:sz w:val="32"/>
          <w:szCs w:val="32"/>
        </w:rPr>
      </w:pPr>
    </w:p>
    <w:p w14:paraId="08F66361" w14:textId="43D02F9D" w:rsidR="00952B61" w:rsidRDefault="00952B61" w:rsidP="00952B61">
      <w:pPr>
        <w:pStyle w:val="ListParagraph"/>
        <w:ind w:left="1080"/>
        <w:rPr>
          <w:b/>
          <w:bCs/>
          <w:sz w:val="32"/>
          <w:szCs w:val="32"/>
        </w:rPr>
      </w:pPr>
    </w:p>
    <w:p w14:paraId="4BA82EDA" w14:textId="0E1A3CD6" w:rsidR="00952B61" w:rsidRDefault="00952B61" w:rsidP="00952B61">
      <w:pPr>
        <w:pStyle w:val="ListParagraph"/>
        <w:ind w:left="1080"/>
        <w:rPr>
          <w:b/>
          <w:bCs/>
          <w:sz w:val="32"/>
          <w:szCs w:val="32"/>
        </w:rPr>
      </w:pPr>
    </w:p>
    <w:p w14:paraId="1F9C96D7" w14:textId="55537951" w:rsidR="00952B61" w:rsidRDefault="00952B61" w:rsidP="00952B61">
      <w:pPr>
        <w:pStyle w:val="ListParagraph"/>
        <w:ind w:left="1080"/>
        <w:rPr>
          <w:b/>
          <w:bCs/>
          <w:sz w:val="32"/>
          <w:szCs w:val="32"/>
        </w:rPr>
      </w:pPr>
    </w:p>
    <w:p w14:paraId="7E61EFA4" w14:textId="0E3350E8" w:rsidR="00952B61" w:rsidRDefault="00952B61" w:rsidP="00952B61">
      <w:pPr>
        <w:pStyle w:val="ListParagraph"/>
        <w:ind w:left="1080"/>
        <w:rPr>
          <w:b/>
          <w:bCs/>
          <w:sz w:val="32"/>
          <w:szCs w:val="32"/>
        </w:rPr>
      </w:pPr>
    </w:p>
    <w:p w14:paraId="61B37E2A" w14:textId="3DFBFFB4" w:rsidR="00952B61" w:rsidRDefault="00952B61" w:rsidP="00952B61">
      <w:pPr>
        <w:pStyle w:val="ListParagraph"/>
        <w:ind w:left="1080"/>
        <w:rPr>
          <w:b/>
          <w:bCs/>
          <w:sz w:val="32"/>
          <w:szCs w:val="32"/>
        </w:rPr>
      </w:pPr>
    </w:p>
    <w:p w14:paraId="078D6C31" w14:textId="577C586F" w:rsidR="00952B61" w:rsidRDefault="00952B61" w:rsidP="00952B61">
      <w:pPr>
        <w:pStyle w:val="ListParagraph"/>
        <w:ind w:left="1080"/>
        <w:rPr>
          <w:b/>
          <w:bCs/>
          <w:sz w:val="32"/>
          <w:szCs w:val="32"/>
        </w:rPr>
      </w:pPr>
    </w:p>
    <w:p w14:paraId="585982D9" w14:textId="7CFDA794" w:rsidR="00952B61" w:rsidRDefault="00952B61" w:rsidP="00952B61">
      <w:pPr>
        <w:pStyle w:val="ListParagraph"/>
        <w:ind w:left="1080"/>
        <w:rPr>
          <w:b/>
          <w:bCs/>
          <w:sz w:val="32"/>
          <w:szCs w:val="32"/>
        </w:rPr>
      </w:pPr>
    </w:p>
    <w:p w14:paraId="2A12D66C" w14:textId="2FB8B83D" w:rsidR="00952B61" w:rsidRDefault="00952B61" w:rsidP="00952B61">
      <w:pPr>
        <w:pStyle w:val="ListParagraph"/>
        <w:ind w:left="1080"/>
        <w:rPr>
          <w:b/>
          <w:bCs/>
          <w:sz w:val="32"/>
          <w:szCs w:val="32"/>
        </w:rPr>
      </w:pPr>
    </w:p>
    <w:p w14:paraId="5C80CF2E" w14:textId="5498FB71" w:rsidR="00952B61" w:rsidRDefault="00952B61" w:rsidP="00952B61">
      <w:pPr>
        <w:pStyle w:val="ListParagraph"/>
        <w:ind w:left="1080"/>
        <w:rPr>
          <w:b/>
          <w:bCs/>
          <w:sz w:val="32"/>
          <w:szCs w:val="32"/>
        </w:rPr>
      </w:pPr>
    </w:p>
    <w:p w14:paraId="0BF2EED4" w14:textId="01C0E727" w:rsidR="00952B61" w:rsidRDefault="00952B61" w:rsidP="00952B61">
      <w:pPr>
        <w:pStyle w:val="ListParagraph"/>
        <w:ind w:left="1080"/>
        <w:rPr>
          <w:b/>
          <w:bCs/>
          <w:sz w:val="32"/>
          <w:szCs w:val="32"/>
        </w:rPr>
      </w:pPr>
    </w:p>
    <w:p w14:paraId="6070761E" w14:textId="55704A85" w:rsidR="00952B61" w:rsidRDefault="00952B61" w:rsidP="00952B61">
      <w:pPr>
        <w:pStyle w:val="ListParagraph"/>
        <w:ind w:left="1080"/>
        <w:rPr>
          <w:b/>
          <w:bCs/>
          <w:sz w:val="32"/>
          <w:szCs w:val="32"/>
        </w:rPr>
      </w:pPr>
    </w:p>
    <w:p w14:paraId="4FE7B731" w14:textId="076BBBB4" w:rsidR="00952B61" w:rsidRDefault="00952B61" w:rsidP="00952B61">
      <w:pPr>
        <w:pStyle w:val="ListParagraph"/>
        <w:ind w:left="1080"/>
        <w:rPr>
          <w:b/>
          <w:bCs/>
          <w:sz w:val="32"/>
          <w:szCs w:val="32"/>
        </w:rPr>
      </w:pPr>
    </w:p>
    <w:p w14:paraId="4B0CA741" w14:textId="3F7951AA" w:rsidR="00952B61" w:rsidRDefault="00952B61" w:rsidP="00952B61">
      <w:pPr>
        <w:pStyle w:val="ListParagraph"/>
        <w:ind w:left="1080"/>
        <w:rPr>
          <w:b/>
          <w:bCs/>
          <w:sz w:val="32"/>
          <w:szCs w:val="32"/>
        </w:rPr>
      </w:pPr>
    </w:p>
    <w:p w14:paraId="2C3EB390" w14:textId="7C7B55C1" w:rsidR="00952B61" w:rsidRDefault="00952B61" w:rsidP="00952B61">
      <w:pPr>
        <w:pStyle w:val="ListParagraph"/>
        <w:ind w:left="1080"/>
        <w:rPr>
          <w:b/>
          <w:bCs/>
          <w:sz w:val="32"/>
          <w:szCs w:val="32"/>
        </w:rPr>
      </w:pPr>
    </w:p>
    <w:p w14:paraId="2295C108" w14:textId="661B0361" w:rsidR="00952B61" w:rsidRDefault="00952B61" w:rsidP="00952B61">
      <w:pPr>
        <w:pStyle w:val="ListParagraph"/>
        <w:ind w:left="1080"/>
        <w:rPr>
          <w:b/>
          <w:bCs/>
          <w:sz w:val="32"/>
          <w:szCs w:val="32"/>
        </w:rPr>
      </w:pPr>
    </w:p>
    <w:p w14:paraId="355D9846" w14:textId="62A78ED1" w:rsidR="00952B61" w:rsidRDefault="00952B61" w:rsidP="00952B61">
      <w:pPr>
        <w:pStyle w:val="ListParagraph"/>
        <w:ind w:left="1080"/>
        <w:rPr>
          <w:b/>
          <w:bCs/>
          <w:sz w:val="32"/>
          <w:szCs w:val="32"/>
        </w:rPr>
      </w:pPr>
    </w:p>
    <w:p w14:paraId="69760EBB" w14:textId="24BF7A18" w:rsidR="00952B61" w:rsidRDefault="00952B61" w:rsidP="00952B61">
      <w:pPr>
        <w:pStyle w:val="ListParagraph"/>
        <w:ind w:left="1080"/>
        <w:rPr>
          <w:b/>
          <w:bCs/>
          <w:sz w:val="32"/>
          <w:szCs w:val="32"/>
        </w:rPr>
      </w:pPr>
      <w:r>
        <w:rPr>
          <w:noProof/>
          <w:sz w:val="36"/>
          <w:szCs w:val="36"/>
        </w:rPr>
        <w:drawing>
          <wp:anchor distT="0" distB="0" distL="114300" distR="114300" simplePos="0" relativeHeight="251674624" behindDoc="0" locked="0" layoutInCell="1" allowOverlap="1" wp14:anchorId="72B9B481" wp14:editId="0D2307D4">
            <wp:simplePos x="0" y="0"/>
            <wp:positionH relativeFrom="column">
              <wp:posOffset>101600</wp:posOffset>
            </wp:positionH>
            <wp:positionV relativeFrom="paragraph">
              <wp:posOffset>-5073015</wp:posOffset>
            </wp:positionV>
            <wp:extent cx="5400675" cy="5543550"/>
            <wp:effectExtent l="0" t="0" r="9525" b="0"/>
            <wp:wrapSquare wrapText="bothSides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5543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8811FEF" w14:textId="711FFCD0" w:rsidR="00952B61" w:rsidRDefault="00952B61" w:rsidP="00952B61">
      <w:pPr>
        <w:pStyle w:val="ListParagraph"/>
        <w:numPr>
          <w:ilvl w:val="1"/>
          <w:numId w:val="1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Search Product SSD</w:t>
      </w:r>
    </w:p>
    <w:p w14:paraId="4F980DF4" w14:textId="523458D2" w:rsidR="00952B61" w:rsidRPr="00843D60" w:rsidRDefault="00952B61" w:rsidP="00843D60">
      <w:pPr>
        <w:pStyle w:val="ListParagraph"/>
        <w:ind w:left="1080"/>
        <w:rPr>
          <w:b/>
          <w:bCs/>
          <w:sz w:val="32"/>
          <w:szCs w:val="32"/>
        </w:rPr>
      </w:pPr>
      <w:r>
        <w:rPr>
          <w:noProof/>
          <w:sz w:val="36"/>
          <w:szCs w:val="36"/>
        </w:rPr>
        <w:drawing>
          <wp:anchor distT="0" distB="0" distL="114300" distR="114300" simplePos="0" relativeHeight="251675648" behindDoc="0" locked="0" layoutInCell="1" allowOverlap="1" wp14:anchorId="187BDF67" wp14:editId="6FDED198">
            <wp:simplePos x="0" y="0"/>
            <wp:positionH relativeFrom="margin">
              <wp:align>right</wp:align>
            </wp:positionH>
            <wp:positionV relativeFrom="paragraph">
              <wp:posOffset>241300</wp:posOffset>
            </wp:positionV>
            <wp:extent cx="5943600" cy="5327650"/>
            <wp:effectExtent l="0" t="0" r="0" b="6350"/>
            <wp:wrapSquare wrapText="bothSides"/>
            <wp:docPr id="15" name="Picture 1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abl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27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9B76E5" w14:textId="322D0A01" w:rsidR="00952B61" w:rsidRDefault="00952B61" w:rsidP="00952B61">
      <w:pPr>
        <w:pStyle w:val="ListParagraph"/>
        <w:ind w:left="1080"/>
        <w:rPr>
          <w:b/>
          <w:bCs/>
          <w:sz w:val="32"/>
          <w:szCs w:val="32"/>
        </w:rPr>
      </w:pPr>
    </w:p>
    <w:p w14:paraId="04E5A7E7" w14:textId="7966ECBB" w:rsidR="00952B61" w:rsidRDefault="00952B61" w:rsidP="00952B61">
      <w:pPr>
        <w:pStyle w:val="ListParagraph"/>
        <w:ind w:left="1080"/>
        <w:rPr>
          <w:b/>
          <w:bCs/>
          <w:sz w:val="32"/>
          <w:szCs w:val="32"/>
        </w:rPr>
      </w:pPr>
    </w:p>
    <w:p w14:paraId="3C537724" w14:textId="1B0E7C22" w:rsidR="00952B61" w:rsidRDefault="00952B61" w:rsidP="00952B61">
      <w:pPr>
        <w:pStyle w:val="ListParagraph"/>
        <w:ind w:left="1080"/>
        <w:rPr>
          <w:b/>
          <w:bCs/>
          <w:sz w:val="32"/>
          <w:szCs w:val="32"/>
        </w:rPr>
      </w:pPr>
    </w:p>
    <w:p w14:paraId="6582BE63" w14:textId="0F4F0684" w:rsidR="00952B61" w:rsidRPr="00952B61" w:rsidRDefault="00952B61" w:rsidP="00952B61">
      <w:pPr>
        <w:pStyle w:val="ListParagraph"/>
        <w:numPr>
          <w:ilvl w:val="1"/>
          <w:numId w:val="1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dd to Cart SSD</w:t>
      </w:r>
    </w:p>
    <w:p w14:paraId="66AFF34F" w14:textId="65B9A7A1" w:rsidR="00745402" w:rsidRDefault="00843D60" w:rsidP="00745402">
      <w:pPr>
        <w:rPr>
          <w:b/>
          <w:bCs/>
          <w:sz w:val="32"/>
          <w:szCs w:val="32"/>
        </w:rPr>
      </w:pPr>
      <w:r>
        <w:rPr>
          <w:noProof/>
          <w:sz w:val="36"/>
          <w:szCs w:val="36"/>
        </w:rPr>
        <w:drawing>
          <wp:anchor distT="0" distB="0" distL="114300" distR="114300" simplePos="0" relativeHeight="251676672" behindDoc="0" locked="0" layoutInCell="1" allowOverlap="1" wp14:anchorId="135111C1" wp14:editId="795FBF3A">
            <wp:simplePos x="0" y="0"/>
            <wp:positionH relativeFrom="column">
              <wp:posOffset>127000</wp:posOffset>
            </wp:positionH>
            <wp:positionV relativeFrom="paragraph">
              <wp:posOffset>8255</wp:posOffset>
            </wp:positionV>
            <wp:extent cx="5359400" cy="5980655"/>
            <wp:effectExtent l="0" t="0" r="0" b="1270"/>
            <wp:wrapSquare wrapText="bothSides"/>
            <wp:docPr id="16" name="Picture 1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9400" cy="5980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29BDE0" w14:textId="48743E48" w:rsidR="00745402" w:rsidRDefault="00745402" w:rsidP="00745402">
      <w:pPr>
        <w:rPr>
          <w:sz w:val="36"/>
          <w:szCs w:val="36"/>
        </w:rPr>
      </w:pPr>
    </w:p>
    <w:p w14:paraId="3EC46253" w14:textId="77777777" w:rsidR="00745402" w:rsidRPr="00745402" w:rsidRDefault="00745402" w:rsidP="00745402">
      <w:pPr>
        <w:rPr>
          <w:sz w:val="36"/>
          <w:szCs w:val="36"/>
        </w:rPr>
      </w:pPr>
    </w:p>
    <w:p w14:paraId="6F6AE859" w14:textId="73608DBF" w:rsidR="00745402" w:rsidRDefault="00745402" w:rsidP="00745402">
      <w:pPr>
        <w:pStyle w:val="ListParagraph"/>
        <w:rPr>
          <w:sz w:val="36"/>
          <w:szCs w:val="36"/>
        </w:rPr>
      </w:pPr>
    </w:p>
    <w:p w14:paraId="5A2ADC7C" w14:textId="77777777" w:rsidR="00745402" w:rsidRDefault="00745402" w:rsidP="00745402">
      <w:pPr>
        <w:pStyle w:val="ListParagraph"/>
        <w:rPr>
          <w:sz w:val="36"/>
          <w:szCs w:val="36"/>
        </w:rPr>
      </w:pPr>
    </w:p>
    <w:p w14:paraId="5F046E85" w14:textId="3D0ABF11" w:rsidR="00AA70E9" w:rsidRPr="00CC2AD6" w:rsidRDefault="00AA70E9" w:rsidP="006C2C1E">
      <w:pPr>
        <w:pStyle w:val="ListParagraph"/>
        <w:rPr>
          <w:sz w:val="36"/>
          <w:szCs w:val="36"/>
        </w:rPr>
      </w:pPr>
    </w:p>
    <w:sectPr w:rsidR="00AA70E9" w:rsidRPr="00CC2AD6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68FF24" w14:textId="77777777" w:rsidR="00CC52BC" w:rsidRDefault="00CC52BC" w:rsidP="0055727E">
      <w:pPr>
        <w:spacing w:after="0" w:line="240" w:lineRule="auto"/>
      </w:pPr>
      <w:r>
        <w:separator/>
      </w:r>
    </w:p>
  </w:endnote>
  <w:endnote w:type="continuationSeparator" w:id="0">
    <w:p w14:paraId="44DC4AE3" w14:textId="77777777" w:rsidR="00CC52BC" w:rsidRDefault="00CC52BC" w:rsidP="005572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Noto Sans">
    <w:altName w:val="Nirmala UI"/>
    <w:charset w:val="00"/>
    <w:family w:val="swiss"/>
    <w:pitch w:val="variable"/>
    <w:sig w:usb0="E00082FF" w:usb1="400078FF" w:usb2="00000021" w:usb3="00000000" w:csb0="0000019F" w:csb1="00000000"/>
  </w:font>
  <w:font w:name="Calbiri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873B7" w14:textId="77777777" w:rsidR="00173442" w:rsidRDefault="001734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14691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86CADE7" w14:textId="584C1887" w:rsidR="00960C05" w:rsidRDefault="00960C0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D5C63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D5C63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9C7748E" w14:textId="258F84AF" w:rsidR="00960C05" w:rsidRDefault="00960C05">
    <w:pPr>
      <w:pStyle w:val="Footer"/>
    </w:pPr>
    <w:r>
      <w:t xml:space="preserve">Project </w:t>
    </w:r>
    <w:r w:rsidR="00173442">
      <w:rPr>
        <w:b/>
        <w:color w:val="538135" w:themeColor="accent6" w:themeShade="BF"/>
        <w:sz w:val="24"/>
        <w:szCs w:val="24"/>
      </w:rPr>
      <w:t>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E54B5" w14:textId="77777777" w:rsidR="00173442" w:rsidRDefault="001734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E23118" w14:textId="77777777" w:rsidR="00CC52BC" w:rsidRDefault="00CC52BC" w:rsidP="0055727E">
      <w:pPr>
        <w:spacing w:after="0" w:line="240" w:lineRule="auto"/>
      </w:pPr>
      <w:r>
        <w:separator/>
      </w:r>
    </w:p>
  </w:footnote>
  <w:footnote w:type="continuationSeparator" w:id="0">
    <w:p w14:paraId="38CA6E43" w14:textId="77777777" w:rsidR="00CC52BC" w:rsidRDefault="00CC52BC" w:rsidP="005572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8D4C79" w14:textId="77777777" w:rsidR="00173442" w:rsidRDefault="001734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CB6F4" w14:textId="77777777" w:rsidR="00D70C22" w:rsidRDefault="00D70C22" w:rsidP="00D70C22">
    <w:r w:rsidRPr="0055727E">
      <w:rPr>
        <w:noProof/>
        <w:lang w:eastAsia="en-US"/>
      </w:rPr>
      <w:drawing>
        <wp:inline distT="0" distB="0" distL="0" distR="0" wp14:anchorId="1A9982D7" wp14:editId="0E3D3473">
          <wp:extent cx="764327" cy="701395"/>
          <wp:effectExtent l="0" t="0" r="0" b="3810"/>
          <wp:docPr id="9" name="Picture 8">
            <a:extLst xmlns:a="http://schemas.openxmlformats.org/drawingml/2006/main">
              <a:ext uri="{FF2B5EF4-FFF2-40B4-BE49-F238E27FC236}">
                <a16:creationId xmlns:a16="http://schemas.microsoft.com/office/drawing/2014/main" id="{262A0E62-0F7D-4998-ACED-15E2CB82D6F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>
                    <a:extLst>
                      <a:ext uri="{FF2B5EF4-FFF2-40B4-BE49-F238E27FC236}">
                        <a16:creationId xmlns:a16="http://schemas.microsoft.com/office/drawing/2014/main" id="{262A0E62-0F7D-4998-ACED-15E2CB82D6F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4327" cy="701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TableGrid"/>
      <w:tblW w:w="97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90"/>
      <w:gridCol w:w="5130"/>
    </w:tblGrid>
    <w:tr w:rsidR="00D70C22" w14:paraId="082EF93F" w14:textId="77777777" w:rsidTr="00032FBD">
      <w:tc>
        <w:tcPr>
          <w:tcW w:w="4590" w:type="dxa"/>
        </w:tcPr>
        <w:p w14:paraId="6EA37239" w14:textId="77777777" w:rsidR="00D70C22" w:rsidRDefault="00D70C22" w:rsidP="00D70C22">
          <w:pPr>
            <w:rPr>
              <w:b/>
              <w:bCs/>
            </w:rPr>
          </w:pPr>
          <w:r w:rsidRPr="009A228A">
            <w:rPr>
              <w:b/>
              <w:bCs/>
            </w:rPr>
            <w:t>Cairo University</w:t>
          </w:r>
        </w:p>
        <w:p w14:paraId="0F61EEC5" w14:textId="77777777" w:rsidR="00D70C22" w:rsidRPr="009A228A" w:rsidRDefault="00D70C22" w:rsidP="00D70C22">
          <w:pPr>
            <w:rPr>
              <w:b/>
              <w:bCs/>
            </w:rPr>
          </w:pPr>
          <w:r w:rsidRPr="009A228A">
            <w:rPr>
              <w:b/>
              <w:bCs/>
            </w:rPr>
            <w:t xml:space="preserve">Faculty of Computers and </w:t>
          </w:r>
          <w:r>
            <w:rPr>
              <w:b/>
              <w:bCs/>
            </w:rPr>
            <w:t>Artificial Intelligence</w:t>
          </w:r>
        </w:p>
        <w:p w14:paraId="3B11AAFF" w14:textId="77777777" w:rsidR="00D70C22" w:rsidRPr="009A228A" w:rsidRDefault="00D70C22" w:rsidP="00D70C22">
          <w:pPr>
            <w:rPr>
              <w:b/>
              <w:bCs/>
            </w:rPr>
          </w:pPr>
          <w:r>
            <w:rPr>
              <w:b/>
              <w:bCs/>
            </w:rPr>
            <w:t>IS Department</w:t>
          </w:r>
        </w:p>
        <w:p w14:paraId="2FD9D1A7" w14:textId="77777777" w:rsidR="00D70C22" w:rsidRDefault="00D70C22" w:rsidP="00D70C22"/>
      </w:tc>
      <w:tc>
        <w:tcPr>
          <w:tcW w:w="5130" w:type="dxa"/>
        </w:tcPr>
        <w:p w14:paraId="524CC56A" w14:textId="77777777" w:rsidR="00D70C22" w:rsidRDefault="00D70C22" w:rsidP="00D70C22">
          <w:pPr>
            <w:rPr>
              <w:b/>
              <w:bCs/>
            </w:rPr>
          </w:pPr>
          <w:r>
            <w:rPr>
              <w:b/>
              <w:bCs/>
            </w:rPr>
            <w:t xml:space="preserve">Course code: </w:t>
          </w:r>
          <w:r w:rsidRPr="00F838A6">
            <w:t>IS332</w:t>
          </w:r>
        </w:p>
        <w:p w14:paraId="663E53DD" w14:textId="77777777" w:rsidR="00D70C22" w:rsidRDefault="00D70C22" w:rsidP="00D70C22">
          <w:r w:rsidRPr="009A228A">
            <w:rPr>
              <w:b/>
              <w:bCs/>
            </w:rPr>
            <w:t>Course:</w:t>
          </w:r>
          <w:r>
            <w:t xml:space="preserve"> Analysis and Design of Information Systems</w:t>
          </w:r>
        </w:p>
        <w:p w14:paraId="002435C2" w14:textId="77777777" w:rsidR="00D70C22" w:rsidRDefault="00D70C22" w:rsidP="00D70C22">
          <w:r w:rsidRPr="009A228A">
            <w:rPr>
              <w:b/>
              <w:bCs/>
            </w:rPr>
            <w:t>Under supervision:</w:t>
          </w:r>
          <w:r>
            <w:t xml:space="preserve"> Dr. Iman </w:t>
          </w:r>
          <w:proofErr w:type="spellStart"/>
          <w:r>
            <w:t>Helal</w:t>
          </w:r>
          <w:proofErr w:type="spellEnd"/>
          <w:r>
            <w:t xml:space="preserve"> – Dr. Dina Ezzat</w:t>
          </w:r>
          <w:r w:rsidRPr="009A228A">
            <w:rPr>
              <w:b/>
              <w:bCs/>
            </w:rPr>
            <w:t xml:space="preserve"> Academic Year:</w:t>
          </w:r>
          <w:r>
            <w:t xml:space="preserve"> 2022-2023</w:t>
          </w:r>
        </w:p>
      </w:tc>
    </w:tr>
  </w:tbl>
  <w:p w14:paraId="0D1C87FC" w14:textId="77777777" w:rsidR="00D70C22" w:rsidRDefault="00D70C22" w:rsidP="00D70C22">
    <w:pPr>
      <w:pBdr>
        <w:bottom w:val="thinThickThinMediumGap" w:sz="18" w:space="1" w:color="auto"/>
      </w:pBdr>
    </w:pPr>
  </w:p>
  <w:p w14:paraId="2750F778" w14:textId="0F8CF4C2" w:rsidR="009A228A" w:rsidRPr="00D70C22" w:rsidRDefault="009A228A" w:rsidP="00D70C2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D6E61C" w14:textId="77777777" w:rsidR="00173442" w:rsidRDefault="001734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33129"/>
    <w:multiLevelType w:val="multilevel"/>
    <w:tmpl w:val="6CFC73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32"/>
        <w:szCs w:val="32"/>
        <w:u w:val="single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" w15:restartNumberingAfterBreak="0">
    <w:nsid w:val="02CA205F"/>
    <w:multiLevelType w:val="hybridMultilevel"/>
    <w:tmpl w:val="2DF227C0"/>
    <w:lvl w:ilvl="0" w:tplc="E54AF980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05844E64"/>
    <w:multiLevelType w:val="hybridMultilevel"/>
    <w:tmpl w:val="20887FFE"/>
    <w:lvl w:ilvl="0" w:tplc="A260D666">
      <w:start w:val="1"/>
      <w:numFmt w:val="decimal"/>
      <w:lvlText w:val="%1.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81643A80">
      <w:start w:val="1"/>
      <w:numFmt w:val="bullet"/>
      <w:lvlText w:val="•"/>
      <w:lvlJc w:val="left"/>
      <w:rPr>
        <w:rFonts w:hint="default"/>
      </w:rPr>
    </w:lvl>
    <w:lvl w:ilvl="2" w:tplc="BDAAD3C0">
      <w:start w:val="1"/>
      <w:numFmt w:val="bullet"/>
      <w:lvlText w:val="•"/>
      <w:lvlJc w:val="left"/>
      <w:rPr>
        <w:rFonts w:hint="default"/>
      </w:rPr>
    </w:lvl>
    <w:lvl w:ilvl="3" w:tplc="2E78FFEA">
      <w:start w:val="1"/>
      <w:numFmt w:val="bullet"/>
      <w:lvlText w:val="•"/>
      <w:lvlJc w:val="left"/>
      <w:rPr>
        <w:rFonts w:hint="default"/>
      </w:rPr>
    </w:lvl>
    <w:lvl w:ilvl="4" w:tplc="44B06F9C">
      <w:start w:val="1"/>
      <w:numFmt w:val="bullet"/>
      <w:lvlText w:val="•"/>
      <w:lvlJc w:val="left"/>
      <w:rPr>
        <w:rFonts w:hint="default"/>
      </w:rPr>
    </w:lvl>
    <w:lvl w:ilvl="5" w:tplc="1FBE4588">
      <w:start w:val="1"/>
      <w:numFmt w:val="bullet"/>
      <w:lvlText w:val="•"/>
      <w:lvlJc w:val="left"/>
      <w:rPr>
        <w:rFonts w:hint="default"/>
      </w:rPr>
    </w:lvl>
    <w:lvl w:ilvl="6" w:tplc="037C0F6E">
      <w:start w:val="1"/>
      <w:numFmt w:val="bullet"/>
      <w:lvlText w:val="•"/>
      <w:lvlJc w:val="left"/>
      <w:rPr>
        <w:rFonts w:hint="default"/>
      </w:rPr>
    </w:lvl>
    <w:lvl w:ilvl="7" w:tplc="5EE28290">
      <w:start w:val="1"/>
      <w:numFmt w:val="bullet"/>
      <w:lvlText w:val="•"/>
      <w:lvlJc w:val="left"/>
      <w:rPr>
        <w:rFonts w:hint="default"/>
      </w:rPr>
    </w:lvl>
    <w:lvl w:ilvl="8" w:tplc="59743D8E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09EB21E3"/>
    <w:multiLevelType w:val="hybridMultilevel"/>
    <w:tmpl w:val="6AB4021E"/>
    <w:lvl w:ilvl="0" w:tplc="9692FDA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3D503C"/>
    <w:multiLevelType w:val="hybridMultilevel"/>
    <w:tmpl w:val="FD58D5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FC14E9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6" w15:restartNumberingAfterBreak="0">
    <w:nsid w:val="2BCB4938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7" w15:restartNumberingAfterBreak="0">
    <w:nsid w:val="2C817C02"/>
    <w:multiLevelType w:val="hybridMultilevel"/>
    <w:tmpl w:val="285CBD6A"/>
    <w:lvl w:ilvl="0" w:tplc="13AC0A10">
      <w:start w:val="3"/>
      <w:numFmt w:val="decimal"/>
      <w:lvlText w:val="%1."/>
      <w:lvlJc w:val="left"/>
      <w:pPr>
        <w:ind w:hanging="360"/>
      </w:pPr>
      <w:rPr>
        <w:rFonts w:asciiTheme="majorBidi" w:eastAsia="Calibri" w:hAnsiTheme="majorBidi" w:cstheme="majorBidi" w:hint="default"/>
        <w:sz w:val="22"/>
        <w:szCs w:val="22"/>
      </w:rPr>
    </w:lvl>
    <w:lvl w:ilvl="1" w:tplc="08DAD82E">
      <w:start w:val="1"/>
      <w:numFmt w:val="lowerLetter"/>
      <w:lvlText w:val="%2."/>
      <w:lvlJc w:val="left"/>
      <w:pPr>
        <w:ind w:hanging="360"/>
      </w:pPr>
      <w:rPr>
        <w:rFonts w:ascii="Calibri" w:eastAsia="Calibri" w:hAnsi="Calibri" w:hint="default"/>
        <w:spacing w:val="-1"/>
        <w:sz w:val="22"/>
        <w:szCs w:val="22"/>
      </w:rPr>
    </w:lvl>
    <w:lvl w:ilvl="2" w:tplc="018C95B0">
      <w:start w:val="1"/>
      <w:numFmt w:val="lowerRoman"/>
      <w:lvlText w:val="%3."/>
      <w:lvlJc w:val="left"/>
      <w:pPr>
        <w:ind w:hanging="286"/>
      </w:pPr>
      <w:rPr>
        <w:rFonts w:ascii="Calibri" w:eastAsia="Calibri" w:hAnsi="Calibri" w:hint="default"/>
        <w:spacing w:val="-1"/>
        <w:sz w:val="22"/>
        <w:szCs w:val="22"/>
      </w:rPr>
    </w:lvl>
    <w:lvl w:ilvl="3" w:tplc="F4F0548C">
      <w:start w:val="1"/>
      <w:numFmt w:val="bullet"/>
      <w:lvlText w:val="•"/>
      <w:lvlJc w:val="left"/>
      <w:rPr>
        <w:rFonts w:hint="default"/>
      </w:rPr>
    </w:lvl>
    <w:lvl w:ilvl="4" w:tplc="EFF4E3B2">
      <w:start w:val="1"/>
      <w:numFmt w:val="bullet"/>
      <w:lvlText w:val="•"/>
      <w:lvlJc w:val="left"/>
      <w:rPr>
        <w:rFonts w:hint="default"/>
      </w:rPr>
    </w:lvl>
    <w:lvl w:ilvl="5" w:tplc="A34C3568">
      <w:start w:val="1"/>
      <w:numFmt w:val="bullet"/>
      <w:lvlText w:val="•"/>
      <w:lvlJc w:val="left"/>
      <w:rPr>
        <w:rFonts w:hint="default"/>
      </w:rPr>
    </w:lvl>
    <w:lvl w:ilvl="6" w:tplc="48B83700">
      <w:start w:val="1"/>
      <w:numFmt w:val="bullet"/>
      <w:lvlText w:val="•"/>
      <w:lvlJc w:val="left"/>
      <w:rPr>
        <w:rFonts w:hint="default"/>
      </w:rPr>
    </w:lvl>
    <w:lvl w:ilvl="7" w:tplc="45566FF8">
      <w:start w:val="1"/>
      <w:numFmt w:val="bullet"/>
      <w:lvlText w:val="•"/>
      <w:lvlJc w:val="left"/>
      <w:rPr>
        <w:rFonts w:hint="default"/>
      </w:rPr>
    </w:lvl>
    <w:lvl w:ilvl="8" w:tplc="071AB270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2C951514"/>
    <w:multiLevelType w:val="multilevel"/>
    <w:tmpl w:val="C1FA0E5E"/>
    <w:lvl w:ilvl="0">
      <w:start w:val="4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9" w15:restartNumberingAfterBreak="0">
    <w:nsid w:val="36284CC9"/>
    <w:multiLevelType w:val="hybridMultilevel"/>
    <w:tmpl w:val="EEDAA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9984156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1" w15:restartNumberingAfterBreak="0">
    <w:nsid w:val="39B51DFB"/>
    <w:multiLevelType w:val="hybridMultilevel"/>
    <w:tmpl w:val="750240D8"/>
    <w:lvl w:ilvl="0" w:tplc="67FA5796">
      <w:start w:val="1"/>
      <w:numFmt w:val="decimal"/>
      <w:lvlText w:val="%1-"/>
      <w:lvlJc w:val="left"/>
      <w:pPr>
        <w:ind w:left="720" w:hanging="360"/>
      </w:pPr>
      <w:rPr>
        <w:rFonts w:hint="default"/>
        <w:b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6C7B5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BC35A0D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4" w15:restartNumberingAfterBreak="0">
    <w:nsid w:val="42573EF5"/>
    <w:multiLevelType w:val="hybridMultilevel"/>
    <w:tmpl w:val="085A9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A21561"/>
    <w:multiLevelType w:val="hybridMultilevel"/>
    <w:tmpl w:val="7360B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C13B7D"/>
    <w:multiLevelType w:val="multilevel"/>
    <w:tmpl w:val="F6D25B6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080" w:hanging="720"/>
      </w:pPr>
      <w:rPr>
        <w:sz w:val="32"/>
        <w:szCs w:val="32"/>
        <w:u w:val="single"/>
      </w:rPr>
    </w:lvl>
    <w:lvl w:ilvl="2">
      <w:start w:val="1"/>
      <w:numFmt w:val="decimal"/>
      <w:lvlText w:val="%1.%2.%3."/>
      <w:lvlJc w:val="left"/>
      <w:pPr>
        <w:ind w:left="1712" w:hanging="720"/>
      </w:pPr>
    </w:lvl>
    <w:lvl w:ilvl="3">
      <w:start w:val="1"/>
      <w:numFmt w:val="decimal"/>
      <w:lvlText w:val="%1.%2.%3.%4."/>
      <w:lvlJc w:val="left"/>
      <w:pPr>
        <w:ind w:left="1440" w:hanging="1080"/>
      </w:pPr>
    </w:lvl>
    <w:lvl w:ilvl="4">
      <w:start w:val="1"/>
      <w:numFmt w:val="decimal"/>
      <w:lvlText w:val="%1.%2.%3.%4.%5."/>
      <w:lvlJc w:val="left"/>
      <w:pPr>
        <w:ind w:left="1800" w:hanging="1440"/>
      </w:pPr>
    </w:lvl>
    <w:lvl w:ilvl="5">
      <w:start w:val="1"/>
      <w:numFmt w:val="decimal"/>
      <w:lvlText w:val="%1.%2.%3.%4.%5.%6."/>
      <w:lvlJc w:val="left"/>
      <w:pPr>
        <w:ind w:left="1800" w:hanging="1440"/>
      </w:pPr>
    </w:lvl>
    <w:lvl w:ilvl="6">
      <w:start w:val="1"/>
      <w:numFmt w:val="decimal"/>
      <w:lvlText w:val="%1.%2.%3.%4.%5.%6.%7."/>
      <w:lvlJc w:val="left"/>
      <w:pPr>
        <w:ind w:left="2160" w:hanging="1800"/>
      </w:pPr>
    </w:lvl>
    <w:lvl w:ilvl="7">
      <w:start w:val="1"/>
      <w:numFmt w:val="decimal"/>
      <w:lvlText w:val="%1.%2.%3.%4.%5.%6.%7.%8."/>
      <w:lvlJc w:val="left"/>
      <w:pPr>
        <w:ind w:left="2520" w:hanging="2160"/>
      </w:pPr>
    </w:lvl>
    <w:lvl w:ilvl="8">
      <w:start w:val="1"/>
      <w:numFmt w:val="decimal"/>
      <w:lvlText w:val="%1.%2.%3.%4.%5.%6.%7.%8.%9."/>
      <w:lvlJc w:val="left"/>
      <w:pPr>
        <w:ind w:left="2880" w:hanging="2520"/>
      </w:pPr>
    </w:lvl>
  </w:abstractNum>
  <w:abstractNum w:abstractNumId="17" w15:restartNumberingAfterBreak="0">
    <w:nsid w:val="53E00A38"/>
    <w:multiLevelType w:val="hybridMultilevel"/>
    <w:tmpl w:val="8DE4E790"/>
    <w:lvl w:ilvl="0" w:tplc="A808BEC8">
      <w:start w:val="1"/>
      <w:numFmt w:val="decimal"/>
      <w:lvlText w:val="%1."/>
      <w:lvlJc w:val="left"/>
      <w:pPr>
        <w:ind w:left="0" w:hanging="360"/>
      </w:pPr>
      <w:rPr>
        <w:rFonts w:asciiTheme="majorBidi" w:eastAsia="Calibri" w:hAnsiTheme="majorBidi" w:cstheme="majorBidi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D81502"/>
    <w:multiLevelType w:val="multilevel"/>
    <w:tmpl w:val="7856DAC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32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  <w:sz w:val="32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sz w:val="32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  <w:sz w:val="32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  <w:sz w:val="32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  <w:sz w:val="32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  <w:sz w:val="32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  <w:sz w:val="32"/>
      </w:rPr>
    </w:lvl>
  </w:abstractNum>
  <w:abstractNum w:abstractNumId="19" w15:restartNumberingAfterBreak="0">
    <w:nsid w:val="5F870625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20" w15:restartNumberingAfterBreak="0">
    <w:nsid w:val="60A67C9F"/>
    <w:multiLevelType w:val="multilevel"/>
    <w:tmpl w:val="59C2D024"/>
    <w:lvl w:ilvl="0">
      <w:start w:val="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1" w15:restartNumberingAfterBreak="0">
    <w:nsid w:val="62E8390D"/>
    <w:multiLevelType w:val="hybridMultilevel"/>
    <w:tmpl w:val="4ED24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72287B"/>
    <w:multiLevelType w:val="multilevel"/>
    <w:tmpl w:val="55783C06"/>
    <w:lvl w:ilvl="0">
      <w:start w:val="2"/>
      <w:numFmt w:val="decimal"/>
      <w:lvlText w:val="%1."/>
      <w:lvlJc w:val="left"/>
      <w:pPr>
        <w:ind w:left="510" w:hanging="510"/>
      </w:pPr>
      <w:rPr>
        <w:rFonts w:hint="default"/>
        <w:sz w:val="32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  <w:sz w:val="32"/>
      </w:rPr>
    </w:lvl>
    <w:lvl w:ilvl="2">
      <w:start w:val="1"/>
      <w:numFmt w:val="decimal"/>
      <w:lvlText w:val="%1.%2.%3."/>
      <w:lvlJc w:val="left"/>
      <w:pPr>
        <w:ind w:left="1800" w:hanging="1080"/>
      </w:pPr>
      <w:rPr>
        <w:rFonts w:hint="default"/>
        <w:sz w:val="32"/>
      </w:rPr>
    </w:lvl>
    <w:lvl w:ilvl="3">
      <w:start w:val="1"/>
      <w:numFmt w:val="decimal"/>
      <w:lvlText w:val="%1.%2.%3.%4."/>
      <w:lvlJc w:val="left"/>
      <w:pPr>
        <w:ind w:left="2520" w:hanging="1440"/>
      </w:pPr>
      <w:rPr>
        <w:rFonts w:hint="default"/>
        <w:sz w:val="32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  <w:sz w:val="32"/>
      </w:rPr>
    </w:lvl>
    <w:lvl w:ilvl="5">
      <w:start w:val="1"/>
      <w:numFmt w:val="decimal"/>
      <w:lvlText w:val="%1.%2.%3.%4.%5.%6."/>
      <w:lvlJc w:val="left"/>
      <w:pPr>
        <w:ind w:left="3600" w:hanging="1800"/>
      </w:pPr>
      <w:rPr>
        <w:rFonts w:hint="default"/>
        <w:sz w:val="32"/>
      </w:rPr>
    </w:lvl>
    <w:lvl w:ilvl="6">
      <w:start w:val="1"/>
      <w:numFmt w:val="decimal"/>
      <w:lvlText w:val="%1.%2.%3.%4.%5.%6.%7."/>
      <w:lvlJc w:val="left"/>
      <w:pPr>
        <w:ind w:left="4320" w:hanging="2160"/>
      </w:pPr>
      <w:rPr>
        <w:rFonts w:hint="default"/>
        <w:sz w:val="32"/>
      </w:rPr>
    </w:lvl>
    <w:lvl w:ilvl="7">
      <w:start w:val="1"/>
      <w:numFmt w:val="decimal"/>
      <w:lvlText w:val="%1.%2.%3.%4.%5.%6.%7.%8."/>
      <w:lvlJc w:val="left"/>
      <w:pPr>
        <w:ind w:left="5040" w:hanging="2520"/>
      </w:pPr>
      <w:rPr>
        <w:rFonts w:hint="default"/>
        <w:sz w:val="32"/>
      </w:rPr>
    </w:lvl>
    <w:lvl w:ilvl="8">
      <w:start w:val="1"/>
      <w:numFmt w:val="decimal"/>
      <w:lvlText w:val="%1.%2.%3.%4.%5.%6.%7.%8.%9."/>
      <w:lvlJc w:val="left"/>
      <w:pPr>
        <w:ind w:left="5400" w:hanging="2520"/>
      </w:pPr>
      <w:rPr>
        <w:rFonts w:hint="default"/>
        <w:sz w:val="32"/>
      </w:rPr>
    </w:lvl>
  </w:abstractNum>
  <w:abstractNum w:abstractNumId="23" w15:restartNumberingAfterBreak="0">
    <w:nsid w:val="7E525DFB"/>
    <w:multiLevelType w:val="hybridMultilevel"/>
    <w:tmpl w:val="63344AEC"/>
    <w:lvl w:ilvl="0" w:tplc="A808BEC8">
      <w:start w:val="1"/>
      <w:numFmt w:val="decimal"/>
      <w:lvlText w:val="%1."/>
      <w:lvlJc w:val="left"/>
      <w:pPr>
        <w:ind w:left="360" w:hanging="360"/>
      </w:pPr>
      <w:rPr>
        <w:rFonts w:asciiTheme="majorBidi" w:eastAsia="Calibri" w:hAnsiTheme="majorBidi" w:cstheme="majorBidi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45033096">
    <w:abstractNumId w:val="21"/>
  </w:num>
  <w:num w:numId="2" w16cid:durableId="1659963448">
    <w:abstractNumId w:val="5"/>
  </w:num>
  <w:num w:numId="3" w16cid:durableId="1140994622">
    <w:abstractNumId w:val="12"/>
  </w:num>
  <w:num w:numId="4" w16cid:durableId="557283715">
    <w:abstractNumId w:val="6"/>
  </w:num>
  <w:num w:numId="5" w16cid:durableId="925961580">
    <w:abstractNumId w:val="13"/>
  </w:num>
  <w:num w:numId="6" w16cid:durableId="1285038979">
    <w:abstractNumId w:val="10"/>
  </w:num>
  <w:num w:numId="7" w16cid:durableId="1948465571">
    <w:abstractNumId w:val="18"/>
  </w:num>
  <w:num w:numId="8" w16cid:durableId="545289151">
    <w:abstractNumId w:val="22"/>
  </w:num>
  <w:num w:numId="9" w16cid:durableId="114058801">
    <w:abstractNumId w:val="7"/>
  </w:num>
  <w:num w:numId="10" w16cid:durableId="692615691">
    <w:abstractNumId w:val="2"/>
  </w:num>
  <w:num w:numId="11" w16cid:durableId="402917280">
    <w:abstractNumId w:val="4"/>
  </w:num>
  <w:num w:numId="12" w16cid:durableId="899437417">
    <w:abstractNumId w:val="1"/>
  </w:num>
  <w:num w:numId="13" w16cid:durableId="78992074">
    <w:abstractNumId w:val="19"/>
  </w:num>
  <w:num w:numId="14" w16cid:durableId="1469737683">
    <w:abstractNumId w:val="0"/>
  </w:num>
  <w:num w:numId="15" w16cid:durableId="363792168">
    <w:abstractNumId w:val="9"/>
  </w:num>
  <w:num w:numId="16" w16cid:durableId="39983450">
    <w:abstractNumId w:val="14"/>
  </w:num>
  <w:num w:numId="17" w16cid:durableId="1284072237">
    <w:abstractNumId w:val="23"/>
  </w:num>
  <w:num w:numId="18" w16cid:durableId="1862861104">
    <w:abstractNumId w:val="15"/>
  </w:num>
  <w:num w:numId="19" w16cid:durableId="1657955583">
    <w:abstractNumId w:val="17"/>
  </w:num>
  <w:num w:numId="20" w16cid:durableId="1518543997">
    <w:abstractNumId w:val="16"/>
  </w:num>
  <w:num w:numId="21" w16cid:durableId="656419620">
    <w:abstractNumId w:val="3"/>
  </w:num>
  <w:num w:numId="22" w16cid:durableId="1259097933">
    <w:abstractNumId w:val="20"/>
  </w:num>
  <w:num w:numId="23" w16cid:durableId="90394460">
    <w:abstractNumId w:val="11"/>
  </w:num>
  <w:num w:numId="24" w16cid:durableId="95243843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DUyMjY2MjY3MjFS0lEKTi0uzszPAykwrAUAZ53z3CwAAAA="/>
  </w:docVars>
  <w:rsids>
    <w:rsidRoot w:val="0055727E"/>
    <w:rsid w:val="00004DB3"/>
    <w:rsid w:val="00015101"/>
    <w:rsid w:val="00015EB9"/>
    <w:rsid w:val="0002155B"/>
    <w:rsid w:val="000430B4"/>
    <w:rsid w:val="000528AA"/>
    <w:rsid w:val="00061658"/>
    <w:rsid w:val="0007075A"/>
    <w:rsid w:val="000A002F"/>
    <w:rsid w:val="000C1541"/>
    <w:rsid w:val="00121286"/>
    <w:rsid w:val="001226A5"/>
    <w:rsid w:val="00170840"/>
    <w:rsid w:val="00173442"/>
    <w:rsid w:val="001A00A1"/>
    <w:rsid w:val="001B3B6B"/>
    <w:rsid w:val="001F3015"/>
    <w:rsid w:val="00256641"/>
    <w:rsid w:val="002632E1"/>
    <w:rsid w:val="002B084C"/>
    <w:rsid w:val="002C4D1C"/>
    <w:rsid w:val="002D5C63"/>
    <w:rsid w:val="002E3ED4"/>
    <w:rsid w:val="00377669"/>
    <w:rsid w:val="003830D2"/>
    <w:rsid w:val="003A2912"/>
    <w:rsid w:val="003A2976"/>
    <w:rsid w:val="003A2B62"/>
    <w:rsid w:val="003D0F6B"/>
    <w:rsid w:val="003D32B3"/>
    <w:rsid w:val="003F59E2"/>
    <w:rsid w:val="00476578"/>
    <w:rsid w:val="00483E87"/>
    <w:rsid w:val="004B588B"/>
    <w:rsid w:val="004D7A7D"/>
    <w:rsid w:val="0054218F"/>
    <w:rsid w:val="005475C3"/>
    <w:rsid w:val="0055727E"/>
    <w:rsid w:val="005678E4"/>
    <w:rsid w:val="005740CC"/>
    <w:rsid w:val="005B6D17"/>
    <w:rsid w:val="005B7B9C"/>
    <w:rsid w:val="0060249B"/>
    <w:rsid w:val="00656AA6"/>
    <w:rsid w:val="006C2C1E"/>
    <w:rsid w:val="006E7C67"/>
    <w:rsid w:val="007023B8"/>
    <w:rsid w:val="007174FB"/>
    <w:rsid w:val="00745402"/>
    <w:rsid w:val="00756F8D"/>
    <w:rsid w:val="007A0DFE"/>
    <w:rsid w:val="007E33BB"/>
    <w:rsid w:val="008243EE"/>
    <w:rsid w:val="00843D60"/>
    <w:rsid w:val="00846870"/>
    <w:rsid w:val="00854BF2"/>
    <w:rsid w:val="00872D5A"/>
    <w:rsid w:val="008B7B40"/>
    <w:rsid w:val="00934F85"/>
    <w:rsid w:val="00935040"/>
    <w:rsid w:val="00952B61"/>
    <w:rsid w:val="00960C05"/>
    <w:rsid w:val="00981C36"/>
    <w:rsid w:val="009A1E22"/>
    <w:rsid w:val="009A228A"/>
    <w:rsid w:val="009B429E"/>
    <w:rsid w:val="009B60C5"/>
    <w:rsid w:val="009F37DF"/>
    <w:rsid w:val="009F4C64"/>
    <w:rsid w:val="00A04612"/>
    <w:rsid w:val="00A350DE"/>
    <w:rsid w:val="00AA3A55"/>
    <w:rsid w:val="00AA70E9"/>
    <w:rsid w:val="00AB6786"/>
    <w:rsid w:val="00AE14EB"/>
    <w:rsid w:val="00AF681F"/>
    <w:rsid w:val="00B23F97"/>
    <w:rsid w:val="00B92D9F"/>
    <w:rsid w:val="00C040B3"/>
    <w:rsid w:val="00C763DD"/>
    <w:rsid w:val="00C9323D"/>
    <w:rsid w:val="00CA0ADF"/>
    <w:rsid w:val="00CA5706"/>
    <w:rsid w:val="00CB52A1"/>
    <w:rsid w:val="00CC2AD6"/>
    <w:rsid w:val="00CC52BC"/>
    <w:rsid w:val="00CF1965"/>
    <w:rsid w:val="00D70C22"/>
    <w:rsid w:val="00D86075"/>
    <w:rsid w:val="00DB511C"/>
    <w:rsid w:val="00E3426C"/>
    <w:rsid w:val="00E37650"/>
    <w:rsid w:val="00EB4950"/>
    <w:rsid w:val="00ED380D"/>
    <w:rsid w:val="00F21167"/>
    <w:rsid w:val="00F235CE"/>
    <w:rsid w:val="00F8601C"/>
    <w:rsid w:val="00F87A8E"/>
    <w:rsid w:val="00FB1686"/>
    <w:rsid w:val="00FC0D14"/>
    <w:rsid w:val="00FC64AB"/>
    <w:rsid w:val="00FD4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5C13CC"/>
  <w15:chartTrackingRefBased/>
  <w15:docId w15:val="{3255BE4F-F0D6-4149-95AE-8135CC5B6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2D5C63"/>
    <w:pPr>
      <w:widowControl w:val="0"/>
      <w:spacing w:before="44" w:after="0" w:line="240" w:lineRule="auto"/>
      <w:ind w:left="100"/>
      <w:outlineLvl w:val="0"/>
    </w:pPr>
    <w:rPr>
      <w:rFonts w:ascii="Cambria" w:eastAsia="Cambria" w:hAnsi="Cambria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72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2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27E"/>
  </w:style>
  <w:style w:type="paragraph" w:styleId="Footer">
    <w:name w:val="footer"/>
    <w:basedOn w:val="Normal"/>
    <w:link w:val="Foot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27E"/>
  </w:style>
  <w:style w:type="paragraph" w:styleId="ListParagraph">
    <w:name w:val="List Paragraph"/>
    <w:basedOn w:val="Normal"/>
    <w:uiPriority w:val="34"/>
    <w:qFormat/>
    <w:rsid w:val="0055727E"/>
    <w:pPr>
      <w:ind w:left="720"/>
      <w:contextualSpacing/>
    </w:pPr>
  </w:style>
  <w:style w:type="table" w:styleId="TableGrid">
    <w:name w:val="Table Grid"/>
    <w:basedOn w:val="TableNormal"/>
    <w:uiPriority w:val="39"/>
    <w:rsid w:val="009A22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D32B3"/>
    <w:pPr>
      <w:keepNext/>
      <w:spacing w:after="200" w:line="240" w:lineRule="auto"/>
      <w:jc w:val="center"/>
    </w:pPr>
    <w:rPr>
      <w:i/>
      <w:iCs/>
      <w:color w:val="44546A" w:themeColor="text2"/>
    </w:rPr>
  </w:style>
  <w:style w:type="character" w:customStyle="1" w:styleId="Heading1Char">
    <w:name w:val="Heading 1 Char"/>
    <w:basedOn w:val="DefaultParagraphFont"/>
    <w:link w:val="Heading1"/>
    <w:uiPriority w:val="1"/>
    <w:rsid w:val="002D5C63"/>
    <w:rPr>
      <w:rFonts w:ascii="Cambria" w:eastAsia="Cambria" w:hAnsi="Cambria"/>
      <w:sz w:val="32"/>
      <w:szCs w:val="32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2D5C63"/>
    <w:pPr>
      <w:widowControl w:val="0"/>
      <w:spacing w:before="41" w:after="0" w:line="240" w:lineRule="auto"/>
      <w:ind w:left="820" w:hanging="360"/>
    </w:pPr>
    <w:rPr>
      <w:rFonts w:ascii="Calibri" w:eastAsia="Calibri" w:hAnsi="Calibri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2D5C63"/>
    <w:rPr>
      <w:rFonts w:ascii="Calibri" w:eastAsia="Calibri" w:hAnsi="Calibri"/>
      <w:lang w:eastAsia="en-US"/>
    </w:rPr>
  </w:style>
  <w:style w:type="table" w:customStyle="1" w:styleId="3">
    <w:name w:val="3"/>
    <w:basedOn w:val="TableNormal"/>
    <w:rsid w:val="00B23F97"/>
    <w:pPr>
      <w:spacing w:after="0" w:line="240" w:lineRule="auto"/>
    </w:pPr>
    <w:rPr>
      <w:rFonts w:ascii="Calibri" w:eastAsia="Calibri" w:hAnsi="Calibri" w:cs="Calibri"/>
      <w:lang w:eastAsia="en-US"/>
    </w:rPr>
    <w:tblPr>
      <w:tblStyleRowBandSize w:val="1"/>
      <w:tblStyleColBandSize w:val="1"/>
    </w:tblPr>
  </w:style>
  <w:style w:type="table" w:customStyle="1" w:styleId="2">
    <w:name w:val="2"/>
    <w:basedOn w:val="TableNormal"/>
    <w:rsid w:val="00B23F97"/>
    <w:pPr>
      <w:spacing w:after="0" w:line="240" w:lineRule="auto"/>
    </w:pPr>
    <w:rPr>
      <w:rFonts w:ascii="Calibri" w:eastAsia="Calibri" w:hAnsi="Calibri" w:cs="Calibri"/>
      <w:lang w:eastAsia="en-US"/>
    </w:rPr>
    <w:tblPr>
      <w:tblStyleRowBandSize w:val="1"/>
      <w:tblStyleColBandSize w:val="1"/>
    </w:tblPr>
  </w:style>
  <w:style w:type="paragraph" w:customStyle="1" w:styleId="Standard">
    <w:name w:val="Standard"/>
    <w:rsid w:val="008B7B40"/>
    <w:pPr>
      <w:suppressAutoHyphens/>
      <w:autoSpaceDN w:val="0"/>
      <w:spacing w:after="0" w:line="240" w:lineRule="auto"/>
      <w:textAlignment w:val="baseline"/>
    </w:pPr>
    <w:rPr>
      <w:rFonts w:ascii="Liberation Serif" w:eastAsia="Noto Serif CJK SC" w:hAnsi="Liberation Serif" w:cs="Lohit Devanagari"/>
      <w:kern w:val="3"/>
      <w:sz w:val="24"/>
      <w:szCs w:val="24"/>
      <w:lang w:eastAsia="zh-CN" w:bidi="hi-IN"/>
    </w:rPr>
  </w:style>
  <w:style w:type="paragraph" w:customStyle="1" w:styleId="TableContents">
    <w:name w:val="Table Contents"/>
    <w:basedOn w:val="Standard"/>
    <w:rsid w:val="008B7B40"/>
    <w:pPr>
      <w:widowControl w:val="0"/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38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01A0D8-B5D9-4F51-8A25-C3DC02E9DC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15</Pages>
  <Words>610</Words>
  <Characters>347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 Helal</dc:creator>
  <cp:keywords/>
  <dc:description/>
  <cp:lastModifiedBy>عمرو ابراهيم محمد ابراهيم سيد</cp:lastModifiedBy>
  <cp:revision>92</cp:revision>
  <cp:lastPrinted>2019-03-21T08:01:00Z</cp:lastPrinted>
  <dcterms:created xsi:type="dcterms:W3CDTF">2020-11-02T18:28:00Z</dcterms:created>
  <dcterms:modified xsi:type="dcterms:W3CDTF">2022-11-25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39c6f37b57693762f1fccba1f7b6f09ee68a809707df4d53e722acb1f99c59</vt:lpwstr>
  </property>
</Properties>
</file>